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510C22" w14:textId="77777777" w:rsidR="00571DB3" w:rsidRPr="00DE5891" w:rsidRDefault="00571DB3" w:rsidP="1B2C8B97">
      <w:pPr>
        <w:pStyle w:val="BodyText"/>
        <w:spacing w:before="6"/>
        <w:rPr>
          <w:b/>
          <w:bCs/>
          <w:sz w:val="8"/>
          <w:szCs w:val="8"/>
        </w:rPr>
      </w:pPr>
    </w:p>
    <w:p w14:paraId="2B4B63FF" w14:textId="5749412F" w:rsidR="00571DB3" w:rsidRPr="00DE5891" w:rsidRDefault="00D142A5" w:rsidP="00571DB3">
      <w:pPr>
        <w:pStyle w:val="BodyText"/>
        <w:spacing w:before="19"/>
        <w:rPr>
          <w:b/>
          <w:bCs/>
          <w:sz w:val="24"/>
          <w:szCs w:val="24"/>
        </w:rPr>
      </w:pPr>
      <w:r>
        <w:rPr>
          <w:b/>
          <w:bCs/>
          <w:color w:val="AE272E"/>
          <w:sz w:val="24"/>
          <w:szCs w:val="24"/>
        </w:rPr>
        <w:t>Placement</w:t>
      </w:r>
      <w:r w:rsidR="00532AB1" w:rsidRPr="00DE5891">
        <w:rPr>
          <w:b/>
          <w:bCs/>
          <w:color w:val="AE272E"/>
          <w:sz w:val="24"/>
          <w:szCs w:val="24"/>
        </w:rPr>
        <w:t xml:space="preserve"> and Attendance</w:t>
      </w:r>
      <w:r w:rsidR="00571DB3" w:rsidRPr="00DE5891">
        <w:rPr>
          <w:b/>
          <w:bCs/>
          <w:color w:val="AE272E"/>
          <w:sz w:val="24"/>
          <w:szCs w:val="24"/>
        </w:rPr>
        <w:t xml:space="preserve"> Policy</w:t>
      </w:r>
    </w:p>
    <w:p w14:paraId="19E4B88F" w14:textId="63C935F1" w:rsidR="003372A2" w:rsidRDefault="0334C116" w:rsidP="00337252">
      <w:pPr>
        <w:pStyle w:val="BodyText"/>
        <w:spacing w:before="122"/>
        <w:ind w:right="148"/>
      </w:pPr>
      <w:bookmarkStart w:id="0" w:name="BACKGROUND"/>
      <w:bookmarkEnd w:id="0"/>
      <w:r>
        <w:t xml:space="preserve">Somers </w:t>
      </w:r>
      <w:r w:rsidR="00484695">
        <w:t>School Camp</w:t>
      </w:r>
      <w:r w:rsidR="20541063">
        <w:t xml:space="preserve"> </w:t>
      </w:r>
      <w:r w:rsidR="301A1E51">
        <w:t>has</w:t>
      </w:r>
      <w:r w:rsidR="7A5522A7">
        <w:t xml:space="preserve"> been established to </w:t>
      </w:r>
      <w:r w:rsidR="0F597640">
        <w:t xml:space="preserve">provide </w:t>
      </w:r>
      <w:r w:rsidR="618A1467">
        <w:t xml:space="preserve">Victorian Government </w:t>
      </w:r>
      <w:r w:rsidR="452491A6">
        <w:t xml:space="preserve">primary school </w:t>
      </w:r>
      <w:r w:rsidR="0F597640">
        <w:t>students with the opportunity to</w:t>
      </w:r>
      <w:r w:rsidR="4E82D425">
        <w:t xml:space="preserve"> </w:t>
      </w:r>
      <w:r w:rsidR="14AA97D3">
        <w:t>access</w:t>
      </w:r>
      <w:r w:rsidR="618A1467">
        <w:t xml:space="preserve"> affordable</w:t>
      </w:r>
      <w:r w:rsidR="14AA97D3">
        <w:t xml:space="preserve"> foundation level outdoor education programs</w:t>
      </w:r>
      <w:r w:rsidR="452491A6">
        <w:t xml:space="preserve">. </w:t>
      </w:r>
      <w:r w:rsidR="61EDD1C4">
        <w:t xml:space="preserve">Students </w:t>
      </w:r>
      <w:r w:rsidR="14BE9A46">
        <w:t xml:space="preserve">participate in </w:t>
      </w:r>
      <w:r w:rsidR="01C24D6C">
        <w:t>a residential</w:t>
      </w:r>
      <w:r w:rsidR="14BE9A46">
        <w:t xml:space="preserve"> program that promotes opportunities to develop their personal and social capabilities facilitated by </w:t>
      </w:r>
      <w:r w:rsidR="22FDB5E8">
        <w:t xml:space="preserve">specifically </w:t>
      </w:r>
      <w:r w:rsidR="4A47227D">
        <w:t>qualified teachers</w:t>
      </w:r>
      <w:r w:rsidR="14BE9A46">
        <w:t>.</w:t>
      </w:r>
    </w:p>
    <w:p w14:paraId="77925639" w14:textId="67F35799" w:rsidR="00B949E8" w:rsidRDefault="5532549E" w:rsidP="3B654501">
      <w:pPr>
        <w:pStyle w:val="BodyText"/>
        <w:spacing w:before="122"/>
        <w:ind w:right="148"/>
      </w:pPr>
      <w:r>
        <w:t xml:space="preserve">There are two campuses of </w:t>
      </w:r>
      <w:r w:rsidR="0334C116">
        <w:t xml:space="preserve">Somers </w:t>
      </w:r>
      <w:r w:rsidR="00484695">
        <w:t>School Camp</w:t>
      </w:r>
      <w:r>
        <w:t xml:space="preserve"> – Woorabinda and Somers. </w:t>
      </w:r>
      <w:r w:rsidR="295142DE">
        <w:t xml:space="preserve">Students attend </w:t>
      </w:r>
      <w:r w:rsidR="3D0147A7">
        <w:t xml:space="preserve">the Woorabinda and Somers campuses of </w:t>
      </w:r>
      <w:r w:rsidR="0334C116">
        <w:t xml:space="preserve">Somers </w:t>
      </w:r>
      <w:r w:rsidR="00484695">
        <w:t>School Camp</w:t>
      </w:r>
      <w:r w:rsidR="2FEB40B4">
        <w:t xml:space="preserve"> </w:t>
      </w:r>
      <w:r w:rsidR="3AE4EE34">
        <w:t xml:space="preserve">onsite </w:t>
      </w:r>
      <w:r w:rsidR="295142DE">
        <w:t xml:space="preserve">for </w:t>
      </w:r>
      <w:r w:rsidR="3D0147A7">
        <w:t xml:space="preserve">between </w:t>
      </w:r>
      <w:r w:rsidR="301F0E71">
        <w:t>2</w:t>
      </w:r>
      <w:r w:rsidR="3D0147A7">
        <w:t xml:space="preserve"> to 9 days</w:t>
      </w:r>
      <w:r w:rsidR="295142DE">
        <w:t xml:space="preserve"> to participate in </w:t>
      </w:r>
      <w:r w:rsidR="301F0E71">
        <w:t xml:space="preserve">educational programs involving </w:t>
      </w:r>
      <w:r w:rsidR="37BE8D8F">
        <w:t>activities</w:t>
      </w:r>
      <w:r w:rsidR="295142DE">
        <w:t xml:space="preserve"> such as</w:t>
      </w:r>
      <w:r w:rsidR="5E321B75">
        <w:t xml:space="preserve"> High Ropes, Zip Line, Canoeing</w:t>
      </w:r>
      <w:r w:rsidR="6F1DF611">
        <w:t>/Rowing</w:t>
      </w:r>
      <w:r w:rsidR="5E321B75">
        <w:t xml:space="preserve">, Archery, Orienteering, </w:t>
      </w:r>
      <w:r w:rsidR="2283D755">
        <w:t xml:space="preserve">Rock Climbing, </w:t>
      </w:r>
      <w:r w:rsidR="42DE2759">
        <w:t>Environmental Studies,</w:t>
      </w:r>
      <w:r w:rsidR="7CAA5CED">
        <w:t xml:space="preserve"> </w:t>
      </w:r>
      <w:r w:rsidR="42DE2759">
        <w:t>Teambuilding Initiative activit</w:t>
      </w:r>
      <w:r w:rsidR="339F6614">
        <w:t>i</w:t>
      </w:r>
      <w:r w:rsidR="42DE2759">
        <w:t xml:space="preserve">es </w:t>
      </w:r>
      <w:r w:rsidR="099600B3">
        <w:t>among others</w:t>
      </w:r>
      <w:r w:rsidR="4818E196">
        <w:t>.</w:t>
      </w:r>
    </w:p>
    <w:p w14:paraId="2BDEDC44" w14:textId="3823A876" w:rsidR="00120046" w:rsidRPr="00DE5891" w:rsidRDefault="00571DB3" w:rsidP="00571DB3">
      <w:pPr>
        <w:pStyle w:val="BodyText"/>
        <w:spacing w:before="120"/>
        <w:ind w:right="552"/>
      </w:pPr>
      <w:bookmarkStart w:id="1" w:name="Purpose"/>
      <w:bookmarkEnd w:id="1"/>
      <w:r w:rsidRPr="00DE5891">
        <w:t>The purpose of this policy is</w:t>
      </w:r>
      <w:r w:rsidR="00120046" w:rsidRPr="00DE5891">
        <w:t xml:space="preserve"> to:</w:t>
      </w:r>
    </w:p>
    <w:p w14:paraId="48340C55" w14:textId="7799DC41" w:rsidR="00120046" w:rsidRPr="00DE5891" w:rsidRDefault="7A5522A7" w:rsidP="00120046">
      <w:pPr>
        <w:pStyle w:val="BodyText"/>
        <w:numPr>
          <w:ilvl w:val="0"/>
          <w:numId w:val="25"/>
        </w:numPr>
        <w:spacing w:before="120"/>
        <w:ind w:right="552"/>
      </w:pPr>
      <w:r>
        <w:t xml:space="preserve">specify the criteria for students </w:t>
      </w:r>
      <w:r w:rsidR="6C3D4C28">
        <w:t xml:space="preserve">to attend </w:t>
      </w:r>
      <w:r w:rsidR="0334C116">
        <w:t xml:space="preserve">Somers </w:t>
      </w:r>
      <w:r w:rsidR="00484695">
        <w:t>School Camp</w:t>
      </w:r>
      <w:r w:rsidR="683D97AA">
        <w:t xml:space="preserve"> at either campus</w:t>
      </w:r>
      <w:r>
        <w:t xml:space="preserve"> </w:t>
      </w:r>
    </w:p>
    <w:p w14:paraId="40737CD8" w14:textId="031D3802" w:rsidR="00571DB3" w:rsidRPr="00DE5891" w:rsidRDefault="00571DB3" w:rsidP="00120046">
      <w:pPr>
        <w:pStyle w:val="BodyText"/>
        <w:numPr>
          <w:ilvl w:val="0"/>
          <w:numId w:val="25"/>
        </w:numPr>
        <w:spacing w:before="120"/>
        <w:ind w:right="552"/>
      </w:pPr>
      <w:r w:rsidRPr="00DE5891">
        <w:t xml:space="preserve">provide clarity on the </w:t>
      </w:r>
      <w:r w:rsidR="00204A07">
        <w:t>placement</w:t>
      </w:r>
      <w:r w:rsidRPr="00DE5891">
        <w:t xml:space="preserve"> criteria and ensure a smooth transition for students</w:t>
      </w:r>
      <w:r w:rsidR="00143BC1" w:rsidRPr="00DE5891">
        <w:t xml:space="preserve"> attending the school</w:t>
      </w:r>
    </w:p>
    <w:p w14:paraId="50451222" w14:textId="7304A7B5" w:rsidR="003A131C" w:rsidRPr="00DE5891" w:rsidRDefault="4EC8E3D8" w:rsidP="00B34CEE">
      <w:pPr>
        <w:pStyle w:val="ListParagraph"/>
        <w:widowControl/>
        <w:numPr>
          <w:ilvl w:val="0"/>
          <w:numId w:val="25"/>
        </w:numPr>
        <w:autoSpaceDE/>
        <w:autoSpaceDN/>
        <w:spacing w:before="0" w:after="160" w:line="259" w:lineRule="auto"/>
        <w:contextualSpacing/>
        <w:jc w:val="both"/>
      </w:pPr>
      <w:r>
        <w:t>explain to school staff</w:t>
      </w:r>
      <w:r w:rsidR="6C3D4C28">
        <w:t xml:space="preserve"> </w:t>
      </w:r>
      <w:r>
        <w:t>and parents</w:t>
      </w:r>
      <w:r w:rsidR="6C3D4C28">
        <w:t>/carers</w:t>
      </w:r>
      <w:r>
        <w:t xml:space="preserve"> the key practices and procedures </w:t>
      </w:r>
      <w:r w:rsidR="0334C116">
        <w:t xml:space="preserve">Somers </w:t>
      </w:r>
      <w:r w:rsidR="00484695">
        <w:t>School Camp</w:t>
      </w:r>
      <w:r w:rsidR="3F1DB4BB">
        <w:t xml:space="preserve"> </w:t>
      </w:r>
      <w:r>
        <w:t>has in place to</w:t>
      </w:r>
      <w:r w:rsidR="16F46DE8">
        <w:t xml:space="preserve"> record, </w:t>
      </w:r>
      <w:r>
        <w:t>support</w:t>
      </w:r>
      <w:r w:rsidR="16F46DE8">
        <w:t xml:space="preserve"> and </w:t>
      </w:r>
      <w:r>
        <w:t>monitor student attendance</w:t>
      </w:r>
    </w:p>
    <w:p w14:paraId="581E88ED" w14:textId="77777777" w:rsidR="00571DB3" w:rsidRPr="00DE5891" w:rsidRDefault="00571DB3" w:rsidP="00571DB3">
      <w:pPr>
        <w:pStyle w:val="BodyText"/>
        <w:spacing w:before="9"/>
        <w:rPr>
          <w:sz w:val="18"/>
        </w:rPr>
      </w:pPr>
      <w:bookmarkStart w:id="2" w:name="Scope"/>
      <w:bookmarkEnd w:id="2"/>
    </w:p>
    <w:p w14:paraId="2677C5DD" w14:textId="1F479372" w:rsidR="00571DB3" w:rsidRPr="00DE5891" w:rsidRDefault="00436E92" w:rsidP="00571DB3">
      <w:pPr>
        <w:pStyle w:val="Heading1"/>
        <w:ind w:left="0"/>
        <w:rPr>
          <w:color w:val="E47000"/>
        </w:rPr>
      </w:pPr>
      <w:bookmarkStart w:id="3" w:name="eligibility_criteria"/>
      <w:bookmarkEnd w:id="3"/>
      <w:r>
        <w:rPr>
          <w:color w:val="E47000"/>
        </w:rPr>
        <w:t>PLACE</w:t>
      </w:r>
      <w:r w:rsidR="003A131C" w:rsidRPr="00DE5891">
        <w:rPr>
          <w:color w:val="E47000"/>
        </w:rPr>
        <w:t>MENT</w:t>
      </w:r>
    </w:p>
    <w:p w14:paraId="577E06B9" w14:textId="18D4D8A7" w:rsidR="003A131C" w:rsidRPr="00DE5891" w:rsidRDefault="003A131C" w:rsidP="00571DB3">
      <w:pPr>
        <w:pStyle w:val="Heading1"/>
        <w:ind w:left="0"/>
        <w:rPr>
          <w:color w:val="E47000"/>
        </w:rPr>
      </w:pPr>
    </w:p>
    <w:p w14:paraId="3888494C" w14:textId="00DFE76A" w:rsidR="003A131C" w:rsidRPr="00DE5891" w:rsidRDefault="00184494" w:rsidP="003A131C">
      <w:pPr>
        <w:pStyle w:val="Heading1"/>
        <w:numPr>
          <w:ilvl w:val="0"/>
          <w:numId w:val="29"/>
        </w:numPr>
        <w:rPr>
          <w:sz w:val="24"/>
          <w:szCs w:val="24"/>
        </w:rPr>
      </w:pPr>
      <w:r>
        <w:rPr>
          <w:sz w:val="24"/>
          <w:szCs w:val="24"/>
        </w:rPr>
        <w:t>Background</w:t>
      </w:r>
    </w:p>
    <w:p w14:paraId="743E3BB9" w14:textId="77777777" w:rsidR="00427D7E" w:rsidRDefault="00427D7E" w:rsidP="005D7A2B">
      <w:pPr>
        <w:spacing w:after="120"/>
        <w:ind w:left="360"/>
        <w:rPr>
          <w:szCs w:val="24"/>
        </w:rPr>
      </w:pPr>
      <w:bookmarkStart w:id="4" w:name="_Hlk103069516"/>
    </w:p>
    <w:p w14:paraId="04BBD103" w14:textId="44090E0F" w:rsidR="005D7A2B" w:rsidRPr="00DE5891" w:rsidRDefault="0334C116" w:rsidP="005D7A2B">
      <w:pPr>
        <w:spacing w:after="120"/>
        <w:ind w:left="360"/>
      </w:pPr>
      <w:r>
        <w:t xml:space="preserve">Somers </w:t>
      </w:r>
      <w:r w:rsidR="00484695">
        <w:t>School Camp</w:t>
      </w:r>
      <w:r w:rsidR="072D482A">
        <w:t xml:space="preserve"> </w:t>
      </w:r>
      <w:r w:rsidR="10A189BA">
        <w:t xml:space="preserve">is not </w:t>
      </w:r>
      <w:r w:rsidR="072D482A">
        <w:t>a designated neighbourhood school, and programs are available for students state-wide</w:t>
      </w:r>
      <w:r w:rsidR="2EAE3229">
        <w:t xml:space="preserve"> subject to the </w:t>
      </w:r>
      <w:r w:rsidR="169C8880">
        <w:t>placement</w:t>
      </w:r>
      <w:r w:rsidR="2EAE3229">
        <w:t xml:space="preserve"> criteria</w:t>
      </w:r>
      <w:r w:rsidR="61764028">
        <w:t xml:space="preserve"> set out in this policy</w:t>
      </w:r>
      <w:r w:rsidR="072D482A">
        <w:t xml:space="preserve">.  </w:t>
      </w:r>
    </w:p>
    <w:p w14:paraId="14D24CF2" w14:textId="63587DF7" w:rsidR="00B85875" w:rsidRPr="00BE0A3C" w:rsidRDefault="00D81A9C" w:rsidP="00BE0A3C">
      <w:pPr>
        <w:pStyle w:val="BodyText"/>
        <w:numPr>
          <w:ilvl w:val="0"/>
          <w:numId w:val="29"/>
        </w:numPr>
        <w:spacing w:before="121"/>
        <w:ind w:right="392"/>
        <w:rPr>
          <w:b/>
          <w:bCs/>
        </w:rPr>
      </w:pPr>
      <w:r>
        <w:rPr>
          <w:b/>
          <w:bCs/>
        </w:rPr>
        <w:t>Placement</w:t>
      </w:r>
      <w:r w:rsidR="00B85875" w:rsidRPr="00BE0A3C">
        <w:rPr>
          <w:b/>
          <w:bCs/>
        </w:rPr>
        <w:t xml:space="preserve"> criteria</w:t>
      </w:r>
    </w:p>
    <w:bookmarkEnd w:id="4"/>
    <w:p w14:paraId="35CEA195" w14:textId="60226BB2" w:rsidR="00A801C2" w:rsidRDefault="00571DB3" w:rsidP="000D2C93">
      <w:pPr>
        <w:pStyle w:val="BodyText"/>
        <w:spacing w:before="119"/>
        <w:ind w:left="360"/>
        <w:rPr>
          <w:color w:val="262626"/>
          <w:szCs w:val="24"/>
        </w:rPr>
      </w:pPr>
      <w:r w:rsidRPr="009658C5">
        <w:t xml:space="preserve">Students seeking to </w:t>
      </w:r>
      <w:r w:rsidR="00381197">
        <w:t>attend</w:t>
      </w:r>
      <w:r w:rsidRPr="009658C5">
        <w:t xml:space="preserve"> must</w:t>
      </w:r>
      <w:r w:rsidR="000D2C93">
        <w:t xml:space="preserve"> b</w:t>
      </w:r>
      <w:r w:rsidR="001B22E0" w:rsidRPr="009658C5">
        <w:rPr>
          <w:color w:val="262626"/>
          <w:szCs w:val="24"/>
        </w:rPr>
        <w:t xml:space="preserve">e of </w:t>
      </w:r>
      <w:r w:rsidR="00427D7E">
        <w:rPr>
          <w:color w:val="262626"/>
          <w:szCs w:val="24"/>
        </w:rPr>
        <w:t>p</w:t>
      </w:r>
      <w:r w:rsidR="001B22E0" w:rsidRPr="009658C5">
        <w:rPr>
          <w:color w:val="262626"/>
          <w:szCs w:val="24"/>
        </w:rPr>
        <w:t>rimary</w:t>
      </w:r>
      <w:r w:rsidR="00EB2B1C" w:rsidRPr="009658C5">
        <w:rPr>
          <w:color w:val="262626"/>
          <w:szCs w:val="24"/>
        </w:rPr>
        <w:t xml:space="preserve"> </w:t>
      </w:r>
      <w:r w:rsidR="00427D7E">
        <w:rPr>
          <w:color w:val="262626"/>
          <w:szCs w:val="24"/>
        </w:rPr>
        <w:t>s</w:t>
      </w:r>
      <w:r w:rsidR="00EB2B1C" w:rsidRPr="009658C5">
        <w:rPr>
          <w:color w:val="262626"/>
          <w:szCs w:val="24"/>
        </w:rPr>
        <w:t>chool</w:t>
      </w:r>
      <w:r w:rsidR="00094748" w:rsidRPr="009658C5">
        <w:rPr>
          <w:color w:val="262626"/>
          <w:szCs w:val="24"/>
        </w:rPr>
        <w:t xml:space="preserve"> age</w:t>
      </w:r>
      <w:r w:rsidR="00EB2B1C" w:rsidRPr="009658C5">
        <w:rPr>
          <w:color w:val="262626"/>
          <w:szCs w:val="24"/>
        </w:rPr>
        <w:t xml:space="preserve"> and </w:t>
      </w:r>
      <w:r w:rsidR="00FD14F6">
        <w:rPr>
          <w:color w:val="262626"/>
          <w:szCs w:val="24"/>
        </w:rPr>
        <w:t>enrolled</w:t>
      </w:r>
      <w:r w:rsidR="005D7A2B" w:rsidRPr="009658C5">
        <w:rPr>
          <w:color w:val="262626"/>
          <w:szCs w:val="24"/>
        </w:rPr>
        <w:t xml:space="preserve"> a</w:t>
      </w:r>
      <w:r w:rsidR="00EB2B1C" w:rsidRPr="009658C5">
        <w:rPr>
          <w:color w:val="262626"/>
          <w:szCs w:val="24"/>
        </w:rPr>
        <w:t xml:space="preserve"> Victorian</w:t>
      </w:r>
      <w:r w:rsidR="005D7A2B" w:rsidRPr="009658C5">
        <w:rPr>
          <w:color w:val="262626"/>
          <w:szCs w:val="24"/>
        </w:rPr>
        <w:t xml:space="preserve"> government school</w:t>
      </w:r>
      <w:r w:rsidR="009731DC">
        <w:rPr>
          <w:color w:val="262626"/>
          <w:szCs w:val="24"/>
        </w:rPr>
        <w:t>.</w:t>
      </w:r>
    </w:p>
    <w:p w14:paraId="3DD7713A" w14:textId="17A6BA05" w:rsidR="009731DC" w:rsidRPr="00DE5891" w:rsidRDefault="0334C116" w:rsidP="009731DC">
      <w:pPr>
        <w:pStyle w:val="BodyText"/>
        <w:spacing w:before="121"/>
        <w:ind w:left="360" w:right="392"/>
      </w:pPr>
      <w:r>
        <w:t xml:space="preserve">Somers </w:t>
      </w:r>
      <w:r w:rsidR="00484695">
        <w:t>School Camp</w:t>
      </w:r>
      <w:r w:rsidR="599D6959">
        <w:t xml:space="preserve"> works with schools and networks </w:t>
      </w:r>
      <w:r w:rsidR="71C3A249">
        <w:t xml:space="preserve">of schools </w:t>
      </w:r>
      <w:r w:rsidR="599D6959">
        <w:t>to offer places based on the following criteria:</w:t>
      </w:r>
    </w:p>
    <w:p w14:paraId="0D1F83D5" w14:textId="5C8088D7" w:rsidR="009731DC" w:rsidRDefault="599D6959" w:rsidP="009731DC">
      <w:pPr>
        <w:pStyle w:val="BodyText"/>
        <w:numPr>
          <w:ilvl w:val="0"/>
          <w:numId w:val="35"/>
        </w:numPr>
        <w:spacing w:before="121"/>
        <w:ind w:right="392"/>
      </w:pPr>
      <w:r>
        <w:t xml:space="preserve">the capacity of each </w:t>
      </w:r>
      <w:r w:rsidR="0334C116">
        <w:t xml:space="preserve">Somers </w:t>
      </w:r>
      <w:r w:rsidR="00484695">
        <w:t>School Camp</w:t>
      </w:r>
      <w:r>
        <w:t xml:space="preserve"> campus</w:t>
      </w:r>
    </w:p>
    <w:p w14:paraId="0D114571" w14:textId="77777777" w:rsidR="009731DC" w:rsidRPr="00DE5891" w:rsidRDefault="009731DC" w:rsidP="009731DC">
      <w:pPr>
        <w:pStyle w:val="BodyText"/>
        <w:numPr>
          <w:ilvl w:val="0"/>
          <w:numId w:val="35"/>
        </w:numPr>
        <w:spacing w:before="121"/>
        <w:ind w:right="392"/>
      </w:pPr>
      <w:r w:rsidRPr="00DE5891">
        <w:t>the need to ensure as many students as possible can benefit from the unique programs offered</w:t>
      </w:r>
    </w:p>
    <w:p w14:paraId="6AA1C954" w14:textId="77777777" w:rsidR="009731DC" w:rsidRPr="00DE5891" w:rsidRDefault="009731DC" w:rsidP="009731DC">
      <w:pPr>
        <w:pStyle w:val="BodyText"/>
        <w:numPr>
          <w:ilvl w:val="0"/>
          <w:numId w:val="35"/>
        </w:numPr>
        <w:spacing w:before="121"/>
        <w:ind w:right="392"/>
      </w:pPr>
      <w:r w:rsidRPr="00DE5891">
        <w:t xml:space="preserve">the identified education needs of students in the community </w:t>
      </w:r>
    </w:p>
    <w:p w14:paraId="79776856" w14:textId="77777777" w:rsidR="009731DC" w:rsidRPr="000D2C93" w:rsidRDefault="009731DC" w:rsidP="000D2C93">
      <w:pPr>
        <w:pStyle w:val="BodyText"/>
        <w:spacing w:before="119"/>
        <w:ind w:left="360"/>
      </w:pPr>
    </w:p>
    <w:p w14:paraId="00E4E677" w14:textId="33AD2D7A" w:rsidR="00120046" w:rsidRPr="00DE5891" w:rsidRDefault="00120046" w:rsidP="00571DB3">
      <w:pPr>
        <w:pStyle w:val="BodyText"/>
        <w:spacing w:before="121"/>
        <w:ind w:right="392"/>
      </w:pPr>
      <w:bookmarkStart w:id="5" w:name="_Hlk103069440"/>
    </w:p>
    <w:p w14:paraId="182AD593" w14:textId="34A70F5B" w:rsidR="00120046" w:rsidRPr="00DE5891" w:rsidRDefault="00D43CEB" w:rsidP="003A131C">
      <w:pPr>
        <w:pStyle w:val="Heading1"/>
        <w:numPr>
          <w:ilvl w:val="0"/>
          <w:numId w:val="29"/>
        </w:numPr>
        <w:rPr>
          <w:sz w:val="24"/>
          <w:szCs w:val="24"/>
        </w:rPr>
      </w:pPr>
      <w:r>
        <w:rPr>
          <w:sz w:val="24"/>
          <w:szCs w:val="24"/>
        </w:rPr>
        <w:t>Application and Approval Process</w:t>
      </w:r>
    </w:p>
    <w:p w14:paraId="63A8B288" w14:textId="59D5E4F2" w:rsidR="00934E17" w:rsidRPr="00DE5891" w:rsidRDefault="00934E17" w:rsidP="00934E17">
      <w:pPr>
        <w:pStyle w:val="Heading1"/>
        <w:rPr>
          <w:sz w:val="24"/>
          <w:szCs w:val="24"/>
        </w:rPr>
      </w:pPr>
    </w:p>
    <w:p w14:paraId="3635A88C" w14:textId="2AB92FF2" w:rsidR="000D2C93" w:rsidRDefault="2F8B9DFA" w:rsidP="00934E17">
      <w:pPr>
        <w:pStyle w:val="Heading1"/>
        <w:rPr>
          <w:b w:val="0"/>
          <w:bCs w:val="0"/>
          <w:sz w:val="22"/>
          <w:szCs w:val="22"/>
        </w:rPr>
      </w:pPr>
      <w:r w:rsidRPr="37121F02">
        <w:rPr>
          <w:b w:val="0"/>
          <w:bCs w:val="0"/>
          <w:sz w:val="22"/>
          <w:szCs w:val="22"/>
        </w:rPr>
        <w:t xml:space="preserve">All </w:t>
      </w:r>
      <w:r w:rsidR="7F5C2C38" w:rsidRPr="37121F02">
        <w:rPr>
          <w:b w:val="0"/>
          <w:bCs w:val="0"/>
          <w:sz w:val="22"/>
          <w:szCs w:val="22"/>
        </w:rPr>
        <w:t>government</w:t>
      </w:r>
      <w:r w:rsidR="6F13716F" w:rsidRPr="37121F02">
        <w:rPr>
          <w:b w:val="0"/>
          <w:bCs w:val="0"/>
          <w:sz w:val="22"/>
          <w:szCs w:val="22"/>
        </w:rPr>
        <w:t xml:space="preserve"> primary</w:t>
      </w:r>
      <w:r w:rsidR="7F5C2C38" w:rsidRPr="37121F02">
        <w:rPr>
          <w:b w:val="0"/>
          <w:bCs w:val="0"/>
          <w:sz w:val="22"/>
          <w:szCs w:val="22"/>
        </w:rPr>
        <w:t xml:space="preserve"> schools in Victoria </w:t>
      </w:r>
      <w:r w:rsidR="7E993194" w:rsidRPr="37121F02">
        <w:rPr>
          <w:b w:val="0"/>
          <w:bCs w:val="0"/>
          <w:sz w:val="22"/>
          <w:szCs w:val="22"/>
        </w:rPr>
        <w:t>can</w:t>
      </w:r>
      <w:r w:rsidR="7F5C2C38" w:rsidRPr="37121F02">
        <w:rPr>
          <w:b w:val="0"/>
          <w:bCs w:val="0"/>
          <w:sz w:val="22"/>
          <w:szCs w:val="22"/>
        </w:rPr>
        <w:t xml:space="preserve"> apply for a program at </w:t>
      </w:r>
      <w:r w:rsidR="16CEA053" w:rsidRPr="37121F02">
        <w:rPr>
          <w:b w:val="0"/>
          <w:bCs w:val="0"/>
          <w:sz w:val="22"/>
          <w:szCs w:val="22"/>
        </w:rPr>
        <w:t xml:space="preserve">either campus of </w:t>
      </w:r>
      <w:r w:rsidR="0334C116" w:rsidRPr="37121F02">
        <w:rPr>
          <w:b w:val="0"/>
          <w:bCs w:val="0"/>
          <w:sz w:val="22"/>
          <w:szCs w:val="22"/>
        </w:rPr>
        <w:t xml:space="preserve">Somers </w:t>
      </w:r>
      <w:r w:rsidR="00484695">
        <w:rPr>
          <w:b w:val="0"/>
          <w:bCs w:val="0"/>
          <w:sz w:val="22"/>
          <w:szCs w:val="22"/>
        </w:rPr>
        <w:t>School Camp</w:t>
      </w:r>
      <w:r w:rsidR="7F5C2C38" w:rsidRPr="37121F02">
        <w:rPr>
          <w:b w:val="0"/>
          <w:bCs w:val="0"/>
          <w:sz w:val="22"/>
          <w:szCs w:val="22"/>
        </w:rPr>
        <w:t>.</w:t>
      </w:r>
      <w:r w:rsidR="0323B0B4" w:rsidRPr="37121F02">
        <w:rPr>
          <w:b w:val="0"/>
          <w:bCs w:val="0"/>
          <w:sz w:val="22"/>
          <w:szCs w:val="22"/>
        </w:rPr>
        <w:t xml:space="preserve"> </w:t>
      </w:r>
      <w:r w:rsidR="390328D9" w:rsidRPr="37121F02">
        <w:rPr>
          <w:b w:val="0"/>
          <w:bCs w:val="0"/>
          <w:sz w:val="22"/>
          <w:szCs w:val="22"/>
        </w:rPr>
        <w:t>The campuses have different application and approval processe</w:t>
      </w:r>
      <w:r w:rsidR="66BE30DF" w:rsidRPr="37121F02">
        <w:rPr>
          <w:b w:val="0"/>
          <w:bCs w:val="0"/>
          <w:sz w:val="22"/>
          <w:szCs w:val="22"/>
        </w:rPr>
        <w:t xml:space="preserve">s, and </w:t>
      </w:r>
      <w:r w:rsidR="390328D9" w:rsidRPr="37121F02">
        <w:rPr>
          <w:b w:val="0"/>
          <w:bCs w:val="0"/>
          <w:sz w:val="22"/>
          <w:szCs w:val="22"/>
        </w:rPr>
        <w:t xml:space="preserve">different attendance numbers due to </w:t>
      </w:r>
      <w:r w:rsidR="11C66FA7" w:rsidRPr="37121F02">
        <w:rPr>
          <w:b w:val="0"/>
          <w:bCs w:val="0"/>
          <w:sz w:val="22"/>
          <w:szCs w:val="22"/>
        </w:rPr>
        <w:t>accommodation and staffing</w:t>
      </w:r>
      <w:r w:rsidR="05286E81" w:rsidRPr="37121F02">
        <w:rPr>
          <w:b w:val="0"/>
          <w:bCs w:val="0"/>
          <w:sz w:val="22"/>
          <w:szCs w:val="22"/>
        </w:rPr>
        <w:t xml:space="preserve"> capacity</w:t>
      </w:r>
      <w:r w:rsidR="372836BB" w:rsidRPr="37121F02">
        <w:rPr>
          <w:b w:val="0"/>
          <w:bCs w:val="0"/>
          <w:sz w:val="22"/>
          <w:szCs w:val="22"/>
        </w:rPr>
        <w:t>.</w:t>
      </w:r>
      <w:r w:rsidR="175F3EC8" w:rsidRPr="37121F02">
        <w:rPr>
          <w:b w:val="0"/>
          <w:bCs w:val="0"/>
          <w:sz w:val="22"/>
          <w:szCs w:val="22"/>
        </w:rPr>
        <w:t xml:space="preserve"> </w:t>
      </w:r>
    </w:p>
    <w:p w14:paraId="18A2723C" w14:textId="3177A363" w:rsidR="53D08A90" w:rsidRDefault="53D08A90" w:rsidP="53D08A90">
      <w:pPr>
        <w:pStyle w:val="Heading1"/>
        <w:rPr>
          <w:b w:val="0"/>
          <w:bCs w:val="0"/>
          <w:sz w:val="22"/>
          <w:szCs w:val="22"/>
        </w:rPr>
      </w:pPr>
    </w:p>
    <w:p w14:paraId="46561E9D" w14:textId="63E3ED1D" w:rsidR="00731D25" w:rsidRDefault="00731D25" w:rsidP="3B654501">
      <w:pPr>
        <w:pStyle w:val="Heading1"/>
        <w:numPr>
          <w:ilvl w:val="1"/>
          <w:numId w:val="29"/>
        </w:numPr>
        <w:rPr>
          <w:b w:val="0"/>
          <w:bCs w:val="0"/>
          <w:sz w:val="22"/>
          <w:szCs w:val="22"/>
        </w:rPr>
      </w:pPr>
      <w:r w:rsidRPr="3B654501">
        <w:rPr>
          <w:b w:val="0"/>
          <w:bCs w:val="0"/>
          <w:sz w:val="22"/>
          <w:szCs w:val="22"/>
        </w:rPr>
        <w:t>Woorabinda</w:t>
      </w:r>
    </w:p>
    <w:p w14:paraId="2627EBDB" w14:textId="4CA4A64F" w:rsidR="00731D25" w:rsidRDefault="00915B36" w:rsidP="00731D25">
      <w:pPr>
        <w:pStyle w:val="Heading1"/>
        <w:ind w:left="360"/>
        <w:rPr>
          <w:b w:val="0"/>
          <w:bCs w:val="0"/>
          <w:sz w:val="22"/>
          <w:szCs w:val="22"/>
        </w:rPr>
      </w:pPr>
      <w:r w:rsidRPr="3B654501">
        <w:rPr>
          <w:b w:val="0"/>
          <w:bCs w:val="0"/>
          <w:sz w:val="22"/>
          <w:szCs w:val="22"/>
        </w:rPr>
        <w:t xml:space="preserve">The Woorabinda campus operates on a </w:t>
      </w:r>
      <w:r w:rsidR="00EF1285" w:rsidRPr="3B654501">
        <w:rPr>
          <w:b w:val="0"/>
          <w:bCs w:val="0"/>
          <w:sz w:val="22"/>
          <w:szCs w:val="22"/>
        </w:rPr>
        <w:t xml:space="preserve">cohort model in which students typically attend from one school </w:t>
      </w:r>
      <w:r w:rsidR="48102D0D" w:rsidRPr="3B654501">
        <w:rPr>
          <w:b w:val="0"/>
          <w:bCs w:val="0"/>
          <w:sz w:val="22"/>
          <w:szCs w:val="22"/>
        </w:rPr>
        <w:t xml:space="preserve">only </w:t>
      </w:r>
      <w:r w:rsidR="006D5AD2" w:rsidRPr="3B654501">
        <w:rPr>
          <w:b w:val="0"/>
          <w:bCs w:val="0"/>
          <w:sz w:val="22"/>
          <w:szCs w:val="22"/>
        </w:rPr>
        <w:t>(</w:t>
      </w:r>
      <w:r w:rsidR="00EF1285" w:rsidRPr="3B654501">
        <w:rPr>
          <w:b w:val="0"/>
          <w:bCs w:val="0"/>
          <w:sz w:val="22"/>
          <w:szCs w:val="22"/>
        </w:rPr>
        <w:t xml:space="preserve">usually </w:t>
      </w:r>
      <w:r w:rsidR="5D12BDA5" w:rsidRPr="3B654501">
        <w:rPr>
          <w:b w:val="0"/>
          <w:bCs w:val="0"/>
          <w:sz w:val="22"/>
          <w:szCs w:val="22"/>
        </w:rPr>
        <w:t xml:space="preserve">across </w:t>
      </w:r>
      <w:r w:rsidR="00EF1285" w:rsidRPr="3B654501">
        <w:rPr>
          <w:b w:val="0"/>
          <w:bCs w:val="0"/>
          <w:sz w:val="22"/>
          <w:szCs w:val="22"/>
        </w:rPr>
        <w:t xml:space="preserve">one or two </w:t>
      </w:r>
      <w:r w:rsidR="3E681230" w:rsidRPr="3B654501">
        <w:rPr>
          <w:b w:val="0"/>
          <w:bCs w:val="0"/>
          <w:sz w:val="22"/>
          <w:szCs w:val="22"/>
        </w:rPr>
        <w:t>entir</w:t>
      </w:r>
      <w:r w:rsidR="79B0D26B" w:rsidRPr="3B654501">
        <w:rPr>
          <w:b w:val="0"/>
          <w:bCs w:val="0"/>
          <w:sz w:val="22"/>
          <w:szCs w:val="22"/>
        </w:rPr>
        <w:t xml:space="preserve">e </w:t>
      </w:r>
      <w:r w:rsidR="00EF1285" w:rsidRPr="3B654501">
        <w:rPr>
          <w:b w:val="0"/>
          <w:bCs w:val="0"/>
          <w:sz w:val="22"/>
          <w:szCs w:val="22"/>
        </w:rPr>
        <w:t>year levels</w:t>
      </w:r>
      <w:r w:rsidR="006D5AD2" w:rsidRPr="3B654501">
        <w:rPr>
          <w:b w:val="0"/>
          <w:bCs w:val="0"/>
          <w:sz w:val="22"/>
          <w:szCs w:val="22"/>
        </w:rPr>
        <w:t>)</w:t>
      </w:r>
      <w:r w:rsidR="4C3D8F98" w:rsidRPr="3B654501">
        <w:rPr>
          <w:b w:val="0"/>
          <w:bCs w:val="0"/>
          <w:sz w:val="22"/>
          <w:szCs w:val="22"/>
        </w:rPr>
        <w:t>.</w:t>
      </w:r>
      <w:r w:rsidR="00254865" w:rsidRPr="3B654501">
        <w:rPr>
          <w:b w:val="0"/>
          <w:bCs w:val="0"/>
          <w:sz w:val="22"/>
          <w:szCs w:val="22"/>
        </w:rPr>
        <w:t xml:space="preserve"> </w:t>
      </w:r>
      <w:r w:rsidR="205665C1" w:rsidRPr="3B654501">
        <w:rPr>
          <w:b w:val="0"/>
          <w:bCs w:val="0"/>
          <w:sz w:val="22"/>
          <w:szCs w:val="22"/>
        </w:rPr>
        <w:t>S</w:t>
      </w:r>
      <w:r w:rsidR="4C445156" w:rsidRPr="3B654501">
        <w:rPr>
          <w:b w:val="0"/>
          <w:bCs w:val="0"/>
          <w:sz w:val="22"/>
          <w:szCs w:val="22"/>
        </w:rPr>
        <w:t xml:space="preserve">chools </w:t>
      </w:r>
      <w:r w:rsidR="37DFBE95" w:rsidRPr="3B654501">
        <w:rPr>
          <w:b w:val="0"/>
          <w:bCs w:val="0"/>
          <w:sz w:val="22"/>
          <w:szCs w:val="22"/>
        </w:rPr>
        <w:t xml:space="preserve">apply </w:t>
      </w:r>
      <w:r w:rsidR="07092845" w:rsidRPr="3B654501">
        <w:rPr>
          <w:b w:val="0"/>
          <w:bCs w:val="0"/>
          <w:sz w:val="22"/>
          <w:szCs w:val="22"/>
        </w:rPr>
        <w:t>directly to the W</w:t>
      </w:r>
      <w:r w:rsidR="4C445156" w:rsidRPr="3B654501">
        <w:rPr>
          <w:b w:val="0"/>
          <w:bCs w:val="0"/>
          <w:sz w:val="22"/>
          <w:szCs w:val="22"/>
        </w:rPr>
        <w:t xml:space="preserve">oorabinda </w:t>
      </w:r>
      <w:r w:rsidR="6A13853A" w:rsidRPr="3B654501">
        <w:rPr>
          <w:b w:val="0"/>
          <w:bCs w:val="0"/>
          <w:sz w:val="22"/>
          <w:szCs w:val="22"/>
        </w:rPr>
        <w:t>campus via email (</w:t>
      </w:r>
      <w:hyperlink r:id="rId10">
        <w:r w:rsidR="6A13853A" w:rsidRPr="3B654501">
          <w:rPr>
            <w:rStyle w:val="Hyperlink"/>
            <w:b w:val="0"/>
            <w:bCs w:val="0"/>
            <w:sz w:val="22"/>
            <w:szCs w:val="22"/>
          </w:rPr>
          <w:t>somers.camp.woorabinda@education.vic.gov.au</w:t>
        </w:r>
      </w:hyperlink>
      <w:r w:rsidR="6A13853A" w:rsidRPr="3B654501">
        <w:rPr>
          <w:b w:val="0"/>
          <w:bCs w:val="0"/>
          <w:sz w:val="22"/>
          <w:szCs w:val="22"/>
        </w:rPr>
        <w:t>) or phone (51</w:t>
      </w:r>
      <w:r w:rsidR="1964A349" w:rsidRPr="3B654501">
        <w:rPr>
          <w:b w:val="0"/>
          <w:bCs w:val="0"/>
          <w:sz w:val="22"/>
          <w:szCs w:val="22"/>
        </w:rPr>
        <w:t xml:space="preserve">67 </w:t>
      </w:r>
      <w:r w:rsidR="1964A349" w:rsidRPr="3B654501">
        <w:rPr>
          <w:b w:val="0"/>
          <w:bCs w:val="0"/>
          <w:sz w:val="22"/>
          <w:szCs w:val="22"/>
        </w:rPr>
        <w:lastRenderedPageBreak/>
        <w:t>1458)</w:t>
      </w:r>
      <w:r w:rsidR="4559F770" w:rsidRPr="3B654501">
        <w:rPr>
          <w:b w:val="0"/>
          <w:bCs w:val="0"/>
          <w:sz w:val="22"/>
          <w:szCs w:val="22"/>
        </w:rPr>
        <w:t xml:space="preserve">. </w:t>
      </w:r>
    </w:p>
    <w:p w14:paraId="626B6A30" w14:textId="77777777" w:rsidR="00731D25" w:rsidRDefault="00731D25" w:rsidP="00731D25">
      <w:pPr>
        <w:pStyle w:val="Heading1"/>
        <w:ind w:left="360"/>
        <w:rPr>
          <w:b w:val="0"/>
          <w:bCs w:val="0"/>
          <w:sz w:val="22"/>
          <w:szCs w:val="22"/>
        </w:rPr>
      </w:pPr>
    </w:p>
    <w:p w14:paraId="7999111C" w14:textId="51ABF84A" w:rsidR="00BE4297" w:rsidRDefault="4559F770" w:rsidP="3B654501">
      <w:pPr>
        <w:pStyle w:val="Heading1"/>
        <w:ind w:left="360"/>
        <w:rPr>
          <w:b w:val="0"/>
          <w:bCs w:val="0"/>
          <w:sz w:val="22"/>
          <w:szCs w:val="22"/>
        </w:rPr>
      </w:pPr>
      <w:r w:rsidRPr="3B654501">
        <w:rPr>
          <w:b w:val="0"/>
          <w:bCs w:val="0"/>
          <w:sz w:val="22"/>
          <w:szCs w:val="22"/>
        </w:rPr>
        <w:t xml:space="preserve">Once an application is received, approval will be </w:t>
      </w:r>
      <w:r w:rsidR="4C445156" w:rsidRPr="3B654501">
        <w:rPr>
          <w:b w:val="0"/>
          <w:bCs w:val="0"/>
          <w:sz w:val="22"/>
          <w:szCs w:val="22"/>
        </w:rPr>
        <w:t>negotiated</w:t>
      </w:r>
      <w:r w:rsidR="671E4183" w:rsidRPr="3B654501">
        <w:rPr>
          <w:b w:val="0"/>
          <w:bCs w:val="0"/>
          <w:sz w:val="22"/>
          <w:szCs w:val="22"/>
        </w:rPr>
        <w:t xml:space="preserve"> based on availability in the </w:t>
      </w:r>
      <w:r w:rsidR="035AB2F2" w:rsidRPr="3B654501">
        <w:rPr>
          <w:b w:val="0"/>
          <w:bCs w:val="0"/>
          <w:sz w:val="22"/>
          <w:szCs w:val="22"/>
        </w:rPr>
        <w:t xml:space="preserve">Woorabinda </w:t>
      </w:r>
      <w:r w:rsidR="671E4183" w:rsidRPr="3B654501">
        <w:rPr>
          <w:b w:val="0"/>
          <w:bCs w:val="0"/>
          <w:sz w:val="22"/>
          <w:szCs w:val="22"/>
        </w:rPr>
        <w:t>timetable, student numbers, and the willingness of the applying school to support the camps’ educational and organisational objectives</w:t>
      </w:r>
      <w:r w:rsidR="4909E997" w:rsidRPr="3B654501">
        <w:rPr>
          <w:b w:val="0"/>
          <w:bCs w:val="0"/>
          <w:sz w:val="22"/>
          <w:szCs w:val="22"/>
        </w:rPr>
        <w:t xml:space="preserve">. </w:t>
      </w:r>
      <w:r w:rsidR="43A4F5B9" w:rsidRPr="3B654501">
        <w:rPr>
          <w:b w:val="0"/>
          <w:bCs w:val="0"/>
          <w:sz w:val="22"/>
          <w:szCs w:val="22"/>
        </w:rPr>
        <w:t>Once an application is confirmed, m</w:t>
      </w:r>
      <w:r w:rsidR="00254865" w:rsidRPr="3B654501">
        <w:rPr>
          <w:b w:val="0"/>
          <w:bCs w:val="0"/>
          <w:sz w:val="22"/>
          <w:szCs w:val="22"/>
        </w:rPr>
        <w:t>edica</w:t>
      </w:r>
      <w:r w:rsidR="00B66A1F" w:rsidRPr="3B654501">
        <w:rPr>
          <w:b w:val="0"/>
          <w:bCs w:val="0"/>
          <w:sz w:val="22"/>
          <w:szCs w:val="22"/>
        </w:rPr>
        <w:t>l</w:t>
      </w:r>
      <w:r w:rsidR="4F707FFB" w:rsidRPr="3B654501">
        <w:rPr>
          <w:b w:val="0"/>
          <w:bCs w:val="0"/>
          <w:sz w:val="22"/>
          <w:szCs w:val="22"/>
        </w:rPr>
        <w:t xml:space="preserve"> </w:t>
      </w:r>
      <w:r w:rsidR="7FC82EEA" w:rsidRPr="3B654501">
        <w:rPr>
          <w:b w:val="0"/>
          <w:bCs w:val="0"/>
          <w:sz w:val="22"/>
          <w:szCs w:val="22"/>
        </w:rPr>
        <w:t>and c</w:t>
      </w:r>
      <w:r w:rsidR="00B66A1F" w:rsidRPr="3B654501">
        <w:rPr>
          <w:b w:val="0"/>
          <w:bCs w:val="0"/>
          <w:sz w:val="22"/>
          <w:szCs w:val="22"/>
        </w:rPr>
        <w:t>onsent</w:t>
      </w:r>
      <w:r w:rsidR="00254865" w:rsidRPr="3B654501">
        <w:rPr>
          <w:b w:val="0"/>
          <w:bCs w:val="0"/>
          <w:sz w:val="22"/>
          <w:szCs w:val="22"/>
        </w:rPr>
        <w:t xml:space="preserve"> forms </w:t>
      </w:r>
      <w:r w:rsidR="4DFC703E" w:rsidRPr="3B654501">
        <w:rPr>
          <w:b w:val="0"/>
          <w:bCs w:val="0"/>
          <w:sz w:val="22"/>
          <w:szCs w:val="22"/>
        </w:rPr>
        <w:t xml:space="preserve">will be </w:t>
      </w:r>
      <w:r w:rsidR="00254865" w:rsidRPr="3B654501">
        <w:rPr>
          <w:b w:val="0"/>
          <w:bCs w:val="0"/>
          <w:sz w:val="22"/>
          <w:szCs w:val="22"/>
        </w:rPr>
        <w:t>sent</w:t>
      </w:r>
      <w:r w:rsidR="009B45DF" w:rsidRPr="3B654501">
        <w:rPr>
          <w:b w:val="0"/>
          <w:bCs w:val="0"/>
          <w:sz w:val="22"/>
          <w:szCs w:val="22"/>
        </w:rPr>
        <w:t xml:space="preserve"> </w:t>
      </w:r>
      <w:r w:rsidR="009023FD" w:rsidRPr="3B654501">
        <w:rPr>
          <w:b w:val="0"/>
          <w:bCs w:val="0"/>
          <w:sz w:val="22"/>
          <w:szCs w:val="22"/>
        </w:rPr>
        <w:t xml:space="preserve">to the visiting school coordinators </w:t>
      </w:r>
      <w:r w:rsidR="22F76852" w:rsidRPr="3B654501">
        <w:rPr>
          <w:b w:val="0"/>
          <w:bCs w:val="0"/>
          <w:sz w:val="22"/>
          <w:szCs w:val="22"/>
        </w:rPr>
        <w:t xml:space="preserve">who will need to arrange </w:t>
      </w:r>
      <w:r w:rsidR="009B45DF" w:rsidRPr="3B654501">
        <w:rPr>
          <w:b w:val="0"/>
          <w:bCs w:val="0"/>
          <w:sz w:val="22"/>
          <w:szCs w:val="22"/>
        </w:rPr>
        <w:t>for parents to complete</w:t>
      </w:r>
      <w:r w:rsidR="424B0FE2" w:rsidRPr="3B654501">
        <w:rPr>
          <w:b w:val="0"/>
          <w:bCs w:val="0"/>
          <w:sz w:val="22"/>
          <w:szCs w:val="22"/>
        </w:rPr>
        <w:t xml:space="preserve"> these</w:t>
      </w:r>
      <w:r w:rsidR="009B45DF" w:rsidRPr="3B654501">
        <w:rPr>
          <w:b w:val="0"/>
          <w:bCs w:val="0"/>
          <w:sz w:val="22"/>
          <w:szCs w:val="22"/>
        </w:rPr>
        <w:t xml:space="preserve"> and </w:t>
      </w:r>
      <w:r w:rsidR="0249DAEB" w:rsidRPr="3B654501">
        <w:rPr>
          <w:b w:val="0"/>
          <w:bCs w:val="0"/>
          <w:sz w:val="22"/>
          <w:szCs w:val="22"/>
        </w:rPr>
        <w:t xml:space="preserve">return to </w:t>
      </w:r>
      <w:r w:rsidR="009B45DF" w:rsidRPr="3B654501">
        <w:rPr>
          <w:b w:val="0"/>
          <w:bCs w:val="0"/>
          <w:sz w:val="22"/>
          <w:szCs w:val="22"/>
        </w:rPr>
        <w:t>the</w:t>
      </w:r>
      <w:r w:rsidR="04CDF0DA" w:rsidRPr="3B654501">
        <w:rPr>
          <w:b w:val="0"/>
          <w:bCs w:val="0"/>
          <w:sz w:val="22"/>
          <w:szCs w:val="22"/>
        </w:rPr>
        <w:t>ir</w:t>
      </w:r>
      <w:r w:rsidR="009B45DF" w:rsidRPr="3B654501">
        <w:rPr>
          <w:b w:val="0"/>
          <w:bCs w:val="0"/>
          <w:sz w:val="22"/>
          <w:szCs w:val="22"/>
        </w:rPr>
        <w:t xml:space="preserve"> school</w:t>
      </w:r>
      <w:r w:rsidR="0048351B" w:rsidRPr="3B654501">
        <w:rPr>
          <w:b w:val="0"/>
          <w:bCs w:val="0"/>
          <w:sz w:val="22"/>
          <w:szCs w:val="22"/>
        </w:rPr>
        <w:t>.</w:t>
      </w:r>
      <w:r w:rsidR="05986472" w:rsidRPr="3B654501">
        <w:rPr>
          <w:b w:val="0"/>
          <w:bCs w:val="0"/>
          <w:sz w:val="22"/>
          <w:szCs w:val="22"/>
        </w:rPr>
        <w:t xml:space="preserve"> Completed forms must be returned to Woorabinda at least two weeks prior to the start of camp to allow for adequate preparation.</w:t>
      </w:r>
    </w:p>
    <w:p w14:paraId="001E3BB2" w14:textId="77777777" w:rsidR="000D2C93" w:rsidRDefault="000D2C93" w:rsidP="2581B995">
      <w:pPr>
        <w:pStyle w:val="Heading1"/>
        <w:rPr>
          <w:b w:val="0"/>
          <w:bCs w:val="0"/>
          <w:sz w:val="16"/>
          <w:szCs w:val="16"/>
        </w:rPr>
      </w:pPr>
    </w:p>
    <w:p w14:paraId="5512AC33" w14:textId="4864F75E" w:rsidR="00731D25" w:rsidRDefault="00731D25" w:rsidP="3B654501">
      <w:pPr>
        <w:pStyle w:val="Heading1"/>
        <w:numPr>
          <w:ilvl w:val="1"/>
          <w:numId w:val="29"/>
        </w:numPr>
        <w:spacing w:before="121"/>
        <w:rPr>
          <w:b w:val="0"/>
          <w:bCs w:val="0"/>
          <w:sz w:val="22"/>
          <w:szCs w:val="22"/>
        </w:rPr>
      </w:pPr>
      <w:r w:rsidRPr="3B654501">
        <w:rPr>
          <w:b w:val="0"/>
          <w:bCs w:val="0"/>
          <w:sz w:val="22"/>
          <w:szCs w:val="22"/>
        </w:rPr>
        <w:t>Somers</w:t>
      </w:r>
    </w:p>
    <w:p w14:paraId="25B66771" w14:textId="13069559" w:rsidR="00731D25" w:rsidRDefault="0048351B" w:rsidP="00731D25">
      <w:pPr>
        <w:pStyle w:val="Heading1"/>
        <w:spacing w:before="121"/>
        <w:ind w:left="360"/>
        <w:rPr>
          <w:b w:val="0"/>
          <w:bCs w:val="0"/>
          <w:sz w:val="22"/>
          <w:szCs w:val="22"/>
        </w:rPr>
      </w:pPr>
      <w:r w:rsidRPr="3B654501">
        <w:rPr>
          <w:b w:val="0"/>
          <w:bCs w:val="0"/>
          <w:sz w:val="22"/>
          <w:szCs w:val="22"/>
        </w:rPr>
        <w:t xml:space="preserve">The Somers campus operates on a network model </w:t>
      </w:r>
      <w:r w:rsidR="0148A705" w:rsidRPr="3B654501">
        <w:rPr>
          <w:b w:val="0"/>
          <w:bCs w:val="0"/>
          <w:sz w:val="22"/>
          <w:szCs w:val="22"/>
        </w:rPr>
        <w:t xml:space="preserve">where </w:t>
      </w:r>
      <w:r w:rsidR="009F7B61" w:rsidRPr="3B654501">
        <w:rPr>
          <w:b w:val="0"/>
          <w:bCs w:val="0"/>
          <w:sz w:val="22"/>
          <w:szCs w:val="22"/>
        </w:rPr>
        <w:t xml:space="preserve">a </w:t>
      </w:r>
      <w:r w:rsidR="008871B0" w:rsidRPr="3B654501">
        <w:rPr>
          <w:b w:val="0"/>
          <w:bCs w:val="0"/>
          <w:sz w:val="22"/>
          <w:szCs w:val="22"/>
        </w:rPr>
        <w:t xml:space="preserve">nominated </w:t>
      </w:r>
      <w:r w:rsidR="00773B0D" w:rsidRPr="3B654501">
        <w:rPr>
          <w:b w:val="0"/>
          <w:bCs w:val="0"/>
          <w:sz w:val="22"/>
          <w:szCs w:val="22"/>
        </w:rPr>
        <w:t>Network Chair</w:t>
      </w:r>
      <w:r w:rsidR="001D04F7" w:rsidRPr="3B654501">
        <w:rPr>
          <w:b w:val="0"/>
          <w:bCs w:val="0"/>
          <w:sz w:val="22"/>
          <w:szCs w:val="22"/>
        </w:rPr>
        <w:t xml:space="preserve"> of a network of primary schools</w:t>
      </w:r>
      <w:r w:rsidR="00920F68" w:rsidRPr="3B654501">
        <w:rPr>
          <w:b w:val="0"/>
          <w:bCs w:val="0"/>
          <w:sz w:val="22"/>
          <w:szCs w:val="22"/>
        </w:rPr>
        <w:t xml:space="preserve"> is contacted by Somers</w:t>
      </w:r>
      <w:r w:rsidRPr="3B654501">
        <w:rPr>
          <w:b w:val="0"/>
          <w:bCs w:val="0"/>
          <w:sz w:val="22"/>
          <w:szCs w:val="22"/>
        </w:rPr>
        <w:t xml:space="preserve"> </w:t>
      </w:r>
      <w:r w:rsidR="762F8750" w:rsidRPr="3B654501">
        <w:rPr>
          <w:b w:val="0"/>
          <w:bCs w:val="0"/>
          <w:sz w:val="22"/>
          <w:szCs w:val="22"/>
        </w:rPr>
        <w:t xml:space="preserve">and invited </w:t>
      </w:r>
      <w:r w:rsidR="00741D2F" w:rsidRPr="3B654501">
        <w:rPr>
          <w:b w:val="0"/>
          <w:bCs w:val="0"/>
          <w:sz w:val="22"/>
          <w:szCs w:val="22"/>
        </w:rPr>
        <w:t xml:space="preserve">to </w:t>
      </w:r>
      <w:r w:rsidR="5473D731" w:rsidRPr="3B654501">
        <w:rPr>
          <w:b w:val="0"/>
          <w:bCs w:val="0"/>
          <w:sz w:val="22"/>
          <w:szCs w:val="22"/>
        </w:rPr>
        <w:t>nominate</w:t>
      </w:r>
      <w:r w:rsidR="00F45AC3" w:rsidRPr="3B654501">
        <w:rPr>
          <w:b w:val="0"/>
          <w:bCs w:val="0"/>
          <w:sz w:val="22"/>
          <w:szCs w:val="22"/>
        </w:rPr>
        <w:t xml:space="preserve"> </w:t>
      </w:r>
      <w:r w:rsidR="00741D2F" w:rsidRPr="3B654501">
        <w:rPr>
          <w:b w:val="0"/>
          <w:bCs w:val="0"/>
          <w:sz w:val="22"/>
          <w:szCs w:val="22"/>
        </w:rPr>
        <w:t>a given number of students from the school</w:t>
      </w:r>
      <w:r w:rsidR="00F45AC3" w:rsidRPr="3B654501">
        <w:rPr>
          <w:b w:val="0"/>
          <w:bCs w:val="0"/>
          <w:sz w:val="22"/>
          <w:szCs w:val="22"/>
        </w:rPr>
        <w:t>s</w:t>
      </w:r>
      <w:r w:rsidR="00741D2F" w:rsidRPr="3B654501">
        <w:rPr>
          <w:b w:val="0"/>
          <w:bCs w:val="0"/>
          <w:sz w:val="22"/>
          <w:szCs w:val="22"/>
        </w:rPr>
        <w:t xml:space="preserve"> in their </w:t>
      </w:r>
      <w:r w:rsidR="00EC2FF8" w:rsidRPr="3B654501">
        <w:rPr>
          <w:b w:val="0"/>
          <w:bCs w:val="0"/>
          <w:sz w:val="22"/>
          <w:szCs w:val="22"/>
        </w:rPr>
        <w:t>a</w:t>
      </w:r>
      <w:r w:rsidR="00741D2F" w:rsidRPr="3B654501">
        <w:rPr>
          <w:b w:val="0"/>
          <w:bCs w:val="0"/>
          <w:sz w:val="22"/>
          <w:szCs w:val="22"/>
        </w:rPr>
        <w:t>rea</w:t>
      </w:r>
      <w:r w:rsidR="005F0F22" w:rsidRPr="3B654501">
        <w:rPr>
          <w:b w:val="0"/>
          <w:bCs w:val="0"/>
          <w:sz w:val="22"/>
          <w:szCs w:val="22"/>
        </w:rPr>
        <w:t>.</w:t>
      </w:r>
      <w:r w:rsidR="00BE4297" w:rsidRPr="3B654501">
        <w:rPr>
          <w:b w:val="0"/>
          <w:bCs w:val="0"/>
          <w:sz w:val="22"/>
          <w:szCs w:val="22"/>
        </w:rPr>
        <w:t xml:space="preserve"> </w:t>
      </w:r>
      <w:r w:rsidR="609B199D" w:rsidRPr="3B654501">
        <w:rPr>
          <w:b w:val="0"/>
          <w:bCs w:val="0"/>
          <w:sz w:val="22"/>
          <w:szCs w:val="22"/>
        </w:rPr>
        <w:t xml:space="preserve">This means that </w:t>
      </w:r>
      <w:r w:rsidR="00CE704C" w:rsidRPr="3B654501">
        <w:rPr>
          <w:b w:val="0"/>
          <w:bCs w:val="0"/>
          <w:sz w:val="22"/>
          <w:szCs w:val="22"/>
        </w:rPr>
        <w:t xml:space="preserve">cohorts of </w:t>
      </w:r>
      <w:r w:rsidR="609B199D" w:rsidRPr="3B654501">
        <w:rPr>
          <w:b w:val="0"/>
          <w:bCs w:val="0"/>
          <w:sz w:val="22"/>
          <w:szCs w:val="22"/>
        </w:rPr>
        <w:t xml:space="preserve">students attending the camp will be from multiple schools. </w:t>
      </w:r>
    </w:p>
    <w:p w14:paraId="428735C1" w14:textId="2454C806" w:rsidR="00280139" w:rsidRPr="00DE5891" w:rsidRDefault="609B199D" w:rsidP="3B654501">
      <w:pPr>
        <w:pStyle w:val="Heading1"/>
        <w:spacing w:before="121"/>
        <w:ind w:left="360"/>
        <w:rPr>
          <w:b w:val="0"/>
          <w:bCs w:val="0"/>
          <w:sz w:val="22"/>
          <w:szCs w:val="22"/>
        </w:rPr>
      </w:pPr>
      <w:r w:rsidRPr="2581B995">
        <w:rPr>
          <w:b w:val="0"/>
          <w:bCs w:val="0"/>
          <w:sz w:val="22"/>
          <w:szCs w:val="22"/>
        </w:rPr>
        <w:t>N</w:t>
      </w:r>
      <w:r w:rsidR="07AECEC9" w:rsidRPr="2581B995">
        <w:rPr>
          <w:b w:val="0"/>
          <w:bCs w:val="0"/>
          <w:sz w:val="22"/>
          <w:szCs w:val="22"/>
        </w:rPr>
        <w:t xml:space="preserve">etworks are </w:t>
      </w:r>
      <w:r w:rsidR="734AAAA7" w:rsidRPr="2581B995">
        <w:rPr>
          <w:b w:val="0"/>
          <w:bCs w:val="0"/>
          <w:sz w:val="22"/>
          <w:szCs w:val="22"/>
        </w:rPr>
        <w:t xml:space="preserve">selected on a </w:t>
      </w:r>
      <w:r w:rsidR="07AECEC9" w:rsidRPr="2581B995">
        <w:rPr>
          <w:b w:val="0"/>
          <w:bCs w:val="0"/>
          <w:sz w:val="22"/>
          <w:szCs w:val="22"/>
        </w:rPr>
        <w:t>rotat</w:t>
      </w:r>
      <w:r w:rsidR="3943DCFB" w:rsidRPr="2581B995">
        <w:rPr>
          <w:b w:val="0"/>
          <w:bCs w:val="0"/>
          <w:sz w:val="22"/>
          <w:szCs w:val="22"/>
        </w:rPr>
        <w:t>ing basis</w:t>
      </w:r>
      <w:r w:rsidR="07AECEC9" w:rsidRPr="2581B995">
        <w:rPr>
          <w:b w:val="0"/>
          <w:bCs w:val="0"/>
          <w:sz w:val="22"/>
          <w:szCs w:val="22"/>
        </w:rPr>
        <w:t xml:space="preserve"> by Somers Leadership to ensure fairness and equity. </w:t>
      </w:r>
      <w:r w:rsidR="5EE617E6" w:rsidRPr="2581B995">
        <w:rPr>
          <w:b w:val="0"/>
          <w:bCs w:val="0"/>
          <w:sz w:val="22"/>
          <w:szCs w:val="22"/>
        </w:rPr>
        <w:t xml:space="preserve">Once attendance has been confirmed, medical and consent forms will be sent to the </w:t>
      </w:r>
      <w:r w:rsidR="00773B0D" w:rsidRPr="2581B995">
        <w:rPr>
          <w:b w:val="0"/>
          <w:bCs w:val="0"/>
          <w:sz w:val="22"/>
          <w:szCs w:val="22"/>
        </w:rPr>
        <w:t>Network</w:t>
      </w:r>
      <w:r w:rsidR="5EE617E6" w:rsidRPr="2581B995">
        <w:rPr>
          <w:b w:val="0"/>
          <w:bCs w:val="0"/>
          <w:sz w:val="22"/>
          <w:szCs w:val="22"/>
        </w:rPr>
        <w:t xml:space="preserve"> </w:t>
      </w:r>
      <w:r w:rsidR="00773B0D" w:rsidRPr="2581B995">
        <w:rPr>
          <w:b w:val="0"/>
          <w:bCs w:val="0"/>
          <w:sz w:val="22"/>
          <w:szCs w:val="22"/>
        </w:rPr>
        <w:t>Chair</w:t>
      </w:r>
      <w:r w:rsidR="00BE4297" w:rsidRPr="2581B995">
        <w:rPr>
          <w:b w:val="0"/>
          <w:bCs w:val="0"/>
          <w:sz w:val="22"/>
          <w:szCs w:val="22"/>
        </w:rPr>
        <w:t xml:space="preserve"> </w:t>
      </w:r>
      <w:r w:rsidR="05701F95" w:rsidRPr="2581B995">
        <w:rPr>
          <w:b w:val="0"/>
          <w:bCs w:val="0"/>
          <w:sz w:val="22"/>
          <w:szCs w:val="22"/>
        </w:rPr>
        <w:t xml:space="preserve">who will ensure all forms are completed by parents and returned </w:t>
      </w:r>
      <w:r w:rsidR="00BE4297" w:rsidRPr="2581B995">
        <w:rPr>
          <w:b w:val="0"/>
          <w:bCs w:val="0"/>
          <w:sz w:val="22"/>
          <w:szCs w:val="22"/>
        </w:rPr>
        <w:t>to the Somers campus</w:t>
      </w:r>
      <w:r w:rsidR="727D5D8C" w:rsidRPr="2581B995">
        <w:rPr>
          <w:b w:val="0"/>
          <w:bCs w:val="0"/>
          <w:sz w:val="22"/>
          <w:szCs w:val="22"/>
        </w:rPr>
        <w:t xml:space="preserve"> at least two weeks prior to the start of camp</w:t>
      </w:r>
      <w:r w:rsidR="00ED6E47" w:rsidRPr="2581B995">
        <w:rPr>
          <w:b w:val="0"/>
          <w:bCs w:val="0"/>
          <w:sz w:val="22"/>
          <w:szCs w:val="22"/>
        </w:rPr>
        <w:t>.</w:t>
      </w:r>
    </w:p>
    <w:p w14:paraId="0CBD05C1" w14:textId="7B822E10" w:rsidR="53D08A90" w:rsidRDefault="53D08A90" w:rsidP="53D08A90">
      <w:pPr>
        <w:pStyle w:val="Heading1"/>
        <w:rPr>
          <w:b w:val="0"/>
          <w:bCs w:val="0"/>
          <w:sz w:val="22"/>
          <w:szCs w:val="22"/>
        </w:rPr>
      </w:pPr>
    </w:p>
    <w:p w14:paraId="7DB11D79" w14:textId="620B1CE3" w:rsidR="00571DB3" w:rsidRPr="00DE5891" w:rsidRDefault="00120046" w:rsidP="009C54B6">
      <w:pPr>
        <w:pStyle w:val="Heading1"/>
        <w:numPr>
          <w:ilvl w:val="0"/>
          <w:numId w:val="29"/>
        </w:numPr>
        <w:ind w:left="142" w:firstLine="0"/>
        <w:jc w:val="both"/>
        <w:rPr>
          <w:sz w:val="24"/>
          <w:szCs w:val="24"/>
        </w:rPr>
      </w:pPr>
      <w:bookmarkStart w:id="6" w:name="Verification_of_permanent_address"/>
      <w:bookmarkStart w:id="7" w:name="APPEAL_PROCESS"/>
      <w:bookmarkEnd w:id="5"/>
      <w:bookmarkEnd w:id="6"/>
      <w:bookmarkEnd w:id="7"/>
      <w:r w:rsidRPr="00DE5891">
        <w:rPr>
          <w:sz w:val="24"/>
          <w:szCs w:val="24"/>
        </w:rPr>
        <w:t>Appeal</w:t>
      </w:r>
      <w:r w:rsidR="009731DC">
        <w:rPr>
          <w:sz w:val="24"/>
          <w:szCs w:val="24"/>
        </w:rPr>
        <w:t>s</w:t>
      </w:r>
      <w:r w:rsidRPr="00DE5891">
        <w:rPr>
          <w:sz w:val="24"/>
          <w:szCs w:val="24"/>
        </w:rPr>
        <w:t xml:space="preserve"> Process</w:t>
      </w:r>
    </w:p>
    <w:p w14:paraId="0EC49A61" w14:textId="77777777" w:rsidR="00571DB3" w:rsidRPr="00DE5891" w:rsidRDefault="00571DB3" w:rsidP="009C54B6">
      <w:pPr>
        <w:pStyle w:val="BodyText"/>
        <w:spacing w:before="4"/>
        <w:ind w:left="142"/>
        <w:rPr>
          <w:b/>
          <w:sz w:val="8"/>
        </w:rPr>
      </w:pPr>
    </w:p>
    <w:p w14:paraId="68CFA308" w14:textId="5F5C19C6" w:rsidR="00D94E03" w:rsidRPr="003761BC" w:rsidRDefault="0334C116" w:rsidP="009C54B6">
      <w:pPr>
        <w:pStyle w:val="BodyText"/>
        <w:spacing w:before="4"/>
        <w:ind w:left="142"/>
        <w:rPr>
          <w:color w:val="000000"/>
        </w:rPr>
      </w:pPr>
      <w:r w:rsidRPr="37121F02">
        <w:rPr>
          <w:color w:val="000000" w:themeColor="text1"/>
        </w:rPr>
        <w:t xml:space="preserve">Somers </w:t>
      </w:r>
      <w:r w:rsidR="00484695">
        <w:rPr>
          <w:color w:val="000000" w:themeColor="text1"/>
        </w:rPr>
        <w:t>School Camp</w:t>
      </w:r>
      <w:r w:rsidR="68DE2A02" w:rsidRPr="37121F02">
        <w:rPr>
          <w:color w:val="000000" w:themeColor="text1"/>
        </w:rPr>
        <w:t xml:space="preserve"> is not responsible for final decisions on attendance. </w:t>
      </w:r>
      <w:r w:rsidR="599D6959" w:rsidRPr="37121F02">
        <w:rPr>
          <w:color w:val="000000" w:themeColor="text1"/>
        </w:rPr>
        <w:t xml:space="preserve">All students who are put forward by visiting schools (for Woorabinda Campus) or the </w:t>
      </w:r>
      <w:r w:rsidR="53841366" w:rsidRPr="37121F02">
        <w:rPr>
          <w:color w:val="000000" w:themeColor="text1"/>
        </w:rPr>
        <w:t>Network Chair</w:t>
      </w:r>
      <w:r w:rsidR="599D6959" w:rsidRPr="37121F02">
        <w:rPr>
          <w:color w:val="000000" w:themeColor="text1"/>
        </w:rPr>
        <w:t xml:space="preserve"> (Somers Campus) are accepted.</w:t>
      </w:r>
    </w:p>
    <w:p w14:paraId="4EF5E038" w14:textId="2E806DA1" w:rsidR="009731DC" w:rsidRPr="003761BC" w:rsidRDefault="009731DC" w:rsidP="009C54B6">
      <w:pPr>
        <w:pStyle w:val="BodyText"/>
        <w:spacing w:before="4"/>
        <w:ind w:left="142"/>
        <w:rPr>
          <w:color w:val="000000"/>
        </w:rPr>
      </w:pPr>
    </w:p>
    <w:p w14:paraId="0FFA9667" w14:textId="4F8F38AF" w:rsidR="009731DC" w:rsidRPr="003761BC" w:rsidRDefault="599D6959" w:rsidP="009C54B6">
      <w:pPr>
        <w:pStyle w:val="BodyText"/>
        <w:spacing w:before="4"/>
        <w:ind w:left="142"/>
        <w:rPr>
          <w:color w:val="000000"/>
        </w:rPr>
      </w:pPr>
      <w:r w:rsidRPr="37121F02">
        <w:rPr>
          <w:color w:val="000000" w:themeColor="text1"/>
        </w:rPr>
        <w:t xml:space="preserve">If a parent/carer has concerns about the decision not to put forward their student for attendance at </w:t>
      </w:r>
      <w:r w:rsidR="0334C116" w:rsidRPr="37121F02">
        <w:rPr>
          <w:color w:val="000000" w:themeColor="text1"/>
        </w:rPr>
        <w:t xml:space="preserve">Somers </w:t>
      </w:r>
      <w:r w:rsidR="00484695">
        <w:rPr>
          <w:color w:val="000000" w:themeColor="text1"/>
        </w:rPr>
        <w:t>School Camp</w:t>
      </w:r>
      <w:r w:rsidRPr="37121F02">
        <w:rPr>
          <w:color w:val="000000" w:themeColor="text1"/>
        </w:rPr>
        <w:t xml:space="preserve">, they are encouraged to contact their visiting schools (for Woorabinda Campus) or the </w:t>
      </w:r>
      <w:r w:rsidR="53841366" w:rsidRPr="37121F02">
        <w:rPr>
          <w:color w:val="000000" w:themeColor="text1"/>
        </w:rPr>
        <w:t>Network Chair</w:t>
      </w:r>
      <w:r w:rsidRPr="37121F02">
        <w:rPr>
          <w:color w:val="000000" w:themeColor="text1"/>
        </w:rPr>
        <w:t xml:space="preserve"> (Somers Campus).</w:t>
      </w:r>
    </w:p>
    <w:p w14:paraId="24AB4549" w14:textId="598DD177" w:rsidR="00BE0A3C" w:rsidRDefault="00BE0A3C" w:rsidP="009C54B6">
      <w:pPr>
        <w:pStyle w:val="BodyText"/>
        <w:spacing w:before="4"/>
        <w:ind w:left="142"/>
      </w:pPr>
    </w:p>
    <w:p w14:paraId="30A9BB2A" w14:textId="3CBE0585" w:rsidR="00BE0A3C" w:rsidRPr="00D43CEB" w:rsidRDefault="00230379" w:rsidP="009C54B6">
      <w:pPr>
        <w:pStyle w:val="BodyText"/>
        <w:numPr>
          <w:ilvl w:val="0"/>
          <w:numId w:val="29"/>
        </w:numPr>
        <w:spacing w:before="4"/>
        <w:ind w:left="142" w:firstLine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ttendance</w:t>
      </w:r>
      <w:r w:rsidR="00BE0A3C" w:rsidRPr="00D43CEB">
        <w:rPr>
          <w:b/>
          <w:bCs/>
          <w:sz w:val="24"/>
          <w:szCs w:val="24"/>
        </w:rPr>
        <w:t xml:space="preserve"> Register and Records</w:t>
      </w:r>
    </w:p>
    <w:p w14:paraId="1D0AFACE" w14:textId="42500325" w:rsidR="000D2C93" w:rsidRPr="00DE5891" w:rsidRDefault="04D63CC6" w:rsidP="009C54B6">
      <w:pPr>
        <w:pStyle w:val="BodyText"/>
        <w:spacing w:before="120"/>
        <w:ind w:left="142"/>
      </w:pPr>
      <w:r>
        <w:t xml:space="preserve">Once </w:t>
      </w:r>
      <w:r w:rsidR="55F7D0AD">
        <w:t>attendance</w:t>
      </w:r>
      <w:r>
        <w:t xml:space="preserve"> is confirmed, </w:t>
      </w:r>
      <w:r w:rsidR="416EC150">
        <w:t xml:space="preserve">parents/carers are required to provide </w:t>
      </w:r>
      <w:r w:rsidR="0334C116">
        <w:t xml:space="preserve">Somers </w:t>
      </w:r>
      <w:r w:rsidR="00484695">
        <w:t>School Camp</w:t>
      </w:r>
      <w:r w:rsidR="416EC150">
        <w:t xml:space="preserve"> with a completed Medical Consent form for each student, which contains the medical, dietary and socio-emotional information required for the </w:t>
      </w:r>
      <w:proofErr w:type="gramStart"/>
      <w:r w:rsidR="416EC150">
        <w:t>24 hour</w:t>
      </w:r>
      <w:proofErr w:type="gramEnd"/>
      <w:r w:rsidR="416EC150">
        <w:t xml:space="preserve"> care of students.</w:t>
      </w:r>
    </w:p>
    <w:p w14:paraId="40BA8E57" w14:textId="09E4FDD1" w:rsidR="00BE0A3C" w:rsidRPr="00DE5891" w:rsidRDefault="416EC150" w:rsidP="009C54B6">
      <w:pPr>
        <w:spacing w:before="121"/>
        <w:ind w:left="142" w:right="163"/>
      </w:pPr>
      <w:r>
        <w:t>R</w:t>
      </w:r>
      <w:r w:rsidR="04D63CC6">
        <w:t xml:space="preserve">elevant </w:t>
      </w:r>
      <w:r>
        <w:t xml:space="preserve">student </w:t>
      </w:r>
      <w:r w:rsidR="04D63CC6">
        <w:t xml:space="preserve">information will </w:t>
      </w:r>
      <w:r>
        <w:t xml:space="preserve">also </w:t>
      </w:r>
      <w:r w:rsidR="04D63CC6">
        <w:t xml:space="preserve">be recorded in </w:t>
      </w:r>
      <w:r w:rsidR="0334C116">
        <w:t xml:space="preserve">Somers </w:t>
      </w:r>
      <w:r w:rsidR="00484695">
        <w:t>School Camp</w:t>
      </w:r>
      <w:r w:rsidR="04D63CC6">
        <w:t xml:space="preserve"> </w:t>
      </w:r>
      <w:r w:rsidR="4A035747">
        <w:t>attendance</w:t>
      </w:r>
      <w:r w:rsidR="04D63CC6">
        <w:t xml:space="preserve"> register.</w:t>
      </w:r>
    </w:p>
    <w:p w14:paraId="1528949E" w14:textId="50DA1CC8" w:rsidR="003A131C" w:rsidRPr="00DE5891" w:rsidRDefault="003A131C" w:rsidP="008513CF">
      <w:pPr>
        <w:pStyle w:val="BodyText"/>
        <w:spacing w:before="4"/>
      </w:pPr>
      <w:bookmarkStart w:id="8" w:name="PRIORITY_ORDER_OF_PLACEMENT"/>
      <w:bookmarkStart w:id="9" w:name="Enrolment_on_compassionate_grounds"/>
      <w:bookmarkStart w:id="10" w:name="EVIDENCE_REQUIREMENTS"/>
      <w:bookmarkEnd w:id="8"/>
      <w:bookmarkEnd w:id="9"/>
      <w:bookmarkEnd w:id="10"/>
    </w:p>
    <w:p w14:paraId="6BFE89DD" w14:textId="053FD408" w:rsidR="003A131C" w:rsidRPr="00DE5891" w:rsidRDefault="003A131C" w:rsidP="003A131C">
      <w:pPr>
        <w:pStyle w:val="Heading1"/>
        <w:ind w:left="0"/>
        <w:rPr>
          <w:color w:val="E47000"/>
        </w:rPr>
      </w:pPr>
      <w:r w:rsidRPr="00DE5891">
        <w:rPr>
          <w:color w:val="E47000"/>
        </w:rPr>
        <w:t>ATTENDANCE</w:t>
      </w:r>
    </w:p>
    <w:p w14:paraId="6C62739C" w14:textId="7B980D8F" w:rsidR="003B5773" w:rsidRPr="00DE5891" w:rsidRDefault="003B5773" w:rsidP="00D2483F">
      <w:pPr>
        <w:pStyle w:val="ListParagraph"/>
        <w:numPr>
          <w:ilvl w:val="0"/>
          <w:numId w:val="32"/>
        </w:numPr>
        <w:spacing w:line="22" w:lineRule="atLeast"/>
        <w:ind w:left="142" w:firstLine="0"/>
        <w:jc w:val="both"/>
        <w:outlineLvl w:val="2"/>
        <w:rPr>
          <w:b/>
          <w:color w:val="000000" w:themeColor="text1"/>
          <w:sz w:val="24"/>
          <w:szCs w:val="24"/>
        </w:rPr>
      </w:pPr>
      <w:r w:rsidRPr="00DE5891">
        <w:rPr>
          <w:rFonts w:eastAsiaTheme="majorEastAsia"/>
          <w:b/>
          <w:color w:val="000000" w:themeColor="text1"/>
          <w:sz w:val="24"/>
          <w:szCs w:val="24"/>
        </w:rPr>
        <w:t>Scope</w:t>
      </w:r>
    </w:p>
    <w:p w14:paraId="62842877" w14:textId="77777777" w:rsidR="003A131C" w:rsidRPr="00DE5891" w:rsidRDefault="003A131C" w:rsidP="2581B995">
      <w:pPr>
        <w:spacing w:line="22" w:lineRule="atLeast"/>
        <w:ind w:left="142"/>
        <w:jc w:val="both"/>
        <w:rPr>
          <w:sz w:val="16"/>
          <w:szCs w:val="16"/>
        </w:rPr>
      </w:pPr>
    </w:p>
    <w:p w14:paraId="0E23F20A" w14:textId="1ADBA68A" w:rsidR="003A131C" w:rsidRPr="00DE5891" w:rsidRDefault="4EC8E3D8" w:rsidP="00D2483F">
      <w:pPr>
        <w:spacing w:line="22" w:lineRule="atLeast"/>
        <w:ind w:left="142"/>
        <w:jc w:val="both"/>
      </w:pPr>
      <w:r>
        <w:t xml:space="preserve">This </w:t>
      </w:r>
      <w:r w:rsidR="130F60A5">
        <w:t xml:space="preserve">policy </w:t>
      </w:r>
      <w:r>
        <w:t xml:space="preserve">applies to all students </w:t>
      </w:r>
      <w:r w:rsidR="64B53F3A">
        <w:t xml:space="preserve">for the duration of their </w:t>
      </w:r>
      <w:r w:rsidR="6EB60474">
        <w:t>attendance</w:t>
      </w:r>
      <w:r w:rsidR="130F60A5">
        <w:t xml:space="preserve"> at </w:t>
      </w:r>
      <w:r w:rsidR="44C96BC1">
        <w:t xml:space="preserve">either campus of </w:t>
      </w:r>
      <w:r w:rsidR="0334C116">
        <w:t xml:space="preserve">Somers </w:t>
      </w:r>
      <w:r w:rsidR="00484695">
        <w:t>School Camp</w:t>
      </w:r>
      <w:r w:rsidR="44C96BC1">
        <w:t>.</w:t>
      </w:r>
    </w:p>
    <w:p w14:paraId="7075E947" w14:textId="7683325D" w:rsidR="005E6696" w:rsidRPr="00DE5891" w:rsidRDefault="005E6696" w:rsidP="00D2483F">
      <w:pPr>
        <w:spacing w:line="22" w:lineRule="atLeast"/>
        <w:ind w:left="142"/>
        <w:jc w:val="both"/>
      </w:pPr>
    </w:p>
    <w:p w14:paraId="70D7E0A8" w14:textId="060C7592" w:rsidR="003A131C" w:rsidRPr="00DE5891" w:rsidRDefault="64B53F3A" w:rsidP="00D2483F">
      <w:pPr>
        <w:pStyle w:val="BlockText"/>
        <w:spacing w:after="160" w:line="22" w:lineRule="atLeast"/>
        <w:ind w:left="142" w:right="0"/>
        <w:jc w:val="both"/>
        <w:rPr>
          <w:rFonts w:cs="Arial"/>
        </w:rPr>
      </w:pPr>
      <w:r w:rsidRPr="37121F02">
        <w:rPr>
          <w:rFonts w:eastAsiaTheme="minorEastAsia" w:cs="Arial"/>
          <w:sz w:val="22"/>
          <w:szCs w:val="22"/>
          <w:lang w:eastAsia="en-US"/>
        </w:rPr>
        <w:t xml:space="preserve">Students </w:t>
      </w:r>
      <w:r w:rsidR="2D01CCC7" w:rsidRPr="37121F02">
        <w:rPr>
          <w:rFonts w:eastAsiaTheme="minorEastAsia" w:cs="Arial"/>
          <w:sz w:val="22"/>
          <w:szCs w:val="22"/>
          <w:lang w:eastAsia="en-US"/>
        </w:rPr>
        <w:t xml:space="preserve">who choose to attend </w:t>
      </w:r>
      <w:r w:rsidR="05F6E2CA" w:rsidRPr="37121F02">
        <w:rPr>
          <w:rFonts w:eastAsiaTheme="minorEastAsia" w:cs="Arial"/>
          <w:sz w:val="22"/>
          <w:szCs w:val="22"/>
          <w:lang w:eastAsia="en-US"/>
        </w:rPr>
        <w:t xml:space="preserve">a program at either campus of </w:t>
      </w:r>
      <w:r w:rsidR="0334C116" w:rsidRPr="37121F02">
        <w:rPr>
          <w:rFonts w:eastAsiaTheme="minorEastAsia" w:cs="Arial"/>
          <w:sz w:val="22"/>
          <w:szCs w:val="22"/>
          <w:lang w:eastAsia="en-US"/>
        </w:rPr>
        <w:t xml:space="preserve">Somers </w:t>
      </w:r>
      <w:r w:rsidR="00484695">
        <w:rPr>
          <w:rFonts w:eastAsiaTheme="minorEastAsia" w:cs="Arial"/>
          <w:sz w:val="22"/>
          <w:szCs w:val="22"/>
          <w:lang w:eastAsia="en-US"/>
        </w:rPr>
        <w:t>School Camp</w:t>
      </w:r>
      <w:r w:rsidR="05F6E2CA" w:rsidRPr="37121F02">
        <w:rPr>
          <w:rFonts w:eastAsiaTheme="minorEastAsia" w:cs="Arial"/>
          <w:sz w:val="22"/>
          <w:szCs w:val="22"/>
          <w:lang w:eastAsia="en-US"/>
        </w:rPr>
        <w:t xml:space="preserve"> </w:t>
      </w:r>
      <w:r w:rsidR="2D01CCC7" w:rsidRPr="37121F02">
        <w:rPr>
          <w:rFonts w:eastAsiaTheme="minorEastAsia" w:cs="Arial"/>
          <w:sz w:val="22"/>
          <w:szCs w:val="22"/>
          <w:lang w:eastAsia="en-US"/>
        </w:rPr>
        <w:t>are making a commitment to</w:t>
      </w:r>
      <w:r w:rsidRPr="37121F02">
        <w:rPr>
          <w:rFonts w:eastAsiaTheme="minorEastAsia" w:cs="Arial"/>
          <w:sz w:val="22"/>
          <w:szCs w:val="22"/>
          <w:lang w:eastAsia="en-US"/>
        </w:rPr>
        <w:t xml:space="preserve"> </w:t>
      </w:r>
      <w:r w:rsidR="130F60A5" w:rsidRPr="37121F02">
        <w:rPr>
          <w:rFonts w:eastAsiaTheme="minorEastAsia" w:cs="Arial"/>
          <w:sz w:val="22"/>
          <w:szCs w:val="22"/>
          <w:lang w:eastAsia="en-US"/>
        </w:rPr>
        <w:t>participat</w:t>
      </w:r>
      <w:r w:rsidR="11AD60DA" w:rsidRPr="37121F02">
        <w:rPr>
          <w:rFonts w:eastAsiaTheme="minorEastAsia" w:cs="Arial"/>
          <w:sz w:val="22"/>
          <w:szCs w:val="22"/>
          <w:lang w:eastAsia="en-US"/>
        </w:rPr>
        <w:t>e</w:t>
      </w:r>
      <w:r w:rsidR="130F60A5" w:rsidRPr="37121F02">
        <w:rPr>
          <w:rFonts w:eastAsiaTheme="minorEastAsia" w:cs="Arial"/>
          <w:sz w:val="22"/>
          <w:szCs w:val="22"/>
          <w:lang w:eastAsia="en-US"/>
        </w:rPr>
        <w:t xml:space="preserve"> in</w:t>
      </w:r>
      <w:r w:rsidR="0F597640" w:rsidRPr="37121F02">
        <w:rPr>
          <w:rFonts w:eastAsiaTheme="minorEastAsia" w:cs="Arial"/>
          <w:sz w:val="22"/>
          <w:szCs w:val="22"/>
          <w:lang w:eastAsia="en-US"/>
        </w:rPr>
        <w:t xml:space="preserve"> </w:t>
      </w:r>
      <w:r w:rsidR="3A9CD26C" w:rsidRPr="37121F02">
        <w:rPr>
          <w:rFonts w:eastAsiaTheme="minorEastAsia" w:cs="Arial"/>
          <w:sz w:val="22"/>
          <w:szCs w:val="22"/>
          <w:lang w:eastAsia="en-US"/>
        </w:rPr>
        <w:t>all</w:t>
      </w:r>
      <w:r w:rsidR="0F597640" w:rsidRPr="37121F02">
        <w:rPr>
          <w:rFonts w:eastAsiaTheme="minorEastAsia" w:cs="Arial"/>
          <w:sz w:val="22"/>
          <w:szCs w:val="22"/>
          <w:lang w:eastAsia="en-US"/>
        </w:rPr>
        <w:t xml:space="preserve"> scheduled sessions</w:t>
      </w:r>
      <w:r w:rsidRPr="37121F02">
        <w:rPr>
          <w:rFonts w:eastAsiaTheme="minorEastAsia" w:cs="Arial"/>
          <w:sz w:val="22"/>
          <w:szCs w:val="22"/>
          <w:lang w:eastAsia="en-US"/>
        </w:rPr>
        <w:t xml:space="preserve">, arriving </w:t>
      </w:r>
      <w:r w:rsidR="3A9CD26C" w:rsidRPr="37121F02">
        <w:rPr>
          <w:rFonts w:eastAsiaTheme="minorEastAsia" w:cs="Arial"/>
          <w:sz w:val="22"/>
          <w:szCs w:val="22"/>
          <w:lang w:eastAsia="en-US"/>
        </w:rPr>
        <w:t xml:space="preserve">at each activity </w:t>
      </w:r>
      <w:r w:rsidRPr="37121F02">
        <w:rPr>
          <w:rFonts w:eastAsiaTheme="minorEastAsia" w:cs="Arial"/>
          <w:sz w:val="22"/>
          <w:szCs w:val="22"/>
          <w:lang w:eastAsia="en-US"/>
        </w:rPr>
        <w:t xml:space="preserve">on time and prepared </w:t>
      </w:r>
      <w:r w:rsidR="130F60A5" w:rsidRPr="37121F02">
        <w:rPr>
          <w:rFonts w:eastAsiaTheme="minorEastAsia" w:cs="Arial"/>
          <w:sz w:val="22"/>
          <w:szCs w:val="22"/>
          <w:lang w:eastAsia="en-US"/>
        </w:rPr>
        <w:t>to take part</w:t>
      </w:r>
      <w:r w:rsidRPr="37121F02">
        <w:rPr>
          <w:rFonts w:eastAsiaTheme="minorEastAsia" w:cs="Arial"/>
          <w:sz w:val="22"/>
          <w:szCs w:val="22"/>
          <w:lang w:eastAsia="en-US"/>
        </w:rPr>
        <w:t xml:space="preserve">. Our students are encouraged </w:t>
      </w:r>
      <w:r w:rsidR="72FA297D" w:rsidRPr="37121F02">
        <w:rPr>
          <w:rFonts w:eastAsiaTheme="minorEastAsia" w:cs="Arial"/>
          <w:sz w:val="22"/>
          <w:szCs w:val="22"/>
          <w:lang w:eastAsia="en-US"/>
        </w:rPr>
        <w:t xml:space="preserve">to </w:t>
      </w:r>
      <w:r w:rsidRPr="37121F02">
        <w:rPr>
          <w:rFonts w:eastAsiaTheme="minorEastAsia" w:cs="Arial"/>
          <w:sz w:val="22"/>
          <w:szCs w:val="22"/>
          <w:lang w:eastAsia="en-US"/>
        </w:rPr>
        <w:t>approach a teacher and seek assistance if there are any issues that are affecting their attendance</w:t>
      </w:r>
      <w:r w:rsidR="0F597640" w:rsidRPr="37121F02">
        <w:rPr>
          <w:rFonts w:eastAsiaTheme="minorEastAsia" w:cs="Arial"/>
          <w:sz w:val="22"/>
          <w:szCs w:val="22"/>
          <w:lang w:eastAsia="en-US"/>
        </w:rPr>
        <w:t xml:space="preserve"> while on-site</w:t>
      </w:r>
      <w:r w:rsidR="0417445A" w:rsidRPr="37121F02">
        <w:rPr>
          <w:rFonts w:eastAsiaTheme="minorEastAsia" w:cs="Arial"/>
          <w:sz w:val="22"/>
          <w:szCs w:val="22"/>
          <w:lang w:eastAsia="en-US"/>
        </w:rPr>
        <w:t>.</w:t>
      </w:r>
      <w:r w:rsidR="0F597640" w:rsidRPr="37121F02">
        <w:rPr>
          <w:rFonts w:eastAsiaTheme="minorEastAsia" w:cs="Arial"/>
          <w:sz w:val="22"/>
          <w:szCs w:val="22"/>
          <w:lang w:eastAsia="en-US"/>
        </w:rPr>
        <w:t xml:space="preserve"> </w:t>
      </w:r>
    </w:p>
    <w:p w14:paraId="53E5FBB5" w14:textId="032CD537" w:rsidR="003A131C" w:rsidRPr="00DE5891" w:rsidRDefault="003A131C" w:rsidP="00D2483F">
      <w:pPr>
        <w:pStyle w:val="ListParagraph"/>
        <w:numPr>
          <w:ilvl w:val="0"/>
          <w:numId w:val="32"/>
        </w:numPr>
        <w:spacing w:line="22" w:lineRule="atLeast"/>
        <w:ind w:left="142" w:firstLine="0"/>
        <w:jc w:val="both"/>
        <w:outlineLvl w:val="2"/>
        <w:rPr>
          <w:b/>
          <w:color w:val="000000" w:themeColor="text1"/>
          <w:sz w:val="24"/>
          <w:szCs w:val="24"/>
        </w:rPr>
      </w:pPr>
      <w:r w:rsidRPr="00DE5891">
        <w:rPr>
          <w:rFonts w:eastAsiaTheme="majorEastAsia"/>
          <w:b/>
          <w:color w:val="000000" w:themeColor="text1"/>
          <w:sz w:val="24"/>
          <w:szCs w:val="24"/>
        </w:rPr>
        <w:t>Recording attendance</w:t>
      </w:r>
    </w:p>
    <w:p w14:paraId="67FD9C5F" w14:textId="77777777" w:rsidR="00A415ED" w:rsidRPr="00DE5891" w:rsidRDefault="00A415ED" w:rsidP="00D2483F">
      <w:pPr>
        <w:spacing w:line="22" w:lineRule="atLeast"/>
        <w:ind w:left="142"/>
        <w:jc w:val="both"/>
      </w:pPr>
    </w:p>
    <w:p w14:paraId="38F63E53" w14:textId="5524C262" w:rsidR="003A131C" w:rsidRPr="00DE5891" w:rsidRDefault="0334C116" w:rsidP="00D2483F">
      <w:pPr>
        <w:spacing w:line="22" w:lineRule="atLeast"/>
        <w:ind w:left="142"/>
        <w:jc w:val="both"/>
      </w:pPr>
      <w:r>
        <w:t xml:space="preserve">Somers </w:t>
      </w:r>
      <w:r w:rsidR="00484695">
        <w:t>School Camp</w:t>
      </w:r>
      <w:r w:rsidR="4EC8E3D8">
        <w:t xml:space="preserve"> must </w:t>
      </w:r>
      <w:r w:rsidR="130F60A5">
        <w:t xml:space="preserve">regularly </w:t>
      </w:r>
      <w:r w:rsidR="4EC8E3D8">
        <w:t>record attendance to:</w:t>
      </w:r>
    </w:p>
    <w:p w14:paraId="59C1BB63" w14:textId="77777777" w:rsidR="003A131C" w:rsidRPr="00DE5891" w:rsidRDefault="003A131C" w:rsidP="3B654501">
      <w:pPr>
        <w:pStyle w:val="ListParagraph"/>
        <w:widowControl/>
        <w:numPr>
          <w:ilvl w:val="0"/>
          <w:numId w:val="37"/>
        </w:numPr>
        <w:autoSpaceDE/>
        <w:autoSpaceDN/>
        <w:spacing w:after="160" w:line="259" w:lineRule="auto"/>
        <w:contextualSpacing/>
        <w:jc w:val="both"/>
      </w:pPr>
      <w:r>
        <w:t>meet legislative requirements</w:t>
      </w:r>
    </w:p>
    <w:p w14:paraId="783E9882" w14:textId="4808FB03" w:rsidR="003A131C" w:rsidRPr="00DE5891" w:rsidRDefault="4EC8E3D8" w:rsidP="2581B995">
      <w:pPr>
        <w:pStyle w:val="ListParagraph"/>
        <w:widowControl/>
        <w:numPr>
          <w:ilvl w:val="0"/>
          <w:numId w:val="37"/>
        </w:numPr>
        <w:autoSpaceDE/>
        <w:autoSpaceDN/>
        <w:spacing w:after="160" w:line="259" w:lineRule="auto"/>
        <w:contextualSpacing/>
        <w:jc w:val="both"/>
      </w:pPr>
      <w:r>
        <w:lastRenderedPageBreak/>
        <w:t xml:space="preserve">discharge </w:t>
      </w:r>
      <w:r w:rsidR="416EC150">
        <w:t xml:space="preserve">both </w:t>
      </w:r>
      <w:r w:rsidR="0334C116">
        <w:t xml:space="preserve">Somers </w:t>
      </w:r>
      <w:r w:rsidR="00484695">
        <w:t>School Camp</w:t>
      </w:r>
      <w:r w:rsidR="416EC150">
        <w:t xml:space="preserve"> and the visiting school’s </w:t>
      </w:r>
      <w:r>
        <w:t>duty of care for all students</w:t>
      </w:r>
      <w:r w:rsidR="058FADE8">
        <w:t>.</w:t>
      </w:r>
    </w:p>
    <w:p w14:paraId="35B42FED" w14:textId="5E7821D2" w:rsidR="006B3777" w:rsidRDefault="4EC8E3D8" w:rsidP="00D2483F">
      <w:pPr>
        <w:spacing w:line="22" w:lineRule="atLeast"/>
        <w:ind w:left="142"/>
        <w:jc w:val="both"/>
      </w:pPr>
      <w:r>
        <w:t>Attendance will be recorded</w:t>
      </w:r>
      <w:r w:rsidR="3AE4EE34">
        <w:t xml:space="preserve"> in numerous ways while students are onsite at </w:t>
      </w:r>
      <w:r w:rsidR="0334C116">
        <w:t xml:space="preserve">Somers </w:t>
      </w:r>
      <w:r w:rsidR="00484695">
        <w:t>School Camp</w:t>
      </w:r>
      <w:r w:rsidR="054B15AD">
        <w:t>:</w:t>
      </w:r>
    </w:p>
    <w:p w14:paraId="1C01A7C9" w14:textId="0B7C25DA" w:rsidR="00E61E59" w:rsidRPr="002A60AB" w:rsidRDefault="2C6308AF" w:rsidP="3B654501">
      <w:pPr>
        <w:pStyle w:val="ListParagraph"/>
        <w:numPr>
          <w:ilvl w:val="0"/>
          <w:numId w:val="38"/>
        </w:numPr>
        <w:spacing w:line="22" w:lineRule="atLeast"/>
        <w:jc w:val="both"/>
      </w:pPr>
      <w:r>
        <w:t>Prior to arrival, all parents/guardians of students complete a Medical</w:t>
      </w:r>
      <w:r w:rsidR="2997EB54">
        <w:t xml:space="preserve"> and Consent form</w:t>
      </w:r>
      <w:r w:rsidR="416EC150">
        <w:t>. These forms are used to generate a</w:t>
      </w:r>
      <w:r w:rsidR="02478B4E">
        <w:t xml:space="preserve"> Group List </w:t>
      </w:r>
      <w:r w:rsidR="29184D99">
        <w:t xml:space="preserve">which is provided to teachers at </w:t>
      </w:r>
      <w:r w:rsidR="0334C116">
        <w:t xml:space="preserve">Somers </w:t>
      </w:r>
      <w:r w:rsidR="00484695">
        <w:t>School Camp</w:t>
      </w:r>
      <w:r w:rsidR="29184D99">
        <w:t xml:space="preserve"> for the purpose of </w:t>
      </w:r>
      <w:r w:rsidR="416EC150">
        <w:t xml:space="preserve">recording </w:t>
      </w:r>
      <w:r w:rsidR="29184D99">
        <w:t>attendance</w:t>
      </w:r>
      <w:r w:rsidR="416EC150">
        <w:t>.</w:t>
      </w:r>
    </w:p>
    <w:p w14:paraId="638A1A7E" w14:textId="7D82499A" w:rsidR="000D2C93" w:rsidRDefault="367C8C00" w:rsidP="3B654501">
      <w:pPr>
        <w:pStyle w:val="ListParagraph"/>
        <w:numPr>
          <w:ilvl w:val="0"/>
          <w:numId w:val="38"/>
        </w:numPr>
        <w:spacing w:line="22" w:lineRule="atLeast"/>
        <w:jc w:val="both"/>
      </w:pPr>
      <w:r>
        <w:t xml:space="preserve">Upon arrival, </w:t>
      </w:r>
      <w:r w:rsidR="586C3F10">
        <w:t xml:space="preserve">all students are greeted by </w:t>
      </w:r>
      <w:r w:rsidR="0334C116">
        <w:t xml:space="preserve">Somers </w:t>
      </w:r>
      <w:r w:rsidR="00484695">
        <w:t>School Camp</w:t>
      </w:r>
      <w:r w:rsidR="35ED5935">
        <w:t xml:space="preserve"> teachers and staff</w:t>
      </w:r>
      <w:r>
        <w:t xml:space="preserve"> </w:t>
      </w:r>
      <w:r w:rsidR="586C3F10">
        <w:t xml:space="preserve">who records attendance </w:t>
      </w:r>
      <w:r w:rsidR="35ED5935">
        <w:t>on group lists and inform</w:t>
      </w:r>
      <w:r w:rsidR="530E9C63">
        <w:t xml:space="preserve">s </w:t>
      </w:r>
      <w:r w:rsidR="7A85289B">
        <w:t>a</w:t>
      </w:r>
      <w:r w:rsidR="530E9C63">
        <w:t>dministration of any non-attendees</w:t>
      </w:r>
      <w:r w:rsidR="4CAF7F64">
        <w:t>. This is conducted in conjunction with visiting school staff</w:t>
      </w:r>
      <w:r w:rsidR="190B3865">
        <w:t xml:space="preserve"> who </w:t>
      </w:r>
      <w:r w:rsidR="416EC150">
        <w:t xml:space="preserve">will </w:t>
      </w:r>
      <w:r w:rsidR="3B9E25F9">
        <w:t>inform the administration at the visiting school</w:t>
      </w:r>
      <w:r w:rsidR="416EC150">
        <w:t xml:space="preserve"> of any non-attendees. During </w:t>
      </w:r>
      <w:r w:rsidR="599D6959">
        <w:t>the camp program:</w:t>
      </w:r>
    </w:p>
    <w:p w14:paraId="52BC8F47" w14:textId="31A5615D" w:rsidR="000D2C93" w:rsidRDefault="000D2C93" w:rsidP="3B654501">
      <w:pPr>
        <w:pStyle w:val="ListParagraph"/>
        <w:numPr>
          <w:ilvl w:val="0"/>
          <w:numId w:val="33"/>
        </w:numPr>
        <w:spacing w:line="22" w:lineRule="atLeast"/>
        <w:jc w:val="both"/>
      </w:pPr>
      <w:r>
        <w:t xml:space="preserve">Student attendance is formally recorded </w:t>
      </w:r>
      <w:r w:rsidR="003761BC">
        <w:t>via sign in/out sheets in the administration building for any students leaving or arriving on the school site.</w:t>
      </w:r>
    </w:p>
    <w:p w14:paraId="5BC12FE1" w14:textId="029B6C79" w:rsidR="00934E17" w:rsidRPr="002A60AB" w:rsidRDefault="054EA2C0" w:rsidP="3B654501">
      <w:pPr>
        <w:pStyle w:val="ListParagraph"/>
        <w:numPr>
          <w:ilvl w:val="0"/>
          <w:numId w:val="33"/>
        </w:numPr>
        <w:spacing w:line="22" w:lineRule="atLeast"/>
        <w:jc w:val="both"/>
      </w:pPr>
      <w:r>
        <w:t>At</w:t>
      </w:r>
      <w:r w:rsidR="543397CD">
        <w:t xml:space="preserve"> the start</w:t>
      </w:r>
      <w:r w:rsidR="7E7170E7">
        <w:t>, during</w:t>
      </w:r>
      <w:r w:rsidR="543397CD">
        <w:t xml:space="preserve"> and </w:t>
      </w:r>
      <w:r w:rsidR="7E7170E7">
        <w:t xml:space="preserve">at </w:t>
      </w:r>
      <w:r w:rsidR="543397CD">
        <w:t xml:space="preserve">end of each activity </w:t>
      </w:r>
      <w:r w:rsidR="0334C116">
        <w:t xml:space="preserve">Somers </w:t>
      </w:r>
      <w:r w:rsidR="00484695">
        <w:t>School Camp</w:t>
      </w:r>
      <w:r w:rsidR="7E7170E7">
        <w:t xml:space="preserve"> </w:t>
      </w:r>
      <w:r>
        <w:t>teacher</w:t>
      </w:r>
      <w:r w:rsidR="7E7170E7">
        <w:t>s</w:t>
      </w:r>
      <w:r>
        <w:t xml:space="preserve"> </w:t>
      </w:r>
      <w:r w:rsidR="543397CD">
        <w:t xml:space="preserve">conduct a </w:t>
      </w:r>
      <w:r>
        <w:t>head count of all students</w:t>
      </w:r>
      <w:r w:rsidR="241E9CCA">
        <w:t xml:space="preserve"> and any deviations followed up immediately.</w:t>
      </w:r>
    </w:p>
    <w:p w14:paraId="42102AE2" w14:textId="77777777" w:rsidR="00A415ED" w:rsidRPr="00DE5891" w:rsidRDefault="00A415ED" w:rsidP="2581B995">
      <w:pPr>
        <w:spacing w:line="22" w:lineRule="atLeast"/>
        <w:ind w:left="142"/>
        <w:jc w:val="both"/>
        <w:outlineLvl w:val="2"/>
        <w:rPr>
          <w:rFonts w:eastAsiaTheme="majorEastAsia"/>
          <w:b/>
          <w:bCs/>
          <w:color w:val="000000" w:themeColor="text1"/>
          <w:sz w:val="18"/>
          <w:szCs w:val="18"/>
        </w:rPr>
      </w:pPr>
    </w:p>
    <w:p w14:paraId="00753C34" w14:textId="55A3B12C" w:rsidR="003A131C" w:rsidRPr="00DE5891" w:rsidRDefault="00A415ED" w:rsidP="003B5773">
      <w:pPr>
        <w:pStyle w:val="ListParagraph"/>
        <w:numPr>
          <w:ilvl w:val="0"/>
          <w:numId w:val="32"/>
        </w:numPr>
        <w:spacing w:line="22" w:lineRule="atLeast"/>
        <w:jc w:val="both"/>
        <w:outlineLvl w:val="2"/>
        <w:rPr>
          <w:rFonts w:eastAsiaTheme="majorEastAsia"/>
          <w:b/>
          <w:color w:val="000000" w:themeColor="text1"/>
          <w:sz w:val="24"/>
          <w:szCs w:val="24"/>
        </w:rPr>
      </w:pPr>
      <w:r w:rsidRPr="00DE5891">
        <w:rPr>
          <w:rFonts w:eastAsiaTheme="majorEastAsia"/>
          <w:b/>
          <w:color w:val="000000" w:themeColor="text1"/>
          <w:sz w:val="24"/>
          <w:szCs w:val="24"/>
        </w:rPr>
        <w:t>Recording absences and m</w:t>
      </w:r>
      <w:r w:rsidR="003A131C" w:rsidRPr="00DE5891">
        <w:rPr>
          <w:rFonts w:eastAsiaTheme="majorEastAsia"/>
          <w:b/>
          <w:color w:val="000000" w:themeColor="text1"/>
          <w:sz w:val="24"/>
          <w:szCs w:val="24"/>
        </w:rPr>
        <w:t xml:space="preserve">anaging non-attendance </w:t>
      </w:r>
    </w:p>
    <w:p w14:paraId="23634C85" w14:textId="6796C893" w:rsidR="00A415ED" w:rsidRPr="00DE5891" w:rsidRDefault="00A415ED" w:rsidP="00A415ED">
      <w:pPr>
        <w:spacing w:line="22" w:lineRule="atLeast"/>
        <w:jc w:val="both"/>
      </w:pPr>
    </w:p>
    <w:p w14:paraId="1ABC1DE3" w14:textId="660C1402" w:rsidR="00A415ED" w:rsidRDefault="543397CD" w:rsidP="007C244D">
      <w:pPr>
        <w:spacing w:line="22" w:lineRule="atLeast"/>
        <w:ind w:left="142"/>
        <w:jc w:val="both"/>
      </w:pPr>
      <w:r>
        <w:t>If a</w:t>
      </w:r>
      <w:r w:rsidR="78B110C5">
        <w:t>n expected</w:t>
      </w:r>
      <w:r>
        <w:t xml:space="preserve"> student does not arrive at </w:t>
      </w:r>
      <w:r w:rsidR="425B8619">
        <w:t xml:space="preserve">either campus of </w:t>
      </w:r>
      <w:r w:rsidR="0334C116">
        <w:t xml:space="preserve">Somers </w:t>
      </w:r>
      <w:r w:rsidR="00484695">
        <w:t>School Camp</w:t>
      </w:r>
      <w:r w:rsidR="14D27B28">
        <w:t xml:space="preserve"> </w:t>
      </w:r>
      <w:r w:rsidR="6EB60474">
        <w:t xml:space="preserve">at the commencement of their </w:t>
      </w:r>
      <w:r w:rsidR="62D65D81">
        <w:t>program</w:t>
      </w:r>
      <w:r w:rsidR="416EC150">
        <w:t>, t</w:t>
      </w:r>
      <w:r w:rsidR="3034D783">
        <w:t>heir non-attendance is recorded</w:t>
      </w:r>
      <w:r w:rsidR="425B8619">
        <w:t xml:space="preserve">. At </w:t>
      </w:r>
      <w:r w:rsidR="73295F16">
        <w:t xml:space="preserve">the </w:t>
      </w:r>
      <w:r w:rsidR="425B8619">
        <w:t>Woorabinda</w:t>
      </w:r>
      <w:r w:rsidR="73295F16">
        <w:t xml:space="preserve"> campus</w:t>
      </w:r>
      <w:r w:rsidR="78B110C5">
        <w:t>,</w:t>
      </w:r>
      <w:r w:rsidR="425B8619">
        <w:t xml:space="preserve"> </w:t>
      </w:r>
      <w:r w:rsidR="3034D783">
        <w:t>the</w:t>
      </w:r>
      <w:r w:rsidR="7C7AE007">
        <w:t>ir</w:t>
      </w:r>
      <w:r w:rsidR="3034D783">
        <w:t xml:space="preserve"> </w:t>
      </w:r>
      <w:r w:rsidR="36A78CC0">
        <w:t>visiting</w:t>
      </w:r>
      <w:r w:rsidR="3F621AEB">
        <w:t xml:space="preserve"> school </w:t>
      </w:r>
      <w:r w:rsidR="7C7AE007">
        <w:t xml:space="preserve">is responsible for following up and </w:t>
      </w:r>
      <w:r w:rsidR="68DE2A02">
        <w:t>providing an</w:t>
      </w:r>
      <w:r w:rsidR="3F621AEB">
        <w:t xml:space="preserve"> alternative program </w:t>
      </w:r>
      <w:r w:rsidR="0DE81DC5">
        <w:t xml:space="preserve">for that student </w:t>
      </w:r>
      <w:r w:rsidR="3F621AEB">
        <w:t xml:space="preserve">at the </w:t>
      </w:r>
      <w:r w:rsidR="36A78CC0">
        <w:t>visiting</w:t>
      </w:r>
      <w:r w:rsidR="3F621AEB">
        <w:t xml:space="preserve"> school</w:t>
      </w:r>
      <w:r w:rsidR="68DE2A02">
        <w:t>.</w:t>
      </w:r>
      <w:r w:rsidR="36A78CC0">
        <w:t xml:space="preserve"> If a student does not arrive at the Somers Campus at the commencement of their program, their non-attendance is recorded and the </w:t>
      </w:r>
      <w:r w:rsidR="54827F39">
        <w:t>Network Chair</w:t>
      </w:r>
      <w:r w:rsidR="36A78CC0">
        <w:t xml:space="preserve"> is responsible for following up and students attend their regular school.</w:t>
      </w:r>
    </w:p>
    <w:p w14:paraId="1396139A" w14:textId="7F1B59F3" w:rsidR="00405355" w:rsidRDefault="00405355" w:rsidP="007C244D">
      <w:pPr>
        <w:spacing w:line="22" w:lineRule="atLeast"/>
        <w:ind w:left="142"/>
        <w:jc w:val="both"/>
      </w:pPr>
    </w:p>
    <w:p w14:paraId="5756AB66" w14:textId="5AFAB542" w:rsidR="00405355" w:rsidRPr="003761BC" w:rsidRDefault="68DE2A02" w:rsidP="007C244D">
      <w:pPr>
        <w:spacing w:line="22" w:lineRule="atLeast"/>
        <w:ind w:left="142"/>
        <w:jc w:val="both"/>
      </w:pPr>
      <w:r>
        <w:t xml:space="preserve">If a student is </w:t>
      </w:r>
      <w:r w:rsidR="36A78CC0">
        <w:t xml:space="preserve">found </w:t>
      </w:r>
      <w:r>
        <w:t xml:space="preserve">not present whilst attending </w:t>
      </w:r>
      <w:r w:rsidR="0334C116">
        <w:t xml:space="preserve">Somers </w:t>
      </w:r>
      <w:r w:rsidR="00484695">
        <w:t>School Camp</w:t>
      </w:r>
      <w:r>
        <w:t>, the school will take appropriate steps including:</w:t>
      </w:r>
    </w:p>
    <w:p w14:paraId="02674B90" w14:textId="4799B6C9" w:rsidR="003761BC" w:rsidRPr="003761BC" w:rsidRDefault="003761BC" w:rsidP="3B654501">
      <w:pPr>
        <w:pStyle w:val="ListParagraph"/>
        <w:numPr>
          <w:ilvl w:val="0"/>
          <w:numId w:val="39"/>
        </w:numPr>
        <w:spacing w:line="22" w:lineRule="atLeast"/>
        <w:jc w:val="both"/>
      </w:pPr>
      <w:r>
        <w:t>Contacting Visiting Teaching staff, School Leadership and appropriate staff</w:t>
      </w:r>
    </w:p>
    <w:p w14:paraId="24C36F9C" w14:textId="789F8706" w:rsidR="00405355" w:rsidRPr="003761BC" w:rsidRDefault="00405355" w:rsidP="3B654501">
      <w:pPr>
        <w:pStyle w:val="ListParagraph"/>
        <w:numPr>
          <w:ilvl w:val="0"/>
          <w:numId w:val="39"/>
        </w:numPr>
        <w:spacing w:line="22" w:lineRule="atLeast"/>
        <w:jc w:val="both"/>
      </w:pPr>
      <w:r>
        <w:t xml:space="preserve">Contact </w:t>
      </w:r>
      <w:r w:rsidR="003761BC">
        <w:t>parents or guardians if appropriate</w:t>
      </w:r>
    </w:p>
    <w:p w14:paraId="2F4B8004" w14:textId="77777777" w:rsidR="000D2C93" w:rsidRPr="00D75E8E" w:rsidRDefault="000D2C93" w:rsidP="007C244D">
      <w:pPr>
        <w:spacing w:line="22" w:lineRule="atLeast"/>
        <w:ind w:left="142"/>
        <w:jc w:val="both"/>
      </w:pPr>
    </w:p>
    <w:p w14:paraId="33C15026" w14:textId="5B664E6C" w:rsidR="00571DB3" w:rsidRPr="00DE5891" w:rsidRDefault="00120046" w:rsidP="00571DB3">
      <w:pPr>
        <w:pStyle w:val="Heading1"/>
        <w:ind w:left="0"/>
      </w:pPr>
      <w:r w:rsidRPr="00DE5891">
        <w:rPr>
          <w:color w:val="E47000"/>
        </w:rPr>
        <w:t>Communication</w:t>
      </w:r>
    </w:p>
    <w:p w14:paraId="1A2C9B6C" w14:textId="64D05FC4" w:rsidR="00571DB3" w:rsidRPr="00DE5891" w:rsidRDefault="7A5522A7" w:rsidP="37121F02">
      <w:pPr>
        <w:pStyle w:val="BodyText"/>
        <w:spacing w:before="121"/>
        <w:ind w:right="967"/>
        <w:rPr>
          <w:sz w:val="24"/>
          <w:szCs w:val="24"/>
        </w:rPr>
      </w:pPr>
      <w:r>
        <w:t xml:space="preserve">The </w:t>
      </w:r>
      <w:r w:rsidR="0334C116" w:rsidRPr="2581B995">
        <w:rPr>
          <w:color w:val="000000" w:themeColor="text1"/>
        </w:rPr>
        <w:t xml:space="preserve">Somers </w:t>
      </w:r>
      <w:r w:rsidR="00484695">
        <w:rPr>
          <w:color w:val="000000" w:themeColor="text1"/>
        </w:rPr>
        <w:t>School Camp</w:t>
      </w:r>
      <w:r w:rsidRPr="2581B995">
        <w:rPr>
          <w:color w:val="000000" w:themeColor="text1"/>
        </w:rPr>
        <w:t xml:space="preserve"> </w:t>
      </w:r>
      <w:r w:rsidR="118F92A6">
        <w:t>Placement</w:t>
      </w:r>
      <w:r w:rsidR="640317AB">
        <w:t xml:space="preserve"> and Attendance </w:t>
      </w:r>
      <w:r>
        <w:t>policy will be made available to the school community on the school’s website</w:t>
      </w:r>
      <w:r w:rsidR="14BE9A46">
        <w:t>.</w:t>
      </w:r>
    </w:p>
    <w:p w14:paraId="600B54C0" w14:textId="77777777" w:rsidR="00571DB3" w:rsidRPr="00DE5891" w:rsidRDefault="00571DB3" w:rsidP="00571DB3">
      <w:pPr>
        <w:pStyle w:val="BodyText"/>
        <w:spacing w:before="9"/>
      </w:pPr>
    </w:p>
    <w:p w14:paraId="2DBF3D37" w14:textId="5126B222" w:rsidR="00571DB3" w:rsidRPr="00DE5891" w:rsidRDefault="00120046" w:rsidP="00571DB3">
      <w:pPr>
        <w:jc w:val="both"/>
        <w:rPr>
          <w:b/>
          <w:bCs/>
          <w:color w:val="E47000"/>
          <w:sz w:val="26"/>
          <w:szCs w:val="26"/>
        </w:rPr>
      </w:pPr>
      <w:bookmarkStart w:id="11" w:name="EVALUATION_AND_REVIEW"/>
      <w:bookmarkStart w:id="12" w:name="_Hlk72147640"/>
      <w:bookmarkEnd w:id="11"/>
      <w:r w:rsidRPr="00DE5891">
        <w:rPr>
          <w:b/>
          <w:bCs/>
          <w:color w:val="E47000"/>
          <w:sz w:val="26"/>
          <w:szCs w:val="26"/>
        </w:rPr>
        <w:t>Policy Review and Approval</w:t>
      </w:r>
    </w:p>
    <w:tbl>
      <w:tblPr>
        <w:tblW w:w="90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1"/>
        <w:gridCol w:w="5039"/>
      </w:tblGrid>
      <w:tr w:rsidR="00E371C6" w:rsidRPr="00DE5891" w14:paraId="0CA40727" w14:textId="77777777" w:rsidTr="2581B995">
        <w:tc>
          <w:tcPr>
            <w:tcW w:w="39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48B77D" w14:textId="53AF2140" w:rsidR="00E371C6" w:rsidRPr="00DE5891" w:rsidDel="007A5525" w:rsidRDefault="001826BF" w:rsidP="001E50D6">
            <w:pPr>
              <w:pStyle w:val="BodyText"/>
              <w:spacing w:before="121"/>
              <w:ind w:right="967"/>
            </w:pPr>
            <w:r w:rsidRPr="00DE5891">
              <w:t xml:space="preserve">Policy approved by </w:t>
            </w:r>
          </w:p>
        </w:tc>
        <w:tc>
          <w:tcPr>
            <w:tcW w:w="503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3B40801" w14:textId="5D30DAC9" w:rsidR="00E371C6" w:rsidRPr="00DE5891" w:rsidDel="007A5525" w:rsidRDefault="28F01843" w:rsidP="001E50D6">
            <w:pPr>
              <w:pStyle w:val="BodyText"/>
              <w:spacing w:before="121"/>
              <w:ind w:right="967"/>
            </w:pPr>
            <w:r>
              <w:t xml:space="preserve"> </w:t>
            </w:r>
            <w:r w:rsidR="2CFEBAFF">
              <w:t>Principal, February 202</w:t>
            </w:r>
            <w:r w:rsidR="03CC554B">
              <w:t>6</w:t>
            </w:r>
          </w:p>
        </w:tc>
      </w:tr>
      <w:tr w:rsidR="00571DB3" w:rsidRPr="00DE5891" w14:paraId="40F487FF" w14:textId="77777777" w:rsidTr="2581B995">
        <w:trPr>
          <w:trHeight w:val="619"/>
        </w:trPr>
        <w:tc>
          <w:tcPr>
            <w:tcW w:w="396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80AB57E" w14:textId="77777777" w:rsidR="00571DB3" w:rsidRPr="00DE5891" w:rsidRDefault="00571DB3" w:rsidP="001E50D6">
            <w:pPr>
              <w:pStyle w:val="BodyText"/>
              <w:spacing w:before="121"/>
              <w:ind w:right="967"/>
            </w:pPr>
            <w:r w:rsidRPr="00DE5891">
              <w:t>Next scheduled review date </w:t>
            </w:r>
          </w:p>
        </w:tc>
        <w:tc>
          <w:tcPr>
            <w:tcW w:w="503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2DE18D3F" w14:textId="60178CCF" w:rsidR="00571DB3" w:rsidRPr="00DE5891" w:rsidRDefault="00571DB3" w:rsidP="29BD7C67">
            <w:pPr>
              <w:pStyle w:val="BodyText"/>
              <w:spacing w:before="121"/>
              <w:ind w:right="967"/>
            </w:pPr>
            <w:r>
              <w:t> </w:t>
            </w:r>
            <w:r w:rsidR="3A5F82A1">
              <w:t>February, 202</w:t>
            </w:r>
            <w:r w:rsidR="02089300">
              <w:t>9</w:t>
            </w:r>
          </w:p>
        </w:tc>
      </w:tr>
      <w:bookmarkEnd w:id="12"/>
    </w:tbl>
    <w:p w14:paraId="7DF2CE0A" w14:textId="77777777" w:rsidR="001E622C" w:rsidRPr="00DE5891" w:rsidRDefault="001E622C" w:rsidP="2581B995">
      <w:pPr>
        <w:rPr>
          <w:sz w:val="20"/>
          <w:szCs w:val="20"/>
        </w:rPr>
      </w:pPr>
    </w:p>
    <w:sectPr w:rsidR="001E622C" w:rsidRPr="00DE5891" w:rsidSect="001E50D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50"/>
      <w:pgMar w:top="1600" w:right="1000" w:bottom="280" w:left="10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FB97E0" w14:textId="77777777" w:rsidR="00C6559A" w:rsidRDefault="00C6559A" w:rsidP="00453C0C">
      <w:r>
        <w:separator/>
      </w:r>
    </w:p>
  </w:endnote>
  <w:endnote w:type="continuationSeparator" w:id="0">
    <w:p w14:paraId="343A3942" w14:textId="77777777" w:rsidR="00C6559A" w:rsidRDefault="00C6559A" w:rsidP="00453C0C">
      <w:r>
        <w:continuationSeparator/>
      </w:r>
    </w:p>
  </w:endnote>
  <w:endnote w:type="continuationNotice" w:id="1">
    <w:p w14:paraId="53773991" w14:textId="77777777" w:rsidR="00C6559A" w:rsidRDefault="00C655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5EBCA2" w14:textId="77777777" w:rsidR="00453C0C" w:rsidRDefault="00453C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431DFD" w14:textId="77777777" w:rsidR="00453C0C" w:rsidRDefault="00453C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A5A721" w14:textId="77777777" w:rsidR="00453C0C" w:rsidRDefault="00453C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3F2B88" w14:textId="77777777" w:rsidR="00C6559A" w:rsidRDefault="00C6559A" w:rsidP="00453C0C">
      <w:r>
        <w:separator/>
      </w:r>
    </w:p>
  </w:footnote>
  <w:footnote w:type="continuationSeparator" w:id="0">
    <w:p w14:paraId="30A229D8" w14:textId="77777777" w:rsidR="00C6559A" w:rsidRDefault="00C6559A" w:rsidP="00453C0C">
      <w:r>
        <w:continuationSeparator/>
      </w:r>
    </w:p>
  </w:footnote>
  <w:footnote w:type="continuationNotice" w:id="1">
    <w:p w14:paraId="2B17A34B" w14:textId="77777777" w:rsidR="00C6559A" w:rsidRDefault="00C6559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4611DE" w14:textId="77777777" w:rsidR="00453C0C" w:rsidRDefault="00453C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DF0C57" w14:textId="662FC00A" w:rsidR="00453C0C" w:rsidRDefault="6E7EFA43" w:rsidP="6E7EFA43">
    <w:r>
      <w:rPr>
        <w:noProof/>
      </w:rPr>
      <w:drawing>
        <wp:inline distT="0" distB="0" distL="0" distR="0" wp14:anchorId="59A54CAA" wp14:editId="5BE9CBD2">
          <wp:extent cx="6011466" cy="1051214"/>
          <wp:effectExtent l="0" t="0" r="0" b="0"/>
          <wp:docPr id="1437688455" name="draw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37688455" name="Picture 143768845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11466" cy="10512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3101B5" w14:textId="77777777" w:rsidR="00453C0C" w:rsidRDefault="00453C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9604B"/>
    <w:multiLevelType w:val="hybridMultilevel"/>
    <w:tmpl w:val="26867098"/>
    <w:lvl w:ilvl="0" w:tplc="FFFFFFFF">
      <w:start w:val="1"/>
      <w:numFmt w:val="lowerLetter"/>
      <w:lvlText w:val="%1)"/>
      <w:lvlJc w:val="left"/>
      <w:pPr>
        <w:ind w:left="852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1" w:tplc="FFFFFFFF">
      <w:numFmt w:val="bullet"/>
      <w:lvlText w:val="•"/>
      <w:lvlJc w:val="left"/>
      <w:pPr>
        <w:ind w:left="1763" w:hanging="360"/>
      </w:pPr>
      <w:rPr>
        <w:rFonts w:hint="default"/>
        <w:lang w:val="en-AU" w:eastAsia="en-US" w:bidi="ar-SA"/>
      </w:rPr>
    </w:lvl>
    <w:lvl w:ilvl="2" w:tplc="FFFFFFFF">
      <w:numFmt w:val="bullet"/>
      <w:lvlText w:val="•"/>
      <w:lvlJc w:val="left"/>
      <w:pPr>
        <w:ind w:left="2667" w:hanging="360"/>
      </w:pPr>
      <w:rPr>
        <w:rFonts w:hint="default"/>
        <w:lang w:val="en-AU" w:eastAsia="en-US" w:bidi="ar-SA"/>
      </w:rPr>
    </w:lvl>
    <w:lvl w:ilvl="3" w:tplc="FFFFFFFF">
      <w:numFmt w:val="bullet"/>
      <w:lvlText w:val="•"/>
      <w:lvlJc w:val="left"/>
      <w:pPr>
        <w:ind w:left="3571" w:hanging="360"/>
      </w:pPr>
      <w:rPr>
        <w:rFonts w:hint="default"/>
        <w:lang w:val="en-AU" w:eastAsia="en-US" w:bidi="ar-SA"/>
      </w:rPr>
    </w:lvl>
    <w:lvl w:ilvl="4" w:tplc="FFFFFFFF">
      <w:numFmt w:val="bullet"/>
      <w:lvlText w:val="•"/>
      <w:lvlJc w:val="left"/>
      <w:pPr>
        <w:ind w:left="4475" w:hanging="360"/>
      </w:pPr>
      <w:rPr>
        <w:rFonts w:hint="default"/>
        <w:lang w:val="en-AU" w:eastAsia="en-US" w:bidi="ar-SA"/>
      </w:rPr>
    </w:lvl>
    <w:lvl w:ilvl="5" w:tplc="FFFFFFFF">
      <w:numFmt w:val="bullet"/>
      <w:lvlText w:val="•"/>
      <w:lvlJc w:val="left"/>
      <w:pPr>
        <w:ind w:left="5379" w:hanging="360"/>
      </w:pPr>
      <w:rPr>
        <w:rFonts w:hint="default"/>
        <w:lang w:val="en-AU" w:eastAsia="en-US" w:bidi="ar-SA"/>
      </w:rPr>
    </w:lvl>
    <w:lvl w:ilvl="6" w:tplc="FFFFFFFF">
      <w:numFmt w:val="bullet"/>
      <w:lvlText w:val="•"/>
      <w:lvlJc w:val="left"/>
      <w:pPr>
        <w:ind w:left="6283" w:hanging="360"/>
      </w:pPr>
      <w:rPr>
        <w:rFonts w:hint="default"/>
        <w:lang w:val="en-AU" w:eastAsia="en-US" w:bidi="ar-SA"/>
      </w:rPr>
    </w:lvl>
    <w:lvl w:ilvl="7" w:tplc="FFFFFFFF">
      <w:numFmt w:val="bullet"/>
      <w:lvlText w:val="•"/>
      <w:lvlJc w:val="left"/>
      <w:pPr>
        <w:ind w:left="7187" w:hanging="360"/>
      </w:pPr>
      <w:rPr>
        <w:rFonts w:hint="default"/>
        <w:lang w:val="en-AU" w:eastAsia="en-US" w:bidi="ar-SA"/>
      </w:rPr>
    </w:lvl>
    <w:lvl w:ilvl="8" w:tplc="FFFFFFFF">
      <w:numFmt w:val="bullet"/>
      <w:lvlText w:val="•"/>
      <w:lvlJc w:val="left"/>
      <w:pPr>
        <w:ind w:left="8091" w:hanging="360"/>
      </w:pPr>
      <w:rPr>
        <w:rFonts w:hint="default"/>
        <w:lang w:val="en-AU" w:eastAsia="en-US" w:bidi="ar-SA"/>
      </w:rPr>
    </w:lvl>
  </w:abstractNum>
  <w:abstractNum w:abstractNumId="1" w15:restartNumberingAfterBreak="0">
    <w:nsid w:val="07503262"/>
    <w:multiLevelType w:val="hybridMultilevel"/>
    <w:tmpl w:val="231C614C"/>
    <w:lvl w:ilvl="0" w:tplc="169825C4">
      <w:start w:val="1"/>
      <w:numFmt w:val="decimal"/>
      <w:lvlText w:val="%1."/>
      <w:lvlJc w:val="left"/>
      <w:pPr>
        <w:ind w:left="853" w:hanging="360"/>
      </w:pPr>
    </w:lvl>
    <w:lvl w:ilvl="1" w:tplc="57DC1B28">
      <w:start w:val="1"/>
      <w:numFmt w:val="lowerLetter"/>
      <w:lvlText w:val="%2."/>
      <w:lvlJc w:val="left"/>
      <w:pPr>
        <w:ind w:left="1763" w:hanging="360"/>
      </w:pPr>
    </w:lvl>
    <w:lvl w:ilvl="2" w:tplc="44D89F6A">
      <w:start w:val="1"/>
      <w:numFmt w:val="lowerRoman"/>
      <w:lvlText w:val="%3."/>
      <w:lvlJc w:val="right"/>
      <w:pPr>
        <w:ind w:left="2667" w:hanging="180"/>
      </w:pPr>
    </w:lvl>
    <w:lvl w:ilvl="3" w:tplc="3D869042">
      <w:start w:val="1"/>
      <w:numFmt w:val="decimal"/>
      <w:lvlText w:val="%4."/>
      <w:lvlJc w:val="left"/>
      <w:pPr>
        <w:ind w:left="3571" w:hanging="360"/>
      </w:pPr>
    </w:lvl>
    <w:lvl w:ilvl="4" w:tplc="CF904672">
      <w:start w:val="1"/>
      <w:numFmt w:val="lowerLetter"/>
      <w:lvlText w:val="%5."/>
      <w:lvlJc w:val="left"/>
      <w:pPr>
        <w:ind w:left="4475" w:hanging="360"/>
      </w:pPr>
    </w:lvl>
    <w:lvl w:ilvl="5" w:tplc="CFD23838">
      <w:start w:val="1"/>
      <w:numFmt w:val="lowerRoman"/>
      <w:lvlText w:val="%6."/>
      <w:lvlJc w:val="right"/>
      <w:pPr>
        <w:ind w:left="5379" w:hanging="180"/>
      </w:pPr>
    </w:lvl>
    <w:lvl w:ilvl="6" w:tplc="279AC7E6">
      <w:start w:val="1"/>
      <w:numFmt w:val="decimal"/>
      <w:lvlText w:val="%7."/>
      <w:lvlJc w:val="left"/>
      <w:pPr>
        <w:ind w:left="6283" w:hanging="360"/>
      </w:pPr>
    </w:lvl>
    <w:lvl w:ilvl="7" w:tplc="71A07D60">
      <w:start w:val="1"/>
      <w:numFmt w:val="lowerLetter"/>
      <w:lvlText w:val="%8."/>
      <w:lvlJc w:val="left"/>
      <w:pPr>
        <w:ind w:left="7187" w:hanging="360"/>
      </w:pPr>
    </w:lvl>
    <w:lvl w:ilvl="8" w:tplc="5700F1E6">
      <w:start w:val="1"/>
      <w:numFmt w:val="lowerRoman"/>
      <w:lvlText w:val="%9."/>
      <w:lvlJc w:val="right"/>
      <w:pPr>
        <w:ind w:left="8091" w:hanging="180"/>
      </w:pPr>
    </w:lvl>
  </w:abstractNum>
  <w:abstractNum w:abstractNumId="2" w15:restartNumberingAfterBreak="0">
    <w:nsid w:val="07BB476B"/>
    <w:multiLevelType w:val="multilevel"/>
    <w:tmpl w:val="221E4D00"/>
    <w:lvl w:ilvl="0">
      <w:start w:val="1"/>
      <w:numFmt w:val="upperLetter"/>
      <w:lvlText w:val="%1."/>
      <w:lvlJc w:val="left"/>
      <w:pPr>
        <w:ind w:left="1213" w:hanging="514"/>
      </w:pPr>
      <w:rPr>
        <w:rFonts w:hint="default"/>
        <w:lang w:val="en-AU" w:eastAsia="en-US" w:bidi="ar-SA"/>
      </w:rPr>
    </w:lvl>
    <w:lvl w:ilvl="1">
      <w:start w:val="1"/>
      <w:numFmt w:val="decimal"/>
      <w:lvlText w:val="%1.%2"/>
      <w:lvlJc w:val="left"/>
      <w:pPr>
        <w:ind w:left="1213" w:hanging="514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2">
      <w:numFmt w:val="bullet"/>
      <w:lvlText w:val="•"/>
      <w:lvlJc w:val="left"/>
      <w:pPr>
        <w:ind w:left="2955" w:hanging="514"/>
      </w:pPr>
      <w:rPr>
        <w:rFonts w:hint="default"/>
        <w:lang w:val="en-AU" w:eastAsia="en-US" w:bidi="ar-SA"/>
      </w:rPr>
    </w:lvl>
    <w:lvl w:ilvl="3">
      <w:numFmt w:val="bullet"/>
      <w:lvlText w:val="•"/>
      <w:lvlJc w:val="left"/>
      <w:pPr>
        <w:ind w:left="3823" w:hanging="514"/>
      </w:pPr>
      <w:rPr>
        <w:rFonts w:hint="default"/>
        <w:lang w:val="en-AU" w:eastAsia="en-US" w:bidi="ar-SA"/>
      </w:rPr>
    </w:lvl>
    <w:lvl w:ilvl="4">
      <w:numFmt w:val="bullet"/>
      <w:lvlText w:val="•"/>
      <w:lvlJc w:val="left"/>
      <w:pPr>
        <w:ind w:left="4691" w:hanging="514"/>
      </w:pPr>
      <w:rPr>
        <w:rFonts w:hint="default"/>
        <w:lang w:val="en-AU" w:eastAsia="en-US" w:bidi="ar-SA"/>
      </w:rPr>
    </w:lvl>
    <w:lvl w:ilvl="5">
      <w:numFmt w:val="bullet"/>
      <w:lvlText w:val="•"/>
      <w:lvlJc w:val="left"/>
      <w:pPr>
        <w:ind w:left="5559" w:hanging="514"/>
      </w:pPr>
      <w:rPr>
        <w:rFonts w:hint="default"/>
        <w:lang w:val="en-AU" w:eastAsia="en-US" w:bidi="ar-SA"/>
      </w:rPr>
    </w:lvl>
    <w:lvl w:ilvl="6">
      <w:numFmt w:val="bullet"/>
      <w:lvlText w:val="•"/>
      <w:lvlJc w:val="left"/>
      <w:pPr>
        <w:ind w:left="6427" w:hanging="514"/>
      </w:pPr>
      <w:rPr>
        <w:rFonts w:hint="default"/>
        <w:lang w:val="en-AU" w:eastAsia="en-US" w:bidi="ar-SA"/>
      </w:rPr>
    </w:lvl>
    <w:lvl w:ilvl="7">
      <w:numFmt w:val="bullet"/>
      <w:lvlText w:val="•"/>
      <w:lvlJc w:val="left"/>
      <w:pPr>
        <w:ind w:left="7295" w:hanging="514"/>
      </w:pPr>
      <w:rPr>
        <w:rFonts w:hint="default"/>
        <w:lang w:val="en-AU" w:eastAsia="en-US" w:bidi="ar-SA"/>
      </w:rPr>
    </w:lvl>
    <w:lvl w:ilvl="8">
      <w:numFmt w:val="bullet"/>
      <w:lvlText w:val="•"/>
      <w:lvlJc w:val="left"/>
      <w:pPr>
        <w:ind w:left="8163" w:hanging="514"/>
      </w:pPr>
      <w:rPr>
        <w:rFonts w:hint="default"/>
        <w:lang w:val="en-AU" w:eastAsia="en-US" w:bidi="ar-SA"/>
      </w:rPr>
    </w:lvl>
  </w:abstractNum>
  <w:abstractNum w:abstractNumId="3" w15:restartNumberingAfterBreak="0">
    <w:nsid w:val="10135924"/>
    <w:multiLevelType w:val="hybridMultilevel"/>
    <w:tmpl w:val="FB081474"/>
    <w:lvl w:ilvl="0" w:tplc="54C21348">
      <w:start w:val="1"/>
      <w:numFmt w:val="lowerLetter"/>
      <w:lvlText w:val="%1)"/>
      <w:lvlJc w:val="left"/>
      <w:pPr>
        <w:ind w:left="1212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0567D"/>
    <w:multiLevelType w:val="hybridMultilevel"/>
    <w:tmpl w:val="DB8E9530"/>
    <w:lvl w:ilvl="0" w:tplc="180035D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49774E"/>
    <w:multiLevelType w:val="hybridMultilevel"/>
    <w:tmpl w:val="1AD83040"/>
    <w:lvl w:ilvl="0" w:tplc="6F520EBE">
      <w:start w:val="1"/>
      <w:numFmt w:val="upperLetter"/>
      <w:lvlText w:val="%1"/>
      <w:lvlJc w:val="left"/>
      <w:pPr>
        <w:ind w:left="360" w:hanging="360"/>
      </w:pPr>
      <w:rPr>
        <w:rFonts w:hint="default"/>
        <w:b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947A48"/>
    <w:multiLevelType w:val="hybridMultilevel"/>
    <w:tmpl w:val="FB081474"/>
    <w:lvl w:ilvl="0" w:tplc="FFFFFFFF">
      <w:start w:val="1"/>
      <w:numFmt w:val="lowerLetter"/>
      <w:lvlText w:val="%1)"/>
      <w:lvlJc w:val="left"/>
      <w:pPr>
        <w:ind w:left="1212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C938F0"/>
    <w:multiLevelType w:val="hybridMultilevel"/>
    <w:tmpl w:val="C620491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363271"/>
    <w:multiLevelType w:val="hybridMultilevel"/>
    <w:tmpl w:val="57F254D8"/>
    <w:lvl w:ilvl="0" w:tplc="61BA7F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B33FAB"/>
    <w:multiLevelType w:val="hybridMultilevel"/>
    <w:tmpl w:val="72F22254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0" w15:restartNumberingAfterBreak="0">
    <w:nsid w:val="2B7C5D6B"/>
    <w:multiLevelType w:val="hybridMultilevel"/>
    <w:tmpl w:val="546C47D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5C2100A"/>
    <w:multiLevelType w:val="multilevel"/>
    <w:tmpl w:val="DEC4A474"/>
    <w:lvl w:ilvl="0">
      <w:start w:val="1"/>
      <w:numFmt w:val="upperLetter"/>
      <w:lvlText w:val="%1."/>
      <w:lvlJc w:val="left"/>
      <w:pPr>
        <w:ind w:left="1213" w:hanging="514"/>
      </w:pPr>
      <w:rPr>
        <w:rFonts w:hint="default"/>
        <w:lang w:val="en-AU" w:eastAsia="en-US" w:bidi="ar-SA"/>
      </w:rPr>
    </w:lvl>
    <w:lvl w:ilvl="1">
      <w:start w:val="1"/>
      <w:numFmt w:val="decimal"/>
      <w:lvlText w:val="%1.%2"/>
      <w:lvlJc w:val="left"/>
      <w:pPr>
        <w:ind w:left="1213" w:hanging="514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2">
      <w:numFmt w:val="bullet"/>
      <w:lvlText w:val="•"/>
      <w:lvlJc w:val="left"/>
      <w:pPr>
        <w:ind w:left="2955" w:hanging="514"/>
      </w:pPr>
      <w:rPr>
        <w:rFonts w:hint="default"/>
        <w:lang w:val="en-AU" w:eastAsia="en-US" w:bidi="ar-SA"/>
      </w:rPr>
    </w:lvl>
    <w:lvl w:ilvl="3">
      <w:numFmt w:val="bullet"/>
      <w:lvlText w:val="•"/>
      <w:lvlJc w:val="left"/>
      <w:pPr>
        <w:ind w:left="3823" w:hanging="514"/>
      </w:pPr>
      <w:rPr>
        <w:rFonts w:hint="default"/>
        <w:lang w:val="en-AU" w:eastAsia="en-US" w:bidi="ar-SA"/>
      </w:rPr>
    </w:lvl>
    <w:lvl w:ilvl="4">
      <w:numFmt w:val="bullet"/>
      <w:lvlText w:val="•"/>
      <w:lvlJc w:val="left"/>
      <w:pPr>
        <w:ind w:left="4691" w:hanging="514"/>
      </w:pPr>
      <w:rPr>
        <w:rFonts w:hint="default"/>
        <w:lang w:val="en-AU" w:eastAsia="en-US" w:bidi="ar-SA"/>
      </w:rPr>
    </w:lvl>
    <w:lvl w:ilvl="5">
      <w:numFmt w:val="bullet"/>
      <w:lvlText w:val="•"/>
      <w:lvlJc w:val="left"/>
      <w:pPr>
        <w:ind w:left="5559" w:hanging="514"/>
      </w:pPr>
      <w:rPr>
        <w:rFonts w:hint="default"/>
        <w:lang w:val="en-AU" w:eastAsia="en-US" w:bidi="ar-SA"/>
      </w:rPr>
    </w:lvl>
    <w:lvl w:ilvl="6">
      <w:numFmt w:val="bullet"/>
      <w:lvlText w:val="•"/>
      <w:lvlJc w:val="left"/>
      <w:pPr>
        <w:ind w:left="6427" w:hanging="514"/>
      </w:pPr>
      <w:rPr>
        <w:rFonts w:hint="default"/>
        <w:lang w:val="en-AU" w:eastAsia="en-US" w:bidi="ar-SA"/>
      </w:rPr>
    </w:lvl>
    <w:lvl w:ilvl="7">
      <w:numFmt w:val="bullet"/>
      <w:lvlText w:val="•"/>
      <w:lvlJc w:val="left"/>
      <w:pPr>
        <w:ind w:left="7295" w:hanging="514"/>
      </w:pPr>
      <w:rPr>
        <w:rFonts w:hint="default"/>
        <w:lang w:val="en-AU" w:eastAsia="en-US" w:bidi="ar-SA"/>
      </w:rPr>
    </w:lvl>
    <w:lvl w:ilvl="8">
      <w:numFmt w:val="bullet"/>
      <w:lvlText w:val="•"/>
      <w:lvlJc w:val="left"/>
      <w:pPr>
        <w:ind w:left="8163" w:hanging="514"/>
      </w:pPr>
      <w:rPr>
        <w:rFonts w:hint="default"/>
        <w:lang w:val="en-AU" w:eastAsia="en-US" w:bidi="ar-SA"/>
      </w:rPr>
    </w:lvl>
  </w:abstractNum>
  <w:abstractNum w:abstractNumId="12" w15:restartNumberingAfterBreak="0">
    <w:nsid w:val="392B6832"/>
    <w:multiLevelType w:val="hybridMultilevel"/>
    <w:tmpl w:val="1AD83040"/>
    <w:lvl w:ilvl="0" w:tplc="6F520EBE">
      <w:start w:val="1"/>
      <w:numFmt w:val="upperLetter"/>
      <w:lvlText w:val="%1"/>
      <w:lvlJc w:val="left"/>
      <w:pPr>
        <w:ind w:left="360" w:hanging="360"/>
      </w:pPr>
      <w:rPr>
        <w:rFonts w:hint="default"/>
        <w:b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5646F1"/>
    <w:multiLevelType w:val="multilevel"/>
    <w:tmpl w:val="02DACEB2"/>
    <w:lvl w:ilvl="0">
      <w:start w:val="1"/>
      <w:numFmt w:val="decimal"/>
      <w:lvlText w:val="%1"/>
      <w:lvlJc w:val="left"/>
      <w:pPr>
        <w:ind w:left="1213" w:hanging="514"/>
      </w:pPr>
      <w:rPr>
        <w:rFonts w:hint="default"/>
        <w:lang w:val="en-AU" w:eastAsia="en-US" w:bidi="ar-SA"/>
      </w:rPr>
    </w:lvl>
    <w:lvl w:ilvl="1">
      <w:start w:val="1"/>
      <w:numFmt w:val="decimal"/>
      <w:lvlText w:val="%1.%2"/>
      <w:lvlJc w:val="left"/>
      <w:pPr>
        <w:ind w:left="1213" w:hanging="514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2">
      <w:numFmt w:val="bullet"/>
      <w:lvlText w:val="•"/>
      <w:lvlJc w:val="left"/>
      <w:pPr>
        <w:ind w:left="2955" w:hanging="514"/>
      </w:pPr>
      <w:rPr>
        <w:rFonts w:hint="default"/>
        <w:lang w:val="en-AU" w:eastAsia="en-US" w:bidi="ar-SA"/>
      </w:rPr>
    </w:lvl>
    <w:lvl w:ilvl="3">
      <w:numFmt w:val="bullet"/>
      <w:lvlText w:val="•"/>
      <w:lvlJc w:val="left"/>
      <w:pPr>
        <w:ind w:left="3823" w:hanging="514"/>
      </w:pPr>
      <w:rPr>
        <w:rFonts w:hint="default"/>
        <w:lang w:val="en-AU" w:eastAsia="en-US" w:bidi="ar-SA"/>
      </w:rPr>
    </w:lvl>
    <w:lvl w:ilvl="4">
      <w:numFmt w:val="bullet"/>
      <w:lvlText w:val="•"/>
      <w:lvlJc w:val="left"/>
      <w:pPr>
        <w:ind w:left="4691" w:hanging="514"/>
      </w:pPr>
      <w:rPr>
        <w:rFonts w:hint="default"/>
        <w:lang w:val="en-AU" w:eastAsia="en-US" w:bidi="ar-SA"/>
      </w:rPr>
    </w:lvl>
    <w:lvl w:ilvl="5">
      <w:numFmt w:val="bullet"/>
      <w:lvlText w:val="•"/>
      <w:lvlJc w:val="left"/>
      <w:pPr>
        <w:ind w:left="5559" w:hanging="514"/>
      </w:pPr>
      <w:rPr>
        <w:rFonts w:hint="default"/>
        <w:lang w:val="en-AU" w:eastAsia="en-US" w:bidi="ar-SA"/>
      </w:rPr>
    </w:lvl>
    <w:lvl w:ilvl="6">
      <w:numFmt w:val="bullet"/>
      <w:lvlText w:val="•"/>
      <w:lvlJc w:val="left"/>
      <w:pPr>
        <w:ind w:left="6427" w:hanging="514"/>
      </w:pPr>
      <w:rPr>
        <w:rFonts w:hint="default"/>
        <w:lang w:val="en-AU" w:eastAsia="en-US" w:bidi="ar-SA"/>
      </w:rPr>
    </w:lvl>
    <w:lvl w:ilvl="7">
      <w:numFmt w:val="bullet"/>
      <w:lvlText w:val="•"/>
      <w:lvlJc w:val="left"/>
      <w:pPr>
        <w:ind w:left="7295" w:hanging="514"/>
      </w:pPr>
      <w:rPr>
        <w:rFonts w:hint="default"/>
        <w:lang w:val="en-AU" w:eastAsia="en-US" w:bidi="ar-SA"/>
      </w:rPr>
    </w:lvl>
    <w:lvl w:ilvl="8">
      <w:numFmt w:val="bullet"/>
      <w:lvlText w:val="•"/>
      <w:lvlJc w:val="left"/>
      <w:pPr>
        <w:ind w:left="8163" w:hanging="514"/>
      </w:pPr>
      <w:rPr>
        <w:rFonts w:hint="default"/>
        <w:lang w:val="en-AU" w:eastAsia="en-US" w:bidi="ar-SA"/>
      </w:rPr>
    </w:lvl>
  </w:abstractNum>
  <w:abstractNum w:abstractNumId="14" w15:restartNumberingAfterBreak="0">
    <w:nsid w:val="3BC06982"/>
    <w:multiLevelType w:val="multilevel"/>
    <w:tmpl w:val="E596423C"/>
    <w:lvl w:ilvl="0">
      <w:start w:val="1"/>
      <w:numFmt w:val="upperLetter"/>
      <w:lvlText w:val="%1."/>
      <w:lvlJc w:val="left"/>
      <w:pPr>
        <w:ind w:left="1213" w:hanging="514"/>
      </w:pPr>
      <w:rPr>
        <w:rFonts w:hint="default"/>
        <w:lang w:val="en-AU" w:eastAsia="en-US" w:bidi="ar-SA"/>
      </w:rPr>
    </w:lvl>
    <w:lvl w:ilvl="1">
      <w:start w:val="1"/>
      <w:numFmt w:val="decimal"/>
      <w:lvlText w:val="%1.%2"/>
      <w:lvlJc w:val="left"/>
      <w:pPr>
        <w:ind w:left="1213" w:hanging="514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2">
      <w:numFmt w:val="bullet"/>
      <w:lvlText w:val="•"/>
      <w:lvlJc w:val="left"/>
      <w:pPr>
        <w:ind w:left="2955" w:hanging="514"/>
      </w:pPr>
      <w:rPr>
        <w:rFonts w:hint="default"/>
        <w:lang w:val="en-AU" w:eastAsia="en-US" w:bidi="ar-SA"/>
      </w:rPr>
    </w:lvl>
    <w:lvl w:ilvl="3">
      <w:numFmt w:val="bullet"/>
      <w:lvlText w:val="•"/>
      <w:lvlJc w:val="left"/>
      <w:pPr>
        <w:ind w:left="3823" w:hanging="514"/>
      </w:pPr>
      <w:rPr>
        <w:rFonts w:hint="default"/>
        <w:lang w:val="en-AU" w:eastAsia="en-US" w:bidi="ar-SA"/>
      </w:rPr>
    </w:lvl>
    <w:lvl w:ilvl="4">
      <w:numFmt w:val="bullet"/>
      <w:lvlText w:val="•"/>
      <w:lvlJc w:val="left"/>
      <w:pPr>
        <w:ind w:left="4691" w:hanging="514"/>
      </w:pPr>
      <w:rPr>
        <w:rFonts w:hint="default"/>
        <w:lang w:val="en-AU" w:eastAsia="en-US" w:bidi="ar-SA"/>
      </w:rPr>
    </w:lvl>
    <w:lvl w:ilvl="5">
      <w:numFmt w:val="bullet"/>
      <w:lvlText w:val="•"/>
      <w:lvlJc w:val="left"/>
      <w:pPr>
        <w:ind w:left="5559" w:hanging="514"/>
      </w:pPr>
      <w:rPr>
        <w:rFonts w:hint="default"/>
        <w:lang w:val="en-AU" w:eastAsia="en-US" w:bidi="ar-SA"/>
      </w:rPr>
    </w:lvl>
    <w:lvl w:ilvl="6">
      <w:numFmt w:val="bullet"/>
      <w:lvlText w:val="•"/>
      <w:lvlJc w:val="left"/>
      <w:pPr>
        <w:ind w:left="6427" w:hanging="514"/>
      </w:pPr>
      <w:rPr>
        <w:rFonts w:hint="default"/>
        <w:lang w:val="en-AU" w:eastAsia="en-US" w:bidi="ar-SA"/>
      </w:rPr>
    </w:lvl>
    <w:lvl w:ilvl="7">
      <w:numFmt w:val="bullet"/>
      <w:lvlText w:val="•"/>
      <w:lvlJc w:val="left"/>
      <w:pPr>
        <w:ind w:left="7295" w:hanging="514"/>
      </w:pPr>
      <w:rPr>
        <w:rFonts w:hint="default"/>
        <w:lang w:val="en-AU" w:eastAsia="en-US" w:bidi="ar-SA"/>
      </w:rPr>
    </w:lvl>
    <w:lvl w:ilvl="8">
      <w:numFmt w:val="bullet"/>
      <w:lvlText w:val="•"/>
      <w:lvlJc w:val="left"/>
      <w:pPr>
        <w:ind w:left="8163" w:hanging="514"/>
      </w:pPr>
      <w:rPr>
        <w:rFonts w:hint="default"/>
        <w:lang w:val="en-AU" w:eastAsia="en-US" w:bidi="ar-SA"/>
      </w:rPr>
    </w:lvl>
  </w:abstractNum>
  <w:abstractNum w:abstractNumId="15" w15:restartNumberingAfterBreak="0">
    <w:nsid w:val="3E434086"/>
    <w:multiLevelType w:val="hybridMultilevel"/>
    <w:tmpl w:val="3338323E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6" w15:restartNumberingAfterBreak="0">
    <w:nsid w:val="3E6A3208"/>
    <w:multiLevelType w:val="hybridMultilevel"/>
    <w:tmpl w:val="F38E4B44"/>
    <w:lvl w:ilvl="0" w:tplc="CA62C5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3D3132"/>
    <w:multiLevelType w:val="hybridMultilevel"/>
    <w:tmpl w:val="119A83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CC7543"/>
    <w:multiLevelType w:val="hybridMultilevel"/>
    <w:tmpl w:val="1AD83040"/>
    <w:lvl w:ilvl="0" w:tplc="6F520EBE">
      <w:start w:val="1"/>
      <w:numFmt w:val="upperLetter"/>
      <w:lvlText w:val="%1"/>
      <w:lvlJc w:val="left"/>
      <w:pPr>
        <w:ind w:left="360" w:hanging="360"/>
      </w:pPr>
      <w:rPr>
        <w:rFonts w:hint="default"/>
        <w:b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E517D9"/>
    <w:multiLevelType w:val="hybridMultilevel"/>
    <w:tmpl w:val="FB081474"/>
    <w:lvl w:ilvl="0" w:tplc="FFFFFFFF">
      <w:start w:val="1"/>
      <w:numFmt w:val="lowerLetter"/>
      <w:lvlText w:val="%1)"/>
      <w:lvlJc w:val="left"/>
      <w:pPr>
        <w:ind w:left="1212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300803"/>
    <w:multiLevelType w:val="multilevel"/>
    <w:tmpl w:val="CF987B84"/>
    <w:lvl w:ilvl="0">
      <w:start w:val="1"/>
      <w:numFmt w:val="upperLetter"/>
      <w:lvlText w:val="%1."/>
      <w:lvlJc w:val="left"/>
      <w:pPr>
        <w:ind w:left="1213" w:hanging="514"/>
      </w:pPr>
      <w:rPr>
        <w:rFonts w:hint="default"/>
        <w:lang w:val="en-AU" w:eastAsia="en-US" w:bidi="ar-SA"/>
      </w:rPr>
    </w:lvl>
    <w:lvl w:ilvl="1">
      <w:start w:val="1"/>
      <w:numFmt w:val="decimal"/>
      <w:lvlText w:val="%1.%2"/>
      <w:lvlJc w:val="left"/>
      <w:pPr>
        <w:ind w:left="1213" w:hanging="514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2">
      <w:numFmt w:val="bullet"/>
      <w:lvlText w:val="•"/>
      <w:lvlJc w:val="left"/>
      <w:pPr>
        <w:ind w:left="2955" w:hanging="514"/>
      </w:pPr>
      <w:rPr>
        <w:rFonts w:hint="default"/>
        <w:lang w:val="en-AU" w:eastAsia="en-US" w:bidi="ar-SA"/>
      </w:rPr>
    </w:lvl>
    <w:lvl w:ilvl="3">
      <w:numFmt w:val="bullet"/>
      <w:lvlText w:val="•"/>
      <w:lvlJc w:val="left"/>
      <w:pPr>
        <w:ind w:left="3823" w:hanging="514"/>
      </w:pPr>
      <w:rPr>
        <w:rFonts w:hint="default"/>
        <w:lang w:val="en-AU" w:eastAsia="en-US" w:bidi="ar-SA"/>
      </w:rPr>
    </w:lvl>
    <w:lvl w:ilvl="4">
      <w:numFmt w:val="bullet"/>
      <w:lvlText w:val="•"/>
      <w:lvlJc w:val="left"/>
      <w:pPr>
        <w:ind w:left="4691" w:hanging="514"/>
      </w:pPr>
      <w:rPr>
        <w:rFonts w:hint="default"/>
        <w:lang w:val="en-AU" w:eastAsia="en-US" w:bidi="ar-SA"/>
      </w:rPr>
    </w:lvl>
    <w:lvl w:ilvl="5">
      <w:numFmt w:val="bullet"/>
      <w:lvlText w:val="•"/>
      <w:lvlJc w:val="left"/>
      <w:pPr>
        <w:ind w:left="5559" w:hanging="514"/>
      </w:pPr>
      <w:rPr>
        <w:rFonts w:hint="default"/>
        <w:lang w:val="en-AU" w:eastAsia="en-US" w:bidi="ar-SA"/>
      </w:rPr>
    </w:lvl>
    <w:lvl w:ilvl="6">
      <w:numFmt w:val="bullet"/>
      <w:lvlText w:val="•"/>
      <w:lvlJc w:val="left"/>
      <w:pPr>
        <w:ind w:left="6427" w:hanging="514"/>
      </w:pPr>
      <w:rPr>
        <w:rFonts w:hint="default"/>
        <w:lang w:val="en-AU" w:eastAsia="en-US" w:bidi="ar-SA"/>
      </w:rPr>
    </w:lvl>
    <w:lvl w:ilvl="7">
      <w:numFmt w:val="bullet"/>
      <w:lvlText w:val="•"/>
      <w:lvlJc w:val="left"/>
      <w:pPr>
        <w:ind w:left="7295" w:hanging="514"/>
      </w:pPr>
      <w:rPr>
        <w:rFonts w:hint="default"/>
        <w:lang w:val="en-AU" w:eastAsia="en-US" w:bidi="ar-SA"/>
      </w:rPr>
    </w:lvl>
    <w:lvl w:ilvl="8">
      <w:numFmt w:val="bullet"/>
      <w:lvlText w:val="•"/>
      <w:lvlJc w:val="left"/>
      <w:pPr>
        <w:ind w:left="8163" w:hanging="514"/>
      </w:pPr>
      <w:rPr>
        <w:rFonts w:hint="default"/>
        <w:lang w:val="en-AU" w:eastAsia="en-US" w:bidi="ar-SA"/>
      </w:rPr>
    </w:lvl>
  </w:abstractNum>
  <w:abstractNum w:abstractNumId="21" w15:restartNumberingAfterBreak="0">
    <w:nsid w:val="4AF60309"/>
    <w:multiLevelType w:val="hybridMultilevel"/>
    <w:tmpl w:val="27D8EBCA"/>
    <w:lvl w:ilvl="0" w:tplc="1D324A1E">
      <w:start w:val="6"/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CFF1968"/>
    <w:multiLevelType w:val="multilevel"/>
    <w:tmpl w:val="02DACEB2"/>
    <w:lvl w:ilvl="0">
      <w:start w:val="1"/>
      <w:numFmt w:val="decimal"/>
      <w:lvlText w:val="%1"/>
      <w:lvlJc w:val="left"/>
      <w:pPr>
        <w:ind w:left="1213" w:hanging="514"/>
      </w:pPr>
      <w:rPr>
        <w:rFonts w:hint="default"/>
        <w:lang w:val="en-AU" w:eastAsia="en-US" w:bidi="ar-SA"/>
      </w:rPr>
    </w:lvl>
    <w:lvl w:ilvl="1">
      <w:start w:val="1"/>
      <w:numFmt w:val="decimal"/>
      <w:lvlText w:val="%1.%2"/>
      <w:lvlJc w:val="left"/>
      <w:pPr>
        <w:ind w:left="1213" w:hanging="514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2">
      <w:numFmt w:val="bullet"/>
      <w:lvlText w:val="•"/>
      <w:lvlJc w:val="left"/>
      <w:pPr>
        <w:ind w:left="2955" w:hanging="514"/>
      </w:pPr>
      <w:rPr>
        <w:rFonts w:hint="default"/>
        <w:lang w:val="en-AU" w:eastAsia="en-US" w:bidi="ar-SA"/>
      </w:rPr>
    </w:lvl>
    <w:lvl w:ilvl="3">
      <w:numFmt w:val="bullet"/>
      <w:lvlText w:val="•"/>
      <w:lvlJc w:val="left"/>
      <w:pPr>
        <w:ind w:left="3823" w:hanging="514"/>
      </w:pPr>
      <w:rPr>
        <w:rFonts w:hint="default"/>
        <w:lang w:val="en-AU" w:eastAsia="en-US" w:bidi="ar-SA"/>
      </w:rPr>
    </w:lvl>
    <w:lvl w:ilvl="4">
      <w:numFmt w:val="bullet"/>
      <w:lvlText w:val="•"/>
      <w:lvlJc w:val="left"/>
      <w:pPr>
        <w:ind w:left="4691" w:hanging="514"/>
      </w:pPr>
      <w:rPr>
        <w:rFonts w:hint="default"/>
        <w:lang w:val="en-AU" w:eastAsia="en-US" w:bidi="ar-SA"/>
      </w:rPr>
    </w:lvl>
    <w:lvl w:ilvl="5">
      <w:numFmt w:val="bullet"/>
      <w:lvlText w:val="•"/>
      <w:lvlJc w:val="left"/>
      <w:pPr>
        <w:ind w:left="5559" w:hanging="514"/>
      </w:pPr>
      <w:rPr>
        <w:rFonts w:hint="default"/>
        <w:lang w:val="en-AU" w:eastAsia="en-US" w:bidi="ar-SA"/>
      </w:rPr>
    </w:lvl>
    <w:lvl w:ilvl="6">
      <w:numFmt w:val="bullet"/>
      <w:lvlText w:val="•"/>
      <w:lvlJc w:val="left"/>
      <w:pPr>
        <w:ind w:left="6427" w:hanging="514"/>
      </w:pPr>
      <w:rPr>
        <w:rFonts w:hint="default"/>
        <w:lang w:val="en-AU" w:eastAsia="en-US" w:bidi="ar-SA"/>
      </w:rPr>
    </w:lvl>
    <w:lvl w:ilvl="7">
      <w:numFmt w:val="bullet"/>
      <w:lvlText w:val="•"/>
      <w:lvlJc w:val="left"/>
      <w:pPr>
        <w:ind w:left="7295" w:hanging="514"/>
      </w:pPr>
      <w:rPr>
        <w:rFonts w:hint="default"/>
        <w:lang w:val="en-AU" w:eastAsia="en-US" w:bidi="ar-SA"/>
      </w:rPr>
    </w:lvl>
    <w:lvl w:ilvl="8">
      <w:numFmt w:val="bullet"/>
      <w:lvlText w:val="•"/>
      <w:lvlJc w:val="left"/>
      <w:pPr>
        <w:ind w:left="8163" w:hanging="514"/>
      </w:pPr>
      <w:rPr>
        <w:rFonts w:hint="default"/>
        <w:lang w:val="en-AU" w:eastAsia="en-US" w:bidi="ar-SA"/>
      </w:rPr>
    </w:lvl>
  </w:abstractNum>
  <w:abstractNum w:abstractNumId="23" w15:restartNumberingAfterBreak="0">
    <w:nsid w:val="4D95259F"/>
    <w:multiLevelType w:val="hybridMultilevel"/>
    <w:tmpl w:val="374CD94E"/>
    <w:lvl w:ilvl="0" w:tplc="41A00ED8">
      <w:start w:val="1"/>
      <w:numFmt w:val="upperLetter"/>
      <w:pStyle w:val="bulletpoint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CA70EA"/>
    <w:multiLevelType w:val="multilevel"/>
    <w:tmpl w:val="02DACEB2"/>
    <w:lvl w:ilvl="0">
      <w:start w:val="1"/>
      <w:numFmt w:val="decimal"/>
      <w:lvlText w:val="%1"/>
      <w:lvlJc w:val="left"/>
      <w:pPr>
        <w:ind w:left="1213" w:hanging="514"/>
      </w:pPr>
      <w:rPr>
        <w:rFonts w:hint="default"/>
        <w:lang w:val="en-AU" w:eastAsia="en-US" w:bidi="ar-SA"/>
      </w:rPr>
    </w:lvl>
    <w:lvl w:ilvl="1">
      <w:start w:val="1"/>
      <w:numFmt w:val="decimal"/>
      <w:lvlText w:val="%1.%2"/>
      <w:lvlJc w:val="left"/>
      <w:pPr>
        <w:ind w:left="1213" w:hanging="514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2">
      <w:numFmt w:val="bullet"/>
      <w:lvlText w:val="•"/>
      <w:lvlJc w:val="left"/>
      <w:pPr>
        <w:ind w:left="2955" w:hanging="514"/>
      </w:pPr>
      <w:rPr>
        <w:rFonts w:hint="default"/>
        <w:lang w:val="en-AU" w:eastAsia="en-US" w:bidi="ar-SA"/>
      </w:rPr>
    </w:lvl>
    <w:lvl w:ilvl="3">
      <w:numFmt w:val="bullet"/>
      <w:lvlText w:val="•"/>
      <w:lvlJc w:val="left"/>
      <w:pPr>
        <w:ind w:left="3823" w:hanging="514"/>
      </w:pPr>
      <w:rPr>
        <w:rFonts w:hint="default"/>
        <w:lang w:val="en-AU" w:eastAsia="en-US" w:bidi="ar-SA"/>
      </w:rPr>
    </w:lvl>
    <w:lvl w:ilvl="4">
      <w:numFmt w:val="bullet"/>
      <w:lvlText w:val="•"/>
      <w:lvlJc w:val="left"/>
      <w:pPr>
        <w:ind w:left="4691" w:hanging="514"/>
      </w:pPr>
      <w:rPr>
        <w:rFonts w:hint="default"/>
        <w:lang w:val="en-AU" w:eastAsia="en-US" w:bidi="ar-SA"/>
      </w:rPr>
    </w:lvl>
    <w:lvl w:ilvl="5">
      <w:numFmt w:val="bullet"/>
      <w:lvlText w:val="•"/>
      <w:lvlJc w:val="left"/>
      <w:pPr>
        <w:ind w:left="5559" w:hanging="514"/>
      </w:pPr>
      <w:rPr>
        <w:rFonts w:hint="default"/>
        <w:lang w:val="en-AU" w:eastAsia="en-US" w:bidi="ar-SA"/>
      </w:rPr>
    </w:lvl>
    <w:lvl w:ilvl="6">
      <w:numFmt w:val="bullet"/>
      <w:lvlText w:val="•"/>
      <w:lvlJc w:val="left"/>
      <w:pPr>
        <w:ind w:left="6427" w:hanging="514"/>
      </w:pPr>
      <w:rPr>
        <w:rFonts w:hint="default"/>
        <w:lang w:val="en-AU" w:eastAsia="en-US" w:bidi="ar-SA"/>
      </w:rPr>
    </w:lvl>
    <w:lvl w:ilvl="7">
      <w:numFmt w:val="bullet"/>
      <w:lvlText w:val="•"/>
      <w:lvlJc w:val="left"/>
      <w:pPr>
        <w:ind w:left="7295" w:hanging="514"/>
      </w:pPr>
      <w:rPr>
        <w:rFonts w:hint="default"/>
        <w:lang w:val="en-AU" w:eastAsia="en-US" w:bidi="ar-SA"/>
      </w:rPr>
    </w:lvl>
    <w:lvl w:ilvl="8">
      <w:numFmt w:val="bullet"/>
      <w:lvlText w:val="•"/>
      <w:lvlJc w:val="left"/>
      <w:pPr>
        <w:ind w:left="8163" w:hanging="514"/>
      </w:pPr>
      <w:rPr>
        <w:rFonts w:hint="default"/>
        <w:lang w:val="en-AU" w:eastAsia="en-US" w:bidi="ar-SA"/>
      </w:rPr>
    </w:lvl>
  </w:abstractNum>
  <w:abstractNum w:abstractNumId="25" w15:restartNumberingAfterBreak="0">
    <w:nsid w:val="551672BD"/>
    <w:multiLevelType w:val="hybridMultilevel"/>
    <w:tmpl w:val="4060FD4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6B226B1"/>
    <w:multiLevelType w:val="hybridMultilevel"/>
    <w:tmpl w:val="26867098"/>
    <w:lvl w:ilvl="0" w:tplc="086C5702">
      <w:start w:val="1"/>
      <w:numFmt w:val="lowerLetter"/>
      <w:lvlText w:val="%1)"/>
      <w:lvlJc w:val="left"/>
      <w:pPr>
        <w:ind w:left="852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1" w:tplc="65DAC8CA">
      <w:numFmt w:val="bullet"/>
      <w:lvlText w:val="•"/>
      <w:lvlJc w:val="left"/>
      <w:pPr>
        <w:ind w:left="1763" w:hanging="360"/>
      </w:pPr>
      <w:rPr>
        <w:rFonts w:hint="default"/>
        <w:lang w:val="en-AU" w:eastAsia="en-US" w:bidi="ar-SA"/>
      </w:rPr>
    </w:lvl>
    <w:lvl w:ilvl="2" w:tplc="9B3E374E">
      <w:numFmt w:val="bullet"/>
      <w:lvlText w:val="•"/>
      <w:lvlJc w:val="left"/>
      <w:pPr>
        <w:ind w:left="2667" w:hanging="360"/>
      </w:pPr>
      <w:rPr>
        <w:rFonts w:hint="default"/>
        <w:lang w:val="en-AU" w:eastAsia="en-US" w:bidi="ar-SA"/>
      </w:rPr>
    </w:lvl>
    <w:lvl w:ilvl="3" w:tplc="FE129134">
      <w:numFmt w:val="bullet"/>
      <w:lvlText w:val="•"/>
      <w:lvlJc w:val="left"/>
      <w:pPr>
        <w:ind w:left="3571" w:hanging="360"/>
      </w:pPr>
      <w:rPr>
        <w:rFonts w:hint="default"/>
        <w:lang w:val="en-AU" w:eastAsia="en-US" w:bidi="ar-SA"/>
      </w:rPr>
    </w:lvl>
    <w:lvl w:ilvl="4" w:tplc="0DB685FE">
      <w:numFmt w:val="bullet"/>
      <w:lvlText w:val="•"/>
      <w:lvlJc w:val="left"/>
      <w:pPr>
        <w:ind w:left="4475" w:hanging="360"/>
      </w:pPr>
      <w:rPr>
        <w:rFonts w:hint="default"/>
        <w:lang w:val="en-AU" w:eastAsia="en-US" w:bidi="ar-SA"/>
      </w:rPr>
    </w:lvl>
    <w:lvl w:ilvl="5" w:tplc="EFAE8A74">
      <w:numFmt w:val="bullet"/>
      <w:lvlText w:val="•"/>
      <w:lvlJc w:val="left"/>
      <w:pPr>
        <w:ind w:left="5379" w:hanging="360"/>
      </w:pPr>
      <w:rPr>
        <w:rFonts w:hint="default"/>
        <w:lang w:val="en-AU" w:eastAsia="en-US" w:bidi="ar-SA"/>
      </w:rPr>
    </w:lvl>
    <w:lvl w:ilvl="6" w:tplc="17129596">
      <w:numFmt w:val="bullet"/>
      <w:lvlText w:val="•"/>
      <w:lvlJc w:val="left"/>
      <w:pPr>
        <w:ind w:left="6283" w:hanging="360"/>
      </w:pPr>
      <w:rPr>
        <w:rFonts w:hint="default"/>
        <w:lang w:val="en-AU" w:eastAsia="en-US" w:bidi="ar-SA"/>
      </w:rPr>
    </w:lvl>
    <w:lvl w:ilvl="7" w:tplc="1DC6BC4A">
      <w:numFmt w:val="bullet"/>
      <w:lvlText w:val="•"/>
      <w:lvlJc w:val="left"/>
      <w:pPr>
        <w:ind w:left="7187" w:hanging="360"/>
      </w:pPr>
      <w:rPr>
        <w:rFonts w:hint="default"/>
        <w:lang w:val="en-AU" w:eastAsia="en-US" w:bidi="ar-SA"/>
      </w:rPr>
    </w:lvl>
    <w:lvl w:ilvl="8" w:tplc="DA8A5E06">
      <w:numFmt w:val="bullet"/>
      <w:lvlText w:val="•"/>
      <w:lvlJc w:val="left"/>
      <w:pPr>
        <w:ind w:left="8091" w:hanging="360"/>
      </w:pPr>
      <w:rPr>
        <w:rFonts w:hint="default"/>
        <w:lang w:val="en-AU" w:eastAsia="en-US" w:bidi="ar-SA"/>
      </w:rPr>
    </w:lvl>
  </w:abstractNum>
  <w:abstractNum w:abstractNumId="27" w15:restartNumberingAfterBreak="0">
    <w:nsid w:val="59EE3D3F"/>
    <w:multiLevelType w:val="hybridMultilevel"/>
    <w:tmpl w:val="C31EF01A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8" w15:restartNumberingAfterBreak="0">
    <w:nsid w:val="5B2E3AF4"/>
    <w:multiLevelType w:val="multilevel"/>
    <w:tmpl w:val="B0FC5D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730" w:hanging="3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5EEA78C1"/>
    <w:multiLevelType w:val="hybridMultilevel"/>
    <w:tmpl w:val="9D241EC2"/>
    <w:lvl w:ilvl="0" w:tplc="A11414A4">
      <w:start w:val="8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4B5022"/>
    <w:multiLevelType w:val="hybridMultilevel"/>
    <w:tmpl w:val="1AD83040"/>
    <w:lvl w:ilvl="0" w:tplc="6F520EBE">
      <w:start w:val="1"/>
      <w:numFmt w:val="upperLetter"/>
      <w:lvlText w:val="%1"/>
      <w:lvlJc w:val="left"/>
      <w:pPr>
        <w:ind w:left="360" w:hanging="360"/>
      </w:pPr>
      <w:rPr>
        <w:rFonts w:hint="default"/>
        <w:b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D4656B"/>
    <w:multiLevelType w:val="hybridMultilevel"/>
    <w:tmpl w:val="DE6A440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11414A4">
      <w:start w:val="8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B130DCA"/>
    <w:multiLevelType w:val="multilevel"/>
    <w:tmpl w:val="02DACEB2"/>
    <w:lvl w:ilvl="0">
      <w:start w:val="1"/>
      <w:numFmt w:val="decimal"/>
      <w:lvlText w:val="%1"/>
      <w:lvlJc w:val="left"/>
      <w:pPr>
        <w:ind w:left="1213" w:hanging="514"/>
      </w:pPr>
      <w:rPr>
        <w:rFonts w:hint="default"/>
        <w:lang w:val="en-AU" w:eastAsia="en-US" w:bidi="ar-SA"/>
      </w:rPr>
    </w:lvl>
    <w:lvl w:ilvl="1">
      <w:start w:val="1"/>
      <w:numFmt w:val="decimal"/>
      <w:lvlText w:val="%1.%2"/>
      <w:lvlJc w:val="left"/>
      <w:pPr>
        <w:ind w:left="1213" w:hanging="514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2">
      <w:numFmt w:val="bullet"/>
      <w:lvlText w:val="•"/>
      <w:lvlJc w:val="left"/>
      <w:pPr>
        <w:ind w:left="2955" w:hanging="514"/>
      </w:pPr>
      <w:rPr>
        <w:rFonts w:hint="default"/>
        <w:lang w:val="en-AU" w:eastAsia="en-US" w:bidi="ar-SA"/>
      </w:rPr>
    </w:lvl>
    <w:lvl w:ilvl="3">
      <w:numFmt w:val="bullet"/>
      <w:lvlText w:val="•"/>
      <w:lvlJc w:val="left"/>
      <w:pPr>
        <w:ind w:left="3823" w:hanging="514"/>
      </w:pPr>
      <w:rPr>
        <w:rFonts w:hint="default"/>
        <w:lang w:val="en-AU" w:eastAsia="en-US" w:bidi="ar-SA"/>
      </w:rPr>
    </w:lvl>
    <w:lvl w:ilvl="4">
      <w:numFmt w:val="bullet"/>
      <w:lvlText w:val="•"/>
      <w:lvlJc w:val="left"/>
      <w:pPr>
        <w:ind w:left="4691" w:hanging="514"/>
      </w:pPr>
      <w:rPr>
        <w:rFonts w:hint="default"/>
        <w:lang w:val="en-AU" w:eastAsia="en-US" w:bidi="ar-SA"/>
      </w:rPr>
    </w:lvl>
    <w:lvl w:ilvl="5">
      <w:numFmt w:val="bullet"/>
      <w:lvlText w:val="•"/>
      <w:lvlJc w:val="left"/>
      <w:pPr>
        <w:ind w:left="5559" w:hanging="514"/>
      </w:pPr>
      <w:rPr>
        <w:rFonts w:hint="default"/>
        <w:lang w:val="en-AU" w:eastAsia="en-US" w:bidi="ar-SA"/>
      </w:rPr>
    </w:lvl>
    <w:lvl w:ilvl="6">
      <w:numFmt w:val="bullet"/>
      <w:lvlText w:val="•"/>
      <w:lvlJc w:val="left"/>
      <w:pPr>
        <w:ind w:left="6427" w:hanging="514"/>
      </w:pPr>
      <w:rPr>
        <w:rFonts w:hint="default"/>
        <w:lang w:val="en-AU" w:eastAsia="en-US" w:bidi="ar-SA"/>
      </w:rPr>
    </w:lvl>
    <w:lvl w:ilvl="7">
      <w:numFmt w:val="bullet"/>
      <w:lvlText w:val="•"/>
      <w:lvlJc w:val="left"/>
      <w:pPr>
        <w:ind w:left="7295" w:hanging="514"/>
      </w:pPr>
      <w:rPr>
        <w:rFonts w:hint="default"/>
        <w:lang w:val="en-AU" w:eastAsia="en-US" w:bidi="ar-SA"/>
      </w:rPr>
    </w:lvl>
    <w:lvl w:ilvl="8">
      <w:numFmt w:val="bullet"/>
      <w:lvlText w:val="•"/>
      <w:lvlJc w:val="left"/>
      <w:pPr>
        <w:ind w:left="8163" w:hanging="514"/>
      </w:pPr>
      <w:rPr>
        <w:rFonts w:hint="default"/>
        <w:lang w:val="en-AU" w:eastAsia="en-US" w:bidi="ar-SA"/>
      </w:rPr>
    </w:lvl>
  </w:abstractNum>
  <w:abstractNum w:abstractNumId="33" w15:restartNumberingAfterBreak="0">
    <w:nsid w:val="6F611C29"/>
    <w:multiLevelType w:val="hybridMultilevel"/>
    <w:tmpl w:val="82801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005D21"/>
    <w:multiLevelType w:val="hybridMultilevel"/>
    <w:tmpl w:val="EFF8B2DE"/>
    <w:lvl w:ilvl="0" w:tplc="8BA83ECE">
      <w:start w:val="1"/>
      <w:numFmt w:val="decimal"/>
      <w:lvlText w:val="%1."/>
      <w:lvlJc w:val="left"/>
      <w:pPr>
        <w:ind w:left="852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1" w:tplc="D200DF6E">
      <w:numFmt w:val="bullet"/>
      <w:lvlText w:val="•"/>
      <w:lvlJc w:val="left"/>
      <w:pPr>
        <w:ind w:left="1763" w:hanging="360"/>
      </w:pPr>
      <w:rPr>
        <w:rFonts w:hint="default"/>
        <w:lang w:val="en-AU" w:eastAsia="en-US" w:bidi="ar-SA"/>
      </w:rPr>
    </w:lvl>
    <w:lvl w:ilvl="2" w:tplc="20B8B372">
      <w:numFmt w:val="bullet"/>
      <w:lvlText w:val="•"/>
      <w:lvlJc w:val="left"/>
      <w:pPr>
        <w:ind w:left="2667" w:hanging="360"/>
      </w:pPr>
      <w:rPr>
        <w:rFonts w:hint="default"/>
        <w:lang w:val="en-AU" w:eastAsia="en-US" w:bidi="ar-SA"/>
      </w:rPr>
    </w:lvl>
    <w:lvl w:ilvl="3" w:tplc="B03C9050">
      <w:numFmt w:val="bullet"/>
      <w:lvlText w:val="•"/>
      <w:lvlJc w:val="left"/>
      <w:pPr>
        <w:ind w:left="3571" w:hanging="360"/>
      </w:pPr>
      <w:rPr>
        <w:rFonts w:hint="default"/>
        <w:lang w:val="en-AU" w:eastAsia="en-US" w:bidi="ar-SA"/>
      </w:rPr>
    </w:lvl>
    <w:lvl w:ilvl="4" w:tplc="BD6694C4">
      <w:numFmt w:val="bullet"/>
      <w:lvlText w:val="•"/>
      <w:lvlJc w:val="left"/>
      <w:pPr>
        <w:ind w:left="4475" w:hanging="360"/>
      </w:pPr>
      <w:rPr>
        <w:rFonts w:hint="default"/>
        <w:lang w:val="en-AU" w:eastAsia="en-US" w:bidi="ar-SA"/>
      </w:rPr>
    </w:lvl>
    <w:lvl w:ilvl="5" w:tplc="A4246076">
      <w:numFmt w:val="bullet"/>
      <w:lvlText w:val="•"/>
      <w:lvlJc w:val="left"/>
      <w:pPr>
        <w:ind w:left="5379" w:hanging="360"/>
      </w:pPr>
      <w:rPr>
        <w:rFonts w:hint="default"/>
        <w:lang w:val="en-AU" w:eastAsia="en-US" w:bidi="ar-SA"/>
      </w:rPr>
    </w:lvl>
    <w:lvl w:ilvl="6" w:tplc="2A3CC318">
      <w:numFmt w:val="bullet"/>
      <w:lvlText w:val="•"/>
      <w:lvlJc w:val="left"/>
      <w:pPr>
        <w:ind w:left="6283" w:hanging="360"/>
      </w:pPr>
      <w:rPr>
        <w:rFonts w:hint="default"/>
        <w:lang w:val="en-AU" w:eastAsia="en-US" w:bidi="ar-SA"/>
      </w:rPr>
    </w:lvl>
    <w:lvl w:ilvl="7" w:tplc="1138F850">
      <w:numFmt w:val="bullet"/>
      <w:lvlText w:val="•"/>
      <w:lvlJc w:val="left"/>
      <w:pPr>
        <w:ind w:left="7187" w:hanging="360"/>
      </w:pPr>
      <w:rPr>
        <w:rFonts w:hint="default"/>
        <w:lang w:val="en-AU" w:eastAsia="en-US" w:bidi="ar-SA"/>
      </w:rPr>
    </w:lvl>
    <w:lvl w:ilvl="8" w:tplc="DB747534">
      <w:numFmt w:val="bullet"/>
      <w:lvlText w:val="•"/>
      <w:lvlJc w:val="left"/>
      <w:pPr>
        <w:ind w:left="8091" w:hanging="360"/>
      </w:pPr>
      <w:rPr>
        <w:rFonts w:hint="default"/>
        <w:lang w:val="en-AU" w:eastAsia="en-US" w:bidi="ar-SA"/>
      </w:rPr>
    </w:lvl>
  </w:abstractNum>
  <w:abstractNum w:abstractNumId="35" w15:restartNumberingAfterBreak="0">
    <w:nsid w:val="7DCA0F80"/>
    <w:multiLevelType w:val="hybridMultilevel"/>
    <w:tmpl w:val="06D42EC2"/>
    <w:lvl w:ilvl="0" w:tplc="7C484DB8">
      <w:start w:val="1"/>
      <w:numFmt w:val="decimal"/>
      <w:lvlText w:val="%1."/>
      <w:lvlJc w:val="left"/>
      <w:pPr>
        <w:ind w:left="492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212" w:hanging="360"/>
      </w:pPr>
    </w:lvl>
    <w:lvl w:ilvl="2" w:tplc="0C09001B" w:tentative="1">
      <w:start w:val="1"/>
      <w:numFmt w:val="lowerRoman"/>
      <w:lvlText w:val="%3."/>
      <w:lvlJc w:val="right"/>
      <w:pPr>
        <w:ind w:left="1932" w:hanging="180"/>
      </w:pPr>
    </w:lvl>
    <w:lvl w:ilvl="3" w:tplc="0C09000F" w:tentative="1">
      <w:start w:val="1"/>
      <w:numFmt w:val="decimal"/>
      <w:lvlText w:val="%4."/>
      <w:lvlJc w:val="left"/>
      <w:pPr>
        <w:ind w:left="2652" w:hanging="360"/>
      </w:pPr>
    </w:lvl>
    <w:lvl w:ilvl="4" w:tplc="0C090019" w:tentative="1">
      <w:start w:val="1"/>
      <w:numFmt w:val="lowerLetter"/>
      <w:lvlText w:val="%5."/>
      <w:lvlJc w:val="left"/>
      <w:pPr>
        <w:ind w:left="3372" w:hanging="360"/>
      </w:pPr>
    </w:lvl>
    <w:lvl w:ilvl="5" w:tplc="0C09001B" w:tentative="1">
      <w:start w:val="1"/>
      <w:numFmt w:val="lowerRoman"/>
      <w:lvlText w:val="%6."/>
      <w:lvlJc w:val="right"/>
      <w:pPr>
        <w:ind w:left="4092" w:hanging="180"/>
      </w:pPr>
    </w:lvl>
    <w:lvl w:ilvl="6" w:tplc="0C09000F" w:tentative="1">
      <w:start w:val="1"/>
      <w:numFmt w:val="decimal"/>
      <w:lvlText w:val="%7."/>
      <w:lvlJc w:val="left"/>
      <w:pPr>
        <w:ind w:left="4812" w:hanging="360"/>
      </w:pPr>
    </w:lvl>
    <w:lvl w:ilvl="7" w:tplc="0C090019" w:tentative="1">
      <w:start w:val="1"/>
      <w:numFmt w:val="lowerLetter"/>
      <w:lvlText w:val="%8."/>
      <w:lvlJc w:val="left"/>
      <w:pPr>
        <w:ind w:left="5532" w:hanging="360"/>
      </w:pPr>
    </w:lvl>
    <w:lvl w:ilvl="8" w:tplc="0C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36" w15:restartNumberingAfterBreak="0">
    <w:nsid w:val="7DEC0792"/>
    <w:multiLevelType w:val="hybridMultilevel"/>
    <w:tmpl w:val="8AE4C932"/>
    <w:lvl w:ilvl="0" w:tplc="032029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F96FCC"/>
    <w:multiLevelType w:val="hybridMultilevel"/>
    <w:tmpl w:val="1AD83040"/>
    <w:lvl w:ilvl="0" w:tplc="6F520EBE">
      <w:start w:val="1"/>
      <w:numFmt w:val="upperLetter"/>
      <w:lvlText w:val="%1"/>
      <w:lvlJc w:val="left"/>
      <w:pPr>
        <w:ind w:left="360" w:hanging="360"/>
      </w:pPr>
      <w:rPr>
        <w:rFonts w:hint="default"/>
        <w:b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B16F78"/>
    <w:multiLevelType w:val="hybridMultilevel"/>
    <w:tmpl w:val="3230C6A0"/>
    <w:lvl w:ilvl="0" w:tplc="6B3C38AA">
      <w:start w:val="1"/>
      <w:numFmt w:val="decimal"/>
      <w:lvlText w:val="%1."/>
      <w:lvlJc w:val="left"/>
      <w:pPr>
        <w:ind w:left="852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1" w:tplc="54C21348">
      <w:start w:val="1"/>
      <w:numFmt w:val="lowerLetter"/>
      <w:lvlText w:val="%2)"/>
      <w:lvlJc w:val="left"/>
      <w:pPr>
        <w:ind w:left="1212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2" w:tplc="F4B68424">
      <w:numFmt w:val="bullet"/>
      <w:lvlText w:val="•"/>
      <w:lvlJc w:val="left"/>
      <w:pPr>
        <w:ind w:left="2184" w:hanging="360"/>
      </w:pPr>
      <w:rPr>
        <w:rFonts w:hint="default"/>
        <w:lang w:val="en-AU" w:eastAsia="en-US" w:bidi="ar-SA"/>
      </w:rPr>
    </w:lvl>
    <w:lvl w:ilvl="3" w:tplc="E1BA3490">
      <w:numFmt w:val="bullet"/>
      <w:lvlText w:val="•"/>
      <w:lvlJc w:val="left"/>
      <w:pPr>
        <w:ind w:left="3148" w:hanging="360"/>
      </w:pPr>
      <w:rPr>
        <w:rFonts w:hint="default"/>
        <w:lang w:val="en-AU" w:eastAsia="en-US" w:bidi="ar-SA"/>
      </w:rPr>
    </w:lvl>
    <w:lvl w:ilvl="4" w:tplc="FE84A146">
      <w:numFmt w:val="bullet"/>
      <w:lvlText w:val="•"/>
      <w:lvlJc w:val="left"/>
      <w:pPr>
        <w:ind w:left="4113" w:hanging="360"/>
      </w:pPr>
      <w:rPr>
        <w:rFonts w:hint="default"/>
        <w:lang w:val="en-AU" w:eastAsia="en-US" w:bidi="ar-SA"/>
      </w:rPr>
    </w:lvl>
    <w:lvl w:ilvl="5" w:tplc="747C461E">
      <w:numFmt w:val="bullet"/>
      <w:lvlText w:val="•"/>
      <w:lvlJc w:val="left"/>
      <w:pPr>
        <w:ind w:left="5077" w:hanging="360"/>
      </w:pPr>
      <w:rPr>
        <w:rFonts w:hint="default"/>
        <w:lang w:val="en-AU" w:eastAsia="en-US" w:bidi="ar-SA"/>
      </w:rPr>
    </w:lvl>
    <w:lvl w:ilvl="6" w:tplc="457403FE">
      <w:numFmt w:val="bullet"/>
      <w:lvlText w:val="•"/>
      <w:lvlJc w:val="left"/>
      <w:pPr>
        <w:ind w:left="6041" w:hanging="360"/>
      </w:pPr>
      <w:rPr>
        <w:rFonts w:hint="default"/>
        <w:lang w:val="en-AU" w:eastAsia="en-US" w:bidi="ar-SA"/>
      </w:rPr>
    </w:lvl>
    <w:lvl w:ilvl="7" w:tplc="6B5645FE">
      <w:numFmt w:val="bullet"/>
      <w:lvlText w:val="•"/>
      <w:lvlJc w:val="left"/>
      <w:pPr>
        <w:ind w:left="7006" w:hanging="360"/>
      </w:pPr>
      <w:rPr>
        <w:rFonts w:hint="default"/>
        <w:lang w:val="en-AU" w:eastAsia="en-US" w:bidi="ar-SA"/>
      </w:rPr>
    </w:lvl>
    <w:lvl w:ilvl="8" w:tplc="7EB0978E">
      <w:numFmt w:val="bullet"/>
      <w:lvlText w:val="•"/>
      <w:lvlJc w:val="left"/>
      <w:pPr>
        <w:ind w:left="7970" w:hanging="360"/>
      </w:pPr>
      <w:rPr>
        <w:rFonts w:hint="default"/>
        <w:lang w:val="en-AU" w:eastAsia="en-US" w:bidi="ar-SA"/>
      </w:rPr>
    </w:lvl>
  </w:abstractNum>
  <w:num w:numId="1" w16cid:durableId="841092701">
    <w:abstractNumId w:val="1"/>
  </w:num>
  <w:num w:numId="2" w16cid:durableId="2558581">
    <w:abstractNumId w:val="26"/>
  </w:num>
  <w:num w:numId="3" w16cid:durableId="1452480179">
    <w:abstractNumId w:val="38"/>
  </w:num>
  <w:num w:numId="4" w16cid:durableId="1622607363">
    <w:abstractNumId w:val="20"/>
  </w:num>
  <w:num w:numId="5" w16cid:durableId="1849829087">
    <w:abstractNumId w:val="0"/>
  </w:num>
  <w:num w:numId="6" w16cid:durableId="1646815049">
    <w:abstractNumId w:val="23"/>
  </w:num>
  <w:num w:numId="7" w16cid:durableId="1914774808">
    <w:abstractNumId w:val="5"/>
  </w:num>
  <w:num w:numId="8" w16cid:durableId="1765959847">
    <w:abstractNumId w:val="37"/>
  </w:num>
  <w:num w:numId="9" w16cid:durableId="528448984">
    <w:abstractNumId w:val="2"/>
  </w:num>
  <w:num w:numId="10" w16cid:durableId="29649732">
    <w:abstractNumId w:val="22"/>
  </w:num>
  <w:num w:numId="11" w16cid:durableId="1923369045">
    <w:abstractNumId w:val="32"/>
  </w:num>
  <w:num w:numId="12" w16cid:durableId="338047808">
    <w:abstractNumId w:val="13"/>
  </w:num>
  <w:num w:numId="13" w16cid:durableId="1226528213">
    <w:abstractNumId w:val="12"/>
  </w:num>
  <w:num w:numId="14" w16cid:durableId="176042032">
    <w:abstractNumId w:val="30"/>
  </w:num>
  <w:num w:numId="15" w16cid:durableId="1839467695">
    <w:abstractNumId w:val="11"/>
  </w:num>
  <w:num w:numId="16" w16cid:durableId="567229240">
    <w:abstractNumId w:val="14"/>
  </w:num>
  <w:num w:numId="17" w16cid:durableId="692655467">
    <w:abstractNumId w:val="18"/>
  </w:num>
  <w:num w:numId="18" w16cid:durableId="173736064">
    <w:abstractNumId w:val="4"/>
  </w:num>
  <w:num w:numId="19" w16cid:durableId="425005065">
    <w:abstractNumId w:val="21"/>
  </w:num>
  <w:num w:numId="20" w16cid:durableId="730349236">
    <w:abstractNumId w:val="34"/>
  </w:num>
  <w:num w:numId="21" w16cid:durableId="1046107105">
    <w:abstractNumId w:val="24"/>
  </w:num>
  <w:num w:numId="22" w16cid:durableId="813521658">
    <w:abstractNumId w:val="3"/>
  </w:num>
  <w:num w:numId="23" w16cid:durableId="493883866">
    <w:abstractNumId w:val="6"/>
  </w:num>
  <w:num w:numId="24" w16cid:durableId="1662925444">
    <w:abstractNumId w:val="19"/>
  </w:num>
  <w:num w:numId="25" w16cid:durableId="33163272">
    <w:abstractNumId w:val="29"/>
  </w:num>
  <w:num w:numId="26" w16cid:durableId="2090536059">
    <w:abstractNumId w:val="36"/>
  </w:num>
  <w:num w:numId="27" w16cid:durableId="2044817853">
    <w:abstractNumId w:val="33"/>
  </w:num>
  <w:num w:numId="28" w16cid:durableId="1759525326">
    <w:abstractNumId w:val="16"/>
  </w:num>
  <w:num w:numId="29" w16cid:durableId="1740471593">
    <w:abstractNumId w:val="28"/>
  </w:num>
  <w:num w:numId="30" w16cid:durableId="1290815421">
    <w:abstractNumId w:val="17"/>
  </w:num>
  <w:num w:numId="31" w16cid:durableId="1815028649">
    <w:abstractNumId w:val="35"/>
  </w:num>
  <w:num w:numId="32" w16cid:durableId="1195775108">
    <w:abstractNumId w:val="8"/>
  </w:num>
  <w:num w:numId="33" w16cid:durableId="637108081">
    <w:abstractNumId w:val="31"/>
  </w:num>
  <w:num w:numId="34" w16cid:durableId="239608599">
    <w:abstractNumId w:val="7"/>
  </w:num>
  <w:num w:numId="35" w16cid:durableId="479463021">
    <w:abstractNumId w:val="10"/>
  </w:num>
  <w:num w:numId="36" w16cid:durableId="371343065">
    <w:abstractNumId w:val="25"/>
  </w:num>
  <w:num w:numId="37" w16cid:durableId="1188104090">
    <w:abstractNumId w:val="27"/>
  </w:num>
  <w:num w:numId="38" w16cid:durableId="1473669131">
    <w:abstractNumId w:val="9"/>
  </w:num>
  <w:num w:numId="39" w16cid:durableId="193077184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3tzQ2MDIyNLI0MjFX0lEKTi0uzszPAykwqQUAXyirjywAAAA="/>
  </w:docVars>
  <w:rsids>
    <w:rsidRoot w:val="00571DB3"/>
    <w:rsid w:val="00002BA7"/>
    <w:rsid w:val="00006036"/>
    <w:rsid w:val="00015C97"/>
    <w:rsid w:val="00020DBC"/>
    <w:rsid w:val="00021824"/>
    <w:rsid w:val="000235A4"/>
    <w:rsid w:val="000323DD"/>
    <w:rsid w:val="00035522"/>
    <w:rsid w:val="00043B85"/>
    <w:rsid w:val="00055F1F"/>
    <w:rsid w:val="000703ED"/>
    <w:rsid w:val="000710B6"/>
    <w:rsid w:val="00080184"/>
    <w:rsid w:val="00082278"/>
    <w:rsid w:val="00085119"/>
    <w:rsid w:val="0008E48B"/>
    <w:rsid w:val="00092617"/>
    <w:rsid w:val="00094748"/>
    <w:rsid w:val="00094CA9"/>
    <w:rsid w:val="000A003B"/>
    <w:rsid w:val="000A6807"/>
    <w:rsid w:val="000B1F70"/>
    <w:rsid w:val="000C075A"/>
    <w:rsid w:val="000D2C93"/>
    <w:rsid w:val="000D2CAD"/>
    <w:rsid w:val="000D37BD"/>
    <w:rsid w:val="000D6524"/>
    <w:rsid w:val="000D69F1"/>
    <w:rsid w:val="000F004E"/>
    <w:rsid w:val="000F1DA9"/>
    <w:rsid w:val="000F3313"/>
    <w:rsid w:val="001019E7"/>
    <w:rsid w:val="00103C8D"/>
    <w:rsid w:val="001100EE"/>
    <w:rsid w:val="001122EE"/>
    <w:rsid w:val="00120046"/>
    <w:rsid w:val="00126AD9"/>
    <w:rsid w:val="001369EB"/>
    <w:rsid w:val="00143BC1"/>
    <w:rsid w:val="001460C5"/>
    <w:rsid w:val="00152E22"/>
    <w:rsid w:val="001531DC"/>
    <w:rsid w:val="00164B52"/>
    <w:rsid w:val="00174FE5"/>
    <w:rsid w:val="00177BE9"/>
    <w:rsid w:val="001826BF"/>
    <w:rsid w:val="001827BA"/>
    <w:rsid w:val="00184494"/>
    <w:rsid w:val="00185679"/>
    <w:rsid w:val="00191BFD"/>
    <w:rsid w:val="00191CB2"/>
    <w:rsid w:val="001B22E0"/>
    <w:rsid w:val="001C112D"/>
    <w:rsid w:val="001C7467"/>
    <w:rsid w:val="001D04F7"/>
    <w:rsid w:val="001E50D6"/>
    <w:rsid w:val="001E622C"/>
    <w:rsid w:val="001F5462"/>
    <w:rsid w:val="00200F7F"/>
    <w:rsid w:val="0020250B"/>
    <w:rsid w:val="00204A07"/>
    <w:rsid w:val="00210A94"/>
    <w:rsid w:val="00211C7F"/>
    <w:rsid w:val="00212FA8"/>
    <w:rsid w:val="00214D56"/>
    <w:rsid w:val="002162E2"/>
    <w:rsid w:val="00223AF9"/>
    <w:rsid w:val="0022468F"/>
    <w:rsid w:val="00224834"/>
    <w:rsid w:val="00230379"/>
    <w:rsid w:val="00241A50"/>
    <w:rsid w:val="00243E7F"/>
    <w:rsid w:val="00244985"/>
    <w:rsid w:val="00244AB8"/>
    <w:rsid w:val="0024555C"/>
    <w:rsid w:val="00253F64"/>
    <w:rsid w:val="00254865"/>
    <w:rsid w:val="00255905"/>
    <w:rsid w:val="00266214"/>
    <w:rsid w:val="0026761E"/>
    <w:rsid w:val="002717AE"/>
    <w:rsid w:val="00275153"/>
    <w:rsid w:val="00280139"/>
    <w:rsid w:val="00282F08"/>
    <w:rsid w:val="002A07DE"/>
    <w:rsid w:val="002A3AD1"/>
    <w:rsid w:val="002A60AB"/>
    <w:rsid w:val="002A704F"/>
    <w:rsid w:val="002C0037"/>
    <w:rsid w:val="002D745C"/>
    <w:rsid w:val="002E2BA3"/>
    <w:rsid w:val="002F4577"/>
    <w:rsid w:val="00313FF8"/>
    <w:rsid w:val="00314C03"/>
    <w:rsid w:val="00323D28"/>
    <w:rsid w:val="00323F02"/>
    <w:rsid w:val="00337252"/>
    <w:rsid w:val="003372A2"/>
    <w:rsid w:val="00340DF1"/>
    <w:rsid w:val="00345F22"/>
    <w:rsid w:val="00350248"/>
    <w:rsid w:val="0037399F"/>
    <w:rsid w:val="003761BC"/>
    <w:rsid w:val="00381197"/>
    <w:rsid w:val="00381750"/>
    <w:rsid w:val="00387DB1"/>
    <w:rsid w:val="00390136"/>
    <w:rsid w:val="003A131C"/>
    <w:rsid w:val="003B1FCD"/>
    <w:rsid w:val="003B2AAB"/>
    <w:rsid w:val="003B5773"/>
    <w:rsid w:val="003C0001"/>
    <w:rsid w:val="003F1A9A"/>
    <w:rsid w:val="003F4C6A"/>
    <w:rsid w:val="003F6ADF"/>
    <w:rsid w:val="00400487"/>
    <w:rsid w:val="00402981"/>
    <w:rsid w:val="00405355"/>
    <w:rsid w:val="00407093"/>
    <w:rsid w:val="00412463"/>
    <w:rsid w:val="004152C0"/>
    <w:rsid w:val="004223D9"/>
    <w:rsid w:val="004228A8"/>
    <w:rsid w:val="00427D7E"/>
    <w:rsid w:val="00436AB8"/>
    <w:rsid w:val="00436E92"/>
    <w:rsid w:val="00445E4F"/>
    <w:rsid w:val="004527C9"/>
    <w:rsid w:val="00453C0C"/>
    <w:rsid w:val="00461014"/>
    <w:rsid w:val="004703C5"/>
    <w:rsid w:val="00474F13"/>
    <w:rsid w:val="00477016"/>
    <w:rsid w:val="00481B25"/>
    <w:rsid w:val="0048351B"/>
    <w:rsid w:val="0048371C"/>
    <w:rsid w:val="00484054"/>
    <w:rsid w:val="00484695"/>
    <w:rsid w:val="00486B3C"/>
    <w:rsid w:val="004879D9"/>
    <w:rsid w:val="004A3391"/>
    <w:rsid w:val="004A420A"/>
    <w:rsid w:val="004A6A31"/>
    <w:rsid w:val="004C70AD"/>
    <w:rsid w:val="004D7351"/>
    <w:rsid w:val="004E5B66"/>
    <w:rsid w:val="004F4138"/>
    <w:rsid w:val="005022C0"/>
    <w:rsid w:val="00512ED1"/>
    <w:rsid w:val="00520402"/>
    <w:rsid w:val="0052341F"/>
    <w:rsid w:val="0052621B"/>
    <w:rsid w:val="00532AB1"/>
    <w:rsid w:val="00533CF0"/>
    <w:rsid w:val="005422D5"/>
    <w:rsid w:val="00545E79"/>
    <w:rsid w:val="00566244"/>
    <w:rsid w:val="00571DB3"/>
    <w:rsid w:val="00581A49"/>
    <w:rsid w:val="0058461F"/>
    <w:rsid w:val="00585313"/>
    <w:rsid w:val="0059291D"/>
    <w:rsid w:val="005A0148"/>
    <w:rsid w:val="005A2DAA"/>
    <w:rsid w:val="005B2C1F"/>
    <w:rsid w:val="005B7B4A"/>
    <w:rsid w:val="005C159A"/>
    <w:rsid w:val="005C41B3"/>
    <w:rsid w:val="005D7A2B"/>
    <w:rsid w:val="005E3669"/>
    <w:rsid w:val="005E6696"/>
    <w:rsid w:val="005F0F22"/>
    <w:rsid w:val="0061022B"/>
    <w:rsid w:val="0061127C"/>
    <w:rsid w:val="00611E31"/>
    <w:rsid w:val="00616F04"/>
    <w:rsid w:val="00617F54"/>
    <w:rsid w:val="006200DB"/>
    <w:rsid w:val="00620BBA"/>
    <w:rsid w:val="00620D48"/>
    <w:rsid w:val="00626183"/>
    <w:rsid w:val="006303AD"/>
    <w:rsid w:val="00630527"/>
    <w:rsid w:val="0064021F"/>
    <w:rsid w:val="00654BBD"/>
    <w:rsid w:val="006615C6"/>
    <w:rsid w:val="00664E14"/>
    <w:rsid w:val="00671593"/>
    <w:rsid w:val="006744AA"/>
    <w:rsid w:val="00682DCD"/>
    <w:rsid w:val="0069693E"/>
    <w:rsid w:val="006A39A5"/>
    <w:rsid w:val="006A4E07"/>
    <w:rsid w:val="006A7EC4"/>
    <w:rsid w:val="006B0260"/>
    <w:rsid w:val="006B3096"/>
    <w:rsid w:val="006B3777"/>
    <w:rsid w:val="006C3962"/>
    <w:rsid w:val="006D59C3"/>
    <w:rsid w:val="006D5AD2"/>
    <w:rsid w:val="006D5B1F"/>
    <w:rsid w:val="006E2549"/>
    <w:rsid w:val="006E3412"/>
    <w:rsid w:val="006E6BF0"/>
    <w:rsid w:val="006F153E"/>
    <w:rsid w:val="006F762B"/>
    <w:rsid w:val="0070035A"/>
    <w:rsid w:val="00702270"/>
    <w:rsid w:val="00711E28"/>
    <w:rsid w:val="0071572E"/>
    <w:rsid w:val="0072102A"/>
    <w:rsid w:val="00731D25"/>
    <w:rsid w:val="00733834"/>
    <w:rsid w:val="007351E2"/>
    <w:rsid w:val="00740120"/>
    <w:rsid w:val="00741D2F"/>
    <w:rsid w:val="00743883"/>
    <w:rsid w:val="00754B00"/>
    <w:rsid w:val="007572A7"/>
    <w:rsid w:val="00757535"/>
    <w:rsid w:val="00773B0D"/>
    <w:rsid w:val="00792ADE"/>
    <w:rsid w:val="007A3254"/>
    <w:rsid w:val="007A5525"/>
    <w:rsid w:val="007B23A1"/>
    <w:rsid w:val="007C244D"/>
    <w:rsid w:val="007C608F"/>
    <w:rsid w:val="007C6822"/>
    <w:rsid w:val="007D014D"/>
    <w:rsid w:val="007D6727"/>
    <w:rsid w:val="007F0479"/>
    <w:rsid w:val="007F103A"/>
    <w:rsid w:val="007F7443"/>
    <w:rsid w:val="008041C9"/>
    <w:rsid w:val="00807CB5"/>
    <w:rsid w:val="0081060F"/>
    <w:rsid w:val="008163F0"/>
    <w:rsid w:val="008268A7"/>
    <w:rsid w:val="00827850"/>
    <w:rsid w:val="00827C93"/>
    <w:rsid w:val="00841DEF"/>
    <w:rsid w:val="008513CF"/>
    <w:rsid w:val="008557A9"/>
    <w:rsid w:val="00860102"/>
    <w:rsid w:val="00864D8A"/>
    <w:rsid w:val="008871B0"/>
    <w:rsid w:val="008929B8"/>
    <w:rsid w:val="008971DF"/>
    <w:rsid w:val="008A1889"/>
    <w:rsid w:val="008A5640"/>
    <w:rsid w:val="008B6B6D"/>
    <w:rsid w:val="008D4213"/>
    <w:rsid w:val="008E7A8A"/>
    <w:rsid w:val="008F0D67"/>
    <w:rsid w:val="009002A5"/>
    <w:rsid w:val="009023FD"/>
    <w:rsid w:val="009045CC"/>
    <w:rsid w:val="00905CD1"/>
    <w:rsid w:val="0090737B"/>
    <w:rsid w:val="009115A5"/>
    <w:rsid w:val="00915836"/>
    <w:rsid w:val="00915B36"/>
    <w:rsid w:val="00920F68"/>
    <w:rsid w:val="0093015F"/>
    <w:rsid w:val="00932733"/>
    <w:rsid w:val="00934E17"/>
    <w:rsid w:val="0094721D"/>
    <w:rsid w:val="00952757"/>
    <w:rsid w:val="0095665D"/>
    <w:rsid w:val="00961A3A"/>
    <w:rsid w:val="00964232"/>
    <w:rsid w:val="009658C5"/>
    <w:rsid w:val="009731DC"/>
    <w:rsid w:val="00974773"/>
    <w:rsid w:val="00983AE0"/>
    <w:rsid w:val="009A618C"/>
    <w:rsid w:val="009B45DF"/>
    <w:rsid w:val="009B5646"/>
    <w:rsid w:val="009C1C4F"/>
    <w:rsid w:val="009C54B6"/>
    <w:rsid w:val="009C75CD"/>
    <w:rsid w:val="009D19FD"/>
    <w:rsid w:val="009D2214"/>
    <w:rsid w:val="009E67F5"/>
    <w:rsid w:val="009F441C"/>
    <w:rsid w:val="009F7AEE"/>
    <w:rsid w:val="009F7B52"/>
    <w:rsid w:val="009F7B61"/>
    <w:rsid w:val="00A029DB"/>
    <w:rsid w:val="00A06076"/>
    <w:rsid w:val="00A13241"/>
    <w:rsid w:val="00A16D43"/>
    <w:rsid w:val="00A20C93"/>
    <w:rsid w:val="00A23FF2"/>
    <w:rsid w:val="00A41559"/>
    <w:rsid w:val="00A415ED"/>
    <w:rsid w:val="00A4754B"/>
    <w:rsid w:val="00A60D6E"/>
    <w:rsid w:val="00A67ADC"/>
    <w:rsid w:val="00A801C2"/>
    <w:rsid w:val="00A80E8D"/>
    <w:rsid w:val="00A856EC"/>
    <w:rsid w:val="00A93466"/>
    <w:rsid w:val="00A96F3D"/>
    <w:rsid w:val="00AB228E"/>
    <w:rsid w:val="00AB36D8"/>
    <w:rsid w:val="00AD4E5A"/>
    <w:rsid w:val="00AE1F39"/>
    <w:rsid w:val="00AE2D86"/>
    <w:rsid w:val="00AE347B"/>
    <w:rsid w:val="00AE48D0"/>
    <w:rsid w:val="00AE4FFB"/>
    <w:rsid w:val="00AE6119"/>
    <w:rsid w:val="00AF0942"/>
    <w:rsid w:val="00B02D5F"/>
    <w:rsid w:val="00B0328B"/>
    <w:rsid w:val="00B076CA"/>
    <w:rsid w:val="00B214D3"/>
    <w:rsid w:val="00B24318"/>
    <w:rsid w:val="00B3468C"/>
    <w:rsid w:val="00B34CEE"/>
    <w:rsid w:val="00B361F1"/>
    <w:rsid w:val="00B4363F"/>
    <w:rsid w:val="00B459DE"/>
    <w:rsid w:val="00B56650"/>
    <w:rsid w:val="00B61FE2"/>
    <w:rsid w:val="00B66A1F"/>
    <w:rsid w:val="00B719EF"/>
    <w:rsid w:val="00B73033"/>
    <w:rsid w:val="00B73A8D"/>
    <w:rsid w:val="00B85875"/>
    <w:rsid w:val="00B949E8"/>
    <w:rsid w:val="00B96FF4"/>
    <w:rsid w:val="00BA3152"/>
    <w:rsid w:val="00BA7CDC"/>
    <w:rsid w:val="00BB0EE7"/>
    <w:rsid w:val="00BB1C73"/>
    <w:rsid w:val="00BB1ED2"/>
    <w:rsid w:val="00BB6F45"/>
    <w:rsid w:val="00BC1B04"/>
    <w:rsid w:val="00BC2A8D"/>
    <w:rsid w:val="00BC7DBA"/>
    <w:rsid w:val="00BD1A71"/>
    <w:rsid w:val="00BD52B6"/>
    <w:rsid w:val="00BD74CF"/>
    <w:rsid w:val="00BD753A"/>
    <w:rsid w:val="00BE0A3C"/>
    <w:rsid w:val="00BE4297"/>
    <w:rsid w:val="00BE6DD0"/>
    <w:rsid w:val="00BF0160"/>
    <w:rsid w:val="00BF3596"/>
    <w:rsid w:val="00C07CF1"/>
    <w:rsid w:val="00C14E7D"/>
    <w:rsid w:val="00C1572D"/>
    <w:rsid w:val="00C1644F"/>
    <w:rsid w:val="00C26303"/>
    <w:rsid w:val="00C263F5"/>
    <w:rsid w:val="00C31F65"/>
    <w:rsid w:val="00C34CBD"/>
    <w:rsid w:val="00C43816"/>
    <w:rsid w:val="00C47B85"/>
    <w:rsid w:val="00C55D72"/>
    <w:rsid w:val="00C61174"/>
    <w:rsid w:val="00C6559A"/>
    <w:rsid w:val="00C66827"/>
    <w:rsid w:val="00C71D1A"/>
    <w:rsid w:val="00C71E0E"/>
    <w:rsid w:val="00C83AB4"/>
    <w:rsid w:val="00CB0EA2"/>
    <w:rsid w:val="00CB3BE5"/>
    <w:rsid w:val="00CE027D"/>
    <w:rsid w:val="00CE36DF"/>
    <w:rsid w:val="00CE704C"/>
    <w:rsid w:val="00D041D7"/>
    <w:rsid w:val="00D05022"/>
    <w:rsid w:val="00D107AE"/>
    <w:rsid w:val="00D131A8"/>
    <w:rsid w:val="00D142A5"/>
    <w:rsid w:val="00D2483F"/>
    <w:rsid w:val="00D32ABB"/>
    <w:rsid w:val="00D34DBB"/>
    <w:rsid w:val="00D400DF"/>
    <w:rsid w:val="00D41845"/>
    <w:rsid w:val="00D43CEB"/>
    <w:rsid w:val="00D4453F"/>
    <w:rsid w:val="00D52DEA"/>
    <w:rsid w:val="00D65165"/>
    <w:rsid w:val="00D6763B"/>
    <w:rsid w:val="00D70326"/>
    <w:rsid w:val="00D7387C"/>
    <w:rsid w:val="00D75E8E"/>
    <w:rsid w:val="00D81A9C"/>
    <w:rsid w:val="00D82199"/>
    <w:rsid w:val="00D93A23"/>
    <w:rsid w:val="00D94E03"/>
    <w:rsid w:val="00DA7C45"/>
    <w:rsid w:val="00DB0552"/>
    <w:rsid w:val="00DB1991"/>
    <w:rsid w:val="00DC2180"/>
    <w:rsid w:val="00DD15AF"/>
    <w:rsid w:val="00DD2003"/>
    <w:rsid w:val="00DD3DD4"/>
    <w:rsid w:val="00DD6270"/>
    <w:rsid w:val="00DE0444"/>
    <w:rsid w:val="00DE4D98"/>
    <w:rsid w:val="00DE5891"/>
    <w:rsid w:val="00DF5F5C"/>
    <w:rsid w:val="00E03689"/>
    <w:rsid w:val="00E03F16"/>
    <w:rsid w:val="00E13355"/>
    <w:rsid w:val="00E166DD"/>
    <w:rsid w:val="00E23674"/>
    <w:rsid w:val="00E25C22"/>
    <w:rsid w:val="00E34C67"/>
    <w:rsid w:val="00E35F73"/>
    <w:rsid w:val="00E371C6"/>
    <w:rsid w:val="00E43FD6"/>
    <w:rsid w:val="00E50C4A"/>
    <w:rsid w:val="00E5104B"/>
    <w:rsid w:val="00E54501"/>
    <w:rsid w:val="00E548FC"/>
    <w:rsid w:val="00E61E59"/>
    <w:rsid w:val="00E658A7"/>
    <w:rsid w:val="00E7330A"/>
    <w:rsid w:val="00E73C6F"/>
    <w:rsid w:val="00E76C1E"/>
    <w:rsid w:val="00E86917"/>
    <w:rsid w:val="00E95B98"/>
    <w:rsid w:val="00EA5A83"/>
    <w:rsid w:val="00EA6D5B"/>
    <w:rsid w:val="00EB2B1C"/>
    <w:rsid w:val="00EB2C0F"/>
    <w:rsid w:val="00EB5F33"/>
    <w:rsid w:val="00EC2FF8"/>
    <w:rsid w:val="00EC6D50"/>
    <w:rsid w:val="00ED6E47"/>
    <w:rsid w:val="00EE0274"/>
    <w:rsid w:val="00EE3B44"/>
    <w:rsid w:val="00EE6199"/>
    <w:rsid w:val="00EE69E9"/>
    <w:rsid w:val="00EE7C99"/>
    <w:rsid w:val="00EF1285"/>
    <w:rsid w:val="00EF2F2E"/>
    <w:rsid w:val="00F07EC6"/>
    <w:rsid w:val="00F11C4A"/>
    <w:rsid w:val="00F13DC0"/>
    <w:rsid w:val="00F15426"/>
    <w:rsid w:val="00F17ADB"/>
    <w:rsid w:val="00F17F46"/>
    <w:rsid w:val="00F368F9"/>
    <w:rsid w:val="00F379FA"/>
    <w:rsid w:val="00F43300"/>
    <w:rsid w:val="00F45AC3"/>
    <w:rsid w:val="00F57C87"/>
    <w:rsid w:val="00F63470"/>
    <w:rsid w:val="00F64DFE"/>
    <w:rsid w:val="00F812AB"/>
    <w:rsid w:val="00FA1215"/>
    <w:rsid w:val="00FA3FE8"/>
    <w:rsid w:val="00FA7A87"/>
    <w:rsid w:val="00FB0D3A"/>
    <w:rsid w:val="00FB5184"/>
    <w:rsid w:val="00FB57A2"/>
    <w:rsid w:val="00FB7185"/>
    <w:rsid w:val="00FD14F6"/>
    <w:rsid w:val="00FD5AB6"/>
    <w:rsid w:val="00FD7867"/>
    <w:rsid w:val="00FF0A8C"/>
    <w:rsid w:val="0148A705"/>
    <w:rsid w:val="01C24D6C"/>
    <w:rsid w:val="02089300"/>
    <w:rsid w:val="02478B4E"/>
    <w:rsid w:val="0249DAEB"/>
    <w:rsid w:val="0323B0B4"/>
    <w:rsid w:val="0334C116"/>
    <w:rsid w:val="035AB2F2"/>
    <w:rsid w:val="03CC554B"/>
    <w:rsid w:val="0417445A"/>
    <w:rsid w:val="04CDF0DA"/>
    <w:rsid w:val="04D63CC6"/>
    <w:rsid w:val="05286E81"/>
    <w:rsid w:val="054B15AD"/>
    <w:rsid w:val="054EA2C0"/>
    <w:rsid w:val="05701F95"/>
    <w:rsid w:val="058FADE8"/>
    <w:rsid w:val="05986472"/>
    <w:rsid w:val="05F6E2CA"/>
    <w:rsid w:val="061033BF"/>
    <w:rsid w:val="07092845"/>
    <w:rsid w:val="072D482A"/>
    <w:rsid w:val="07AECEC9"/>
    <w:rsid w:val="0813F670"/>
    <w:rsid w:val="099600B3"/>
    <w:rsid w:val="0B3A5C5B"/>
    <w:rsid w:val="0DE81DC5"/>
    <w:rsid w:val="0F597640"/>
    <w:rsid w:val="0FBC06F6"/>
    <w:rsid w:val="10A189BA"/>
    <w:rsid w:val="118F92A6"/>
    <w:rsid w:val="11AD60DA"/>
    <w:rsid w:val="11C66FA7"/>
    <w:rsid w:val="130F60A5"/>
    <w:rsid w:val="14AA97D3"/>
    <w:rsid w:val="14BE9A46"/>
    <w:rsid w:val="14D27B28"/>
    <w:rsid w:val="14E53E04"/>
    <w:rsid w:val="15172BEC"/>
    <w:rsid w:val="169C8880"/>
    <w:rsid w:val="16CEA053"/>
    <w:rsid w:val="16F46DE8"/>
    <w:rsid w:val="17495CFE"/>
    <w:rsid w:val="175F3EC8"/>
    <w:rsid w:val="18081489"/>
    <w:rsid w:val="190B3865"/>
    <w:rsid w:val="1964A349"/>
    <w:rsid w:val="1B2C8B97"/>
    <w:rsid w:val="20541063"/>
    <w:rsid w:val="205665C1"/>
    <w:rsid w:val="2283D755"/>
    <w:rsid w:val="22F76852"/>
    <w:rsid w:val="22FDB5E8"/>
    <w:rsid w:val="241E9CCA"/>
    <w:rsid w:val="2522020D"/>
    <w:rsid w:val="253F29CD"/>
    <w:rsid w:val="2581B995"/>
    <w:rsid w:val="28F01843"/>
    <w:rsid w:val="29184D99"/>
    <w:rsid w:val="295142DE"/>
    <w:rsid w:val="2997EB54"/>
    <w:rsid w:val="29BD7C67"/>
    <w:rsid w:val="2C6308AF"/>
    <w:rsid w:val="2CFEBAFF"/>
    <w:rsid w:val="2D01CCC7"/>
    <w:rsid w:val="2EAE3229"/>
    <w:rsid w:val="2EE28365"/>
    <w:rsid w:val="2F810FB6"/>
    <w:rsid w:val="2F8B9DFA"/>
    <w:rsid w:val="2FADB074"/>
    <w:rsid w:val="2FEB40B4"/>
    <w:rsid w:val="301A1E51"/>
    <w:rsid w:val="301F0E71"/>
    <w:rsid w:val="3034D783"/>
    <w:rsid w:val="339F6614"/>
    <w:rsid w:val="35ED5935"/>
    <w:rsid w:val="3661CFE9"/>
    <w:rsid w:val="367C8C00"/>
    <w:rsid w:val="36A78CC0"/>
    <w:rsid w:val="37121F02"/>
    <w:rsid w:val="372836BB"/>
    <w:rsid w:val="37BE8D8F"/>
    <w:rsid w:val="37DFBE95"/>
    <w:rsid w:val="390328D9"/>
    <w:rsid w:val="3943DCFB"/>
    <w:rsid w:val="3A5F82A1"/>
    <w:rsid w:val="3A9CD26C"/>
    <w:rsid w:val="3AB7E3F2"/>
    <w:rsid w:val="3AE4EE34"/>
    <w:rsid w:val="3B654501"/>
    <w:rsid w:val="3B9E25F9"/>
    <w:rsid w:val="3BA7DE10"/>
    <w:rsid w:val="3D0147A7"/>
    <w:rsid w:val="3E681230"/>
    <w:rsid w:val="3EDF7ED2"/>
    <w:rsid w:val="3F1DB4BB"/>
    <w:rsid w:val="3F621AEB"/>
    <w:rsid w:val="407B4F33"/>
    <w:rsid w:val="416EC150"/>
    <w:rsid w:val="42171F94"/>
    <w:rsid w:val="424B0FE2"/>
    <w:rsid w:val="425B8619"/>
    <w:rsid w:val="42DE2759"/>
    <w:rsid w:val="430E6B35"/>
    <w:rsid w:val="434F60D9"/>
    <w:rsid w:val="43A4F5B9"/>
    <w:rsid w:val="44C96BC1"/>
    <w:rsid w:val="452491A6"/>
    <w:rsid w:val="4559F770"/>
    <w:rsid w:val="473B47C9"/>
    <w:rsid w:val="47B57437"/>
    <w:rsid w:val="48102D0D"/>
    <w:rsid w:val="4818E196"/>
    <w:rsid w:val="4874AF8C"/>
    <w:rsid w:val="4909E997"/>
    <w:rsid w:val="4A035747"/>
    <w:rsid w:val="4A47227D"/>
    <w:rsid w:val="4B216AA0"/>
    <w:rsid w:val="4B51568A"/>
    <w:rsid w:val="4BC01F34"/>
    <w:rsid w:val="4C3D8F98"/>
    <w:rsid w:val="4C445156"/>
    <w:rsid w:val="4CAF7F64"/>
    <w:rsid w:val="4DFC703E"/>
    <w:rsid w:val="4E279643"/>
    <w:rsid w:val="4E82D425"/>
    <w:rsid w:val="4EC8E3D8"/>
    <w:rsid w:val="4F62B581"/>
    <w:rsid w:val="4F707FFB"/>
    <w:rsid w:val="500B18CA"/>
    <w:rsid w:val="5098E9CE"/>
    <w:rsid w:val="5190AC24"/>
    <w:rsid w:val="530E9C63"/>
    <w:rsid w:val="53841366"/>
    <w:rsid w:val="53D08A90"/>
    <w:rsid w:val="543397CD"/>
    <w:rsid w:val="5473D731"/>
    <w:rsid w:val="54827F39"/>
    <w:rsid w:val="54C84CE6"/>
    <w:rsid w:val="5532549E"/>
    <w:rsid w:val="55F7D0AD"/>
    <w:rsid w:val="563F7EB6"/>
    <w:rsid w:val="56641D47"/>
    <w:rsid w:val="56EF02F5"/>
    <w:rsid w:val="586C3F10"/>
    <w:rsid w:val="588B4A0B"/>
    <w:rsid w:val="5892C0DC"/>
    <w:rsid w:val="598295AC"/>
    <w:rsid w:val="599D6959"/>
    <w:rsid w:val="5D12BDA5"/>
    <w:rsid w:val="5D5E4479"/>
    <w:rsid w:val="5E321B75"/>
    <w:rsid w:val="5EE617E6"/>
    <w:rsid w:val="5F020260"/>
    <w:rsid w:val="5FD4AF70"/>
    <w:rsid w:val="609B199D"/>
    <w:rsid w:val="61764028"/>
    <w:rsid w:val="618A1467"/>
    <w:rsid w:val="61EDD1C4"/>
    <w:rsid w:val="62D65D81"/>
    <w:rsid w:val="640317AB"/>
    <w:rsid w:val="64A82093"/>
    <w:rsid w:val="64B53F3A"/>
    <w:rsid w:val="65918BCF"/>
    <w:rsid w:val="6643F0F4"/>
    <w:rsid w:val="66BE30DF"/>
    <w:rsid w:val="671E4183"/>
    <w:rsid w:val="6737B3E7"/>
    <w:rsid w:val="67DFC155"/>
    <w:rsid w:val="683D97AA"/>
    <w:rsid w:val="68A8E4A6"/>
    <w:rsid w:val="68D38448"/>
    <w:rsid w:val="68DE2A02"/>
    <w:rsid w:val="697B91B6"/>
    <w:rsid w:val="6A13853A"/>
    <w:rsid w:val="6A44B507"/>
    <w:rsid w:val="6B1FB275"/>
    <w:rsid w:val="6C3D4C28"/>
    <w:rsid w:val="6CBB1FFE"/>
    <w:rsid w:val="6E7EFA43"/>
    <w:rsid w:val="6EB60474"/>
    <w:rsid w:val="6F13716F"/>
    <w:rsid w:val="6F1DF611"/>
    <w:rsid w:val="6FA52E6A"/>
    <w:rsid w:val="7094750A"/>
    <w:rsid w:val="70E29590"/>
    <w:rsid w:val="7186A39B"/>
    <w:rsid w:val="71C3A249"/>
    <w:rsid w:val="727D5D8C"/>
    <w:rsid w:val="72FA297D"/>
    <w:rsid w:val="73295F16"/>
    <w:rsid w:val="734AAAA7"/>
    <w:rsid w:val="741A3652"/>
    <w:rsid w:val="762F8750"/>
    <w:rsid w:val="77B213D7"/>
    <w:rsid w:val="78B110C5"/>
    <w:rsid w:val="793AD963"/>
    <w:rsid w:val="79B0D26B"/>
    <w:rsid w:val="7A5522A7"/>
    <w:rsid w:val="7A85289B"/>
    <w:rsid w:val="7C7AE007"/>
    <w:rsid w:val="7CAA5CED"/>
    <w:rsid w:val="7E7170E7"/>
    <w:rsid w:val="7E993194"/>
    <w:rsid w:val="7F5C2C38"/>
    <w:rsid w:val="7FC82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388229"/>
  <w15:chartTrackingRefBased/>
  <w15:docId w15:val="{9A038CEC-C1E2-492D-A3CC-4657F2677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3A8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9"/>
    <w:qFormat/>
    <w:rsid w:val="00571DB3"/>
    <w:pPr>
      <w:ind w:left="132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iPriority w:val="9"/>
    <w:unhideWhenUsed/>
    <w:qFormat/>
    <w:rsid w:val="00571DB3"/>
    <w:pPr>
      <w:spacing w:before="121"/>
      <w:ind w:left="132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1DB3"/>
    <w:rPr>
      <w:rFonts w:ascii="Arial" w:eastAsia="Arial" w:hAnsi="Arial" w:cs="Arial"/>
      <w:b/>
      <w:bCs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571DB3"/>
    <w:rPr>
      <w:rFonts w:ascii="Arial" w:eastAsia="Arial" w:hAnsi="Arial" w:cs="Arial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571DB3"/>
  </w:style>
  <w:style w:type="character" w:customStyle="1" w:styleId="BodyTextChar">
    <w:name w:val="Body Text Char"/>
    <w:basedOn w:val="DefaultParagraphFont"/>
    <w:link w:val="BodyText"/>
    <w:uiPriority w:val="1"/>
    <w:rsid w:val="00571DB3"/>
    <w:rPr>
      <w:rFonts w:ascii="Arial" w:eastAsia="Arial" w:hAnsi="Arial" w:cs="Arial"/>
    </w:rPr>
  </w:style>
  <w:style w:type="paragraph" w:styleId="Title">
    <w:name w:val="Title"/>
    <w:basedOn w:val="Normal"/>
    <w:link w:val="TitleChar"/>
    <w:uiPriority w:val="10"/>
    <w:qFormat/>
    <w:rsid w:val="00571DB3"/>
    <w:pPr>
      <w:spacing w:before="85"/>
      <w:ind w:left="132"/>
    </w:pPr>
    <w:rPr>
      <w:b/>
      <w:bCs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571DB3"/>
    <w:rPr>
      <w:rFonts w:ascii="Arial" w:eastAsia="Arial" w:hAnsi="Arial" w:cs="Arial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571DB3"/>
    <w:pPr>
      <w:spacing w:before="121"/>
      <w:ind w:left="852" w:hanging="361"/>
    </w:pPr>
  </w:style>
  <w:style w:type="character" w:styleId="CommentReference">
    <w:name w:val="annotation reference"/>
    <w:basedOn w:val="DefaultParagraphFont"/>
    <w:uiPriority w:val="99"/>
    <w:semiHidden/>
    <w:unhideWhenUsed/>
    <w:rsid w:val="00571D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1DB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1DB3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71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7185"/>
    <w:rPr>
      <w:rFonts w:ascii="Arial" w:eastAsia="Arial" w:hAnsi="Arial" w:cs="Arial"/>
      <w:b/>
      <w:bCs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5AB6"/>
    <w:pPr>
      <w:widowControl/>
      <w:numPr>
        <w:ilvl w:val="1"/>
      </w:numPr>
      <w:autoSpaceDE/>
      <w:autoSpaceDN/>
      <w:spacing w:line="240" w:lineRule="atLeast"/>
    </w:pPr>
    <w:rPr>
      <w:rFonts w:eastAsiaTheme="majorEastAsia" w:cstheme="majorBidi"/>
      <w:color w:val="5A5A59"/>
      <w:sz w:val="27"/>
      <w:szCs w:val="27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FD5AB6"/>
    <w:rPr>
      <w:rFonts w:ascii="Arial" w:eastAsiaTheme="majorEastAsia" w:hAnsi="Arial" w:cstheme="majorBidi"/>
      <w:color w:val="5A5A59"/>
      <w:sz w:val="27"/>
      <w:szCs w:val="27"/>
      <w:lang w:val="en-US"/>
    </w:rPr>
  </w:style>
  <w:style w:type="paragraph" w:customStyle="1" w:styleId="bulletpoints">
    <w:name w:val="bullet points"/>
    <w:basedOn w:val="ListParagraph"/>
    <w:rsid w:val="00FD5AB6"/>
    <w:pPr>
      <w:widowControl/>
      <w:numPr>
        <w:numId w:val="6"/>
      </w:numPr>
      <w:autoSpaceDE/>
      <w:autoSpaceDN/>
      <w:spacing w:before="0"/>
      <w:contextualSpacing/>
    </w:pPr>
    <w:rPr>
      <w:rFonts w:eastAsia="Times New Roman" w:cs="Times New Roman"/>
      <w:bCs/>
      <w:color w:val="262626"/>
      <w:w w:val="80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39013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1A7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A5525"/>
    <w:pPr>
      <w:spacing w:after="0" w:line="240" w:lineRule="auto"/>
    </w:pPr>
    <w:rPr>
      <w:rFonts w:ascii="Arial" w:eastAsia="Arial" w:hAnsi="Arial" w:cs="Arial"/>
    </w:rPr>
  </w:style>
  <w:style w:type="paragraph" w:styleId="BlockText">
    <w:name w:val="Block Text"/>
    <w:basedOn w:val="Normal"/>
    <w:rsid w:val="003A131C"/>
    <w:pPr>
      <w:widowControl/>
      <w:suppressAutoHyphens/>
      <w:autoSpaceDE/>
      <w:autoSpaceDN/>
      <w:spacing w:after="280" w:line="300" w:lineRule="exact"/>
      <w:ind w:right="45"/>
    </w:pPr>
    <w:rPr>
      <w:rFonts w:eastAsia="Times" w:cs="Times New Roman"/>
      <w:sz w:val="20"/>
      <w:szCs w:val="20"/>
      <w:lang w:eastAsia="en-AU"/>
    </w:rPr>
  </w:style>
  <w:style w:type="character" w:customStyle="1" w:styleId="VRQAbodyChar">
    <w:name w:val="VRQA body Char"/>
    <w:basedOn w:val="DefaultParagraphFont"/>
    <w:link w:val="VRQAbody"/>
    <w:locked/>
    <w:rsid w:val="00B949E8"/>
    <w:rPr>
      <w:rFonts w:ascii="Arial" w:hAnsi="Arial" w:cs="Arial"/>
      <w:color w:val="555559"/>
    </w:rPr>
  </w:style>
  <w:style w:type="paragraph" w:customStyle="1" w:styleId="VRQAbody">
    <w:name w:val="VRQA body"/>
    <w:basedOn w:val="Normal"/>
    <w:link w:val="VRQAbodyChar"/>
    <w:rsid w:val="00B949E8"/>
    <w:pPr>
      <w:widowControl/>
      <w:spacing w:after="113"/>
    </w:pPr>
    <w:rPr>
      <w:rFonts w:eastAsiaTheme="minorHAnsi"/>
      <w:color w:val="555559"/>
    </w:rPr>
  </w:style>
  <w:style w:type="paragraph" w:styleId="Header">
    <w:name w:val="header"/>
    <w:basedOn w:val="Normal"/>
    <w:link w:val="HeaderChar"/>
    <w:uiPriority w:val="99"/>
    <w:unhideWhenUsed/>
    <w:rsid w:val="00453C0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3C0C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453C0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3C0C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915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somers.camp.woorabinda@education.vic.gov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32BEAB3CC73542AB2F720E7A54D3B6" ma:contentTypeVersion="19" ma:contentTypeDescription="Create a new document." ma:contentTypeScope="" ma:versionID="8f303e446b385d61a73a322cd5b573d0">
  <xsd:schema xmlns:xsd="http://www.w3.org/2001/XMLSchema" xmlns:xs="http://www.w3.org/2001/XMLSchema" xmlns:p="http://schemas.microsoft.com/office/2006/metadata/properties" xmlns:ns2="968ab89d-4433-454a-a8d2-c88c04db9217" xmlns:ns3="acdb25cb-2db3-40b2-ad38-384c4672e00e" targetNamespace="http://schemas.microsoft.com/office/2006/metadata/properties" ma:root="true" ma:fieldsID="4813259bbbb561dfef269d82efd6b728" ns2:_="" ns3:_="">
    <xsd:import namespace="968ab89d-4433-454a-a8d2-c88c04db9217"/>
    <xsd:import namespace="acdb25cb-2db3-40b2-ad38-384c4672e0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ab89d-4433-454a-a8d2-c88c04db92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b607bbe-9751-46d3-ac86-39dfe314132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db25cb-2db3-40b2-ad38-384c4672e00e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3aef3b06-5fed-4a0a-91cc-dbb79f7d180f}" ma:internalName="TaxCatchAll" ma:showField="CatchAllData" ma:web="acdb25cb-2db3-40b2-ad38-384c4672e0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cdb25cb-2db3-40b2-ad38-384c4672e00e" xsi:nil="true"/>
    <lcf76f155ced4ddcb4097134ff3c332f xmlns="968ab89d-4433-454a-a8d2-c88c04db9217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82BEF4-5A0A-4B7E-83EA-DB3F8A41CF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8ab89d-4433-454a-a8d2-c88c04db9217"/>
    <ds:schemaRef ds:uri="acdb25cb-2db3-40b2-ad38-384c4672e0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B8CA65-5672-4BFF-A6E6-E43B6EFA7DAA}">
  <ds:schemaRefs>
    <ds:schemaRef ds:uri="http://schemas.microsoft.com/office/2006/metadata/properties"/>
    <ds:schemaRef ds:uri="http://schemas.microsoft.com/office/infopath/2007/PartnerControls"/>
    <ds:schemaRef ds:uri="acdb25cb-2db3-40b2-ad38-384c4672e00e"/>
    <ds:schemaRef ds:uri="968ab89d-4433-454a-a8d2-c88c04db9217"/>
  </ds:schemaRefs>
</ds:datastoreItem>
</file>

<file path=customXml/itemProps3.xml><?xml version="1.0" encoding="utf-8"?>
<ds:datastoreItem xmlns:ds="http://schemas.openxmlformats.org/officeDocument/2006/customXml" ds:itemID="{407301C4-2024-4292-BCFD-6574F1DBFED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73</Words>
  <Characters>6117</Characters>
  <Application>Microsoft Office Word</Application>
  <DocSecurity>0</DocSecurity>
  <Lines>50</Lines>
  <Paragraphs>14</Paragraphs>
  <ScaleCrop>false</ScaleCrop>
  <Company/>
  <LinksUpToDate>false</LinksUpToDate>
  <CharactersWithSpaces>7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Brooker</dc:creator>
  <cp:keywords/>
  <dc:description/>
  <cp:lastModifiedBy>Alexander McLean</cp:lastModifiedBy>
  <cp:revision>12</cp:revision>
  <dcterms:created xsi:type="dcterms:W3CDTF">2023-11-07T09:00:00Z</dcterms:created>
  <dcterms:modified xsi:type="dcterms:W3CDTF">2026-02-09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T_EDRMS_RCS">
    <vt:lpwstr>10;#13.1.2 Internal Policy|ad985a07-89db-41e4-84da-e1a6cef79014</vt:lpwstr>
  </property>
  <property fmtid="{D5CDD505-2E9C-101B-9397-08002B2CF9AE}" pid="3" name="RecordPoint_RecordNumberSubmitted">
    <vt:lpwstr>R20220464070</vt:lpwstr>
  </property>
  <property fmtid="{D5CDD505-2E9C-101B-9397-08002B2CF9AE}" pid="4" name="RecordPoint_ActiveItemListId">
    <vt:lpwstr>{5879ea56-a448-49b2-83be-c77c12bf7d00}</vt:lpwstr>
  </property>
  <property fmtid="{D5CDD505-2E9C-101B-9397-08002B2CF9AE}" pid="5" name="ContentTypeId">
    <vt:lpwstr>0x0101002E32BEAB3CC73542AB2F720E7A54D3B6</vt:lpwstr>
  </property>
  <property fmtid="{D5CDD505-2E9C-101B-9397-08002B2CF9AE}" pid="6" name="RecordPoint_ActiveItemUniqueId">
    <vt:lpwstr>{35c7ceb2-2f52-415c-b82d-4ad0a8e11a1b}</vt:lpwstr>
  </property>
  <property fmtid="{D5CDD505-2E9C-101B-9397-08002B2CF9AE}" pid="7" name="RecordPoint_ActiveItemWebId">
    <vt:lpwstr>{603f2397-5de8-47f6-bd19-8ee820c94c7c}</vt:lpwstr>
  </property>
  <property fmtid="{D5CDD505-2E9C-101B-9397-08002B2CF9AE}" pid="8" name="RecordPoint_WorkflowType">
    <vt:lpwstr>ActiveSubmitStub</vt:lpwstr>
  </property>
  <property fmtid="{D5CDD505-2E9C-101B-9397-08002B2CF9AE}" pid="9" name="DET_EDRMS_BusUnit">
    <vt:lpwstr/>
  </property>
  <property fmtid="{D5CDD505-2E9C-101B-9397-08002B2CF9AE}" pid="10" name="DET_EDRMS_SecClass">
    <vt:lpwstr/>
  </property>
  <property fmtid="{D5CDD505-2E9C-101B-9397-08002B2CF9AE}" pid="11" name="RecordPoint_ActiveItemSiteId">
    <vt:lpwstr>{bc37e16c-ec24-469d-99d8-5f0978b55b65}</vt:lpwstr>
  </property>
  <property fmtid="{D5CDD505-2E9C-101B-9397-08002B2CF9AE}" pid="12" name="RecordPoint_SubmissionCompleted">
    <vt:lpwstr>2022-08-18T11:10:45.2831243+10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MediaServiceImageTags">
    <vt:lpwstr/>
  </property>
</Properties>
</file>